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D0AE54" w14:textId="77777777" w:rsidR="004F67E4" w:rsidRDefault="00E60F5B" w:rsidP="004F67E4">
      <w:pPr>
        <w:spacing w:after="0" w:line="360" w:lineRule="auto"/>
        <w:jc w:val="center"/>
        <w:rPr>
          <w:rFonts w:ascii="Bookman Old Style" w:hAnsi="Bookman Old Style"/>
          <w:b/>
          <w:bCs/>
          <w:u w:val="single"/>
        </w:rPr>
      </w:pPr>
      <w:r w:rsidRPr="00E133E3">
        <w:rPr>
          <w:noProof/>
          <w:lang w:bidi="ar-SA"/>
        </w:rPr>
        <w:drawing>
          <wp:inline distT="0" distB="0" distL="0" distR="0" wp14:anchorId="3EA0B257" wp14:editId="35E6965D">
            <wp:extent cx="561975" cy="495300"/>
            <wp:effectExtent l="0" t="0" r="9525" b="0"/>
            <wp:docPr id="2" name="Picture 2" descr="C:\Users\Admin\Downloads\UOK LOGO Color PNG-01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UOK LOGO Color PNG-01 (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88" cy="50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CC022" w14:textId="77777777" w:rsidR="004F67E4" w:rsidRPr="00C16043" w:rsidRDefault="004F67E4" w:rsidP="006A0A63">
      <w:pPr>
        <w:spacing w:after="0" w:line="276" w:lineRule="auto"/>
        <w:jc w:val="center"/>
        <w:rPr>
          <w:rFonts w:ascii="Bookman Old Style" w:hAnsi="Bookman Old Style"/>
          <w:b/>
          <w:bCs/>
          <w:u w:val="single"/>
        </w:rPr>
      </w:pPr>
      <w:r w:rsidRPr="00C16043">
        <w:rPr>
          <w:rFonts w:ascii="Bookman Old Style" w:hAnsi="Bookman Old Style"/>
          <w:b/>
          <w:bCs/>
          <w:u w:val="single"/>
        </w:rPr>
        <w:t xml:space="preserve">UNIVERSITY OF KELANIYA </w:t>
      </w:r>
      <w:r w:rsidRPr="00C16043">
        <w:rPr>
          <w:rFonts w:ascii="Bookman Old Style" w:hAnsi="Bookman Old Style" w:cs="Iskoola Pota"/>
          <w:b/>
          <w:bCs/>
          <w:u w:val="single"/>
          <w:cs/>
          <w:lang w:bidi="si-LK"/>
        </w:rPr>
        <w:t xml:space="preserve">– </w:t>
      </w:r>
      <w:r w:rsidRPr="00C16043">
        <w:rPr>
          <w:rFonts w:ascii="Bookman Old Style" w:hAnsi="Bookman Old Style"/>
          <w:b/>
          <w:bCs/>
          <w:u w:val="single"/>
        </w:rPr>
        <w:t>SRI LANKA</w:t>
      </w:r>
    </w:p>
    <w:p w14:paraId="3F6E6DF0" w14:textId="77777777" w:rsidR="006A157D" w:rsidRDefault="004F67E4" w:rsidP="006A157D">
      <w:pPr>
        <w:spacing w:after="0" w:line="276" w:lineRule="auto"/>
        <w:jc w:val="center"/>
        <w:rPr>
          <w:rFonts w:ascii="Bookman Old Style" w:hAnsi="Bookman Old Style"/>
          <w:b/>
          <w:bCs/>
          <w:u w:val="single"/>
        </w:rPr>
      </w:pPr>
      <w:r w:rsidRPr="00C16043">
        <w:rPr>
          <w:rFonts w:ascii="Bookman Old Style" w:hAnsi="Bookman Old Style"/>
          <w:b/>
          <w:bCs/>
          <w:u w:val="single"/>
        </w:rPr>
        <w:t xml:space="preserve">APPLICATION </w:t>
      </w:r>
      <w:r w:rsidRPr="00C16043">
        <w:rPr>
          <w:rFonts w:ascii="Bookman Old Style" w:hAnsi="Bookman Old Style" w:cs="Iskoola Pota"/>
          <w:b/>
          <w:bCs/>
          <w:u w:val="single"/>
          <w:cs/>
          <w:lang w:bidi="si-LK"/>
        </w:rPr>
        <w:t xml:space="preserve">– </w:t>
      </w:r>
      <w:r w:rsidRPr="00C16043">
        <w:rPr>
          <w:rFonts w:ascii="Bookman Old Style" w:hAnsi="Bookman Old Style"/>
          <w:b/>
          <w:bCs/>
          <w:u w:val="single"/>
        </w:rPr>
        <w:t>ACADEMIC POSTS</w:t>
      </w:r>
      <w:r w:rsidR="006A157D">
        <w:rPr>
          <w:rFonts w:ascii="Bookman Old Style" w:hAnsi="Bookman Old Style"/>
          <w:b/>
          <w:bCs/>
          <w:u w:val="single"/>
        </w:rPr>
        <w:t xml:space="preserve"> </w:t>
      </w:r>
    </w:p>
    <w:p w14:paraId="72D3D1BC" w14:textId="04334F1B" w:rsidR="006A157D" w:rsidRDefault="006A157D" w:rsidP="006A157D">
      <w:pPr>
        <w:spacing w:after="0" w:line="276" w:lineRule="auto"/>
        <w:jc w:val="center"/>
        <w:rPr>
          <w:rFonts w:ascii="Bookman Old Style" w:hAnsi="Bookman Old Style"/>
          <w:b/>
          <w:bCs/>
          <w:u w:val="single"/>
        </w:rPr>
      </w:pPr>
      <w:r>
        <w:rPr>
          <w:rFonts w:ascii="Bookman Old Style" w:hAnsi="Bookman Old Style"/>
          <w:b/>
          <w:bCs/>
          <w:u w:val="single"/>
        </w:rPr>
        <w:t>(Non-Medical/Dental)</w:t>
      </w:r>
    </w:p>
    <w:p w14:paraId="6147A3B6" w14:textId="77777777" w:rsidR="00817243" w:rsidRPr="00817243" w:rsidRDefault="00817243" w:rsidP="00817243">
      <w:pPr>
        <w:spacing w:after="0" w:line="276" w:lineRule="auto"/>
        <w:jc w:val="center"/>
        <w:rPr>
          <w:rFonts w:ascii="Bookman Old Style" w:hAnsi="Bookman Old Style"/>
          <w:b/>
          <w:bCs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"/>
        <w:gridCol w:w="111"/>
        <w:gridCol w:w="25"/>
        <w:gridCol w:w="440"/>
        <w:gridCol w:w="32"/>
        <w:gridCol w:w="310"/>
        <w:gridCol w:w="567"/>
        <w:gridCol w:w="356"/>
        <w:gridCol w:w="211"/>
        <w:gridCol w:w="251"/>
        <w:gridCol w:w="174"/>
        <w:gridCol w:w="208"/>
        <w:gridCol w:w="81"/>
        <w:gridCol w:w="270"/>
        <w:gridCol w:w="150"/>
        <w:gridCol w:w="115"/>
        <w:gridCol w:w="310"/>
        <w:gridCol w:w="287"/>
        <w:gridCol w:w="138"/>
        <w:gridCol w:w="851"/>
        <w:gridCol w:w="98"/>
        <w:gridCol w:w="973"/>
        <w:gridCol w:w="468"/>
        <w:gridCol w:w="231"/>
        <w:gridCol w:w="11"/>
        <w:gridCol w:w="404"/>
        <w:gridCol w:w="792"/>
        <w:gridCol w:w="1604"/>
        <w:gridCol w:w="58"/>
      </w:tblGrid>
      <w:tr w:rsidR="004F67E4" w14:paraId="1750456C" w14:textId="77777777" w:rsidTr="00451C73">
        <w:trPr>
          <w:gridAfter w:val="1"/>
          <w:wAfter w:w="58" w:type="dxa"/>
          <w:trHeight w:val="239"/>
        </w:trPr>
        <w:tc>
          <w:tcPr>
            <w:tcW w:w="500" w:type="dxa"/>
          </w:tcPr>
          <w:p w14:paraId="14605922" w14:textId="77777777" w:rsidR="004F67E4" w:rsidRPr="00C66D33" w:rsidRDefault="004F67E4" w:rsidP="006E0E32">
            <w:pPr>
              <w:rPr>
                <w:rFonts w:ascii="Times New Roman" w:hAnsi="Times New Roman" w:cs="Times New Roman"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01</w:t>
            </w:r>
            <w:r w:rsidRPr="00C66D33">
              <w:rPr>
                <w:rFonts w:ascii="Times New Roman" w:hAnsi="Times New Roman" w:cs="Iskoola Pota"/>
                <w:cs/>
                <w:lang w:bidi="si-LK"/>
              </w:rPr>
              <w:t>.</w:t>
            </w:r>
          </w:p>
        </w:tc>
        <w:tc>
          <w:tcPr>
            <w:tcW w:w="918" w:type="dxa"/>
            <w:gridSpan w:val="5"/>
          </w:tcPr>
          <w:p w14:paraId="4F4822ED" w14:textId="77777777" w:rsidR="004F67E4" w:rsidRPr="00451C73" w:rsidRDefault="004F67E4" w:rsidP="006E0E32">
            <w:pPr>
              <w:spacing w:line="276" w:lineRule="auto"/>
              <w:rPr>
                <w:rFonts w:ascii="Bookman Old Style" w:hAnsi="Bookman Old Style"/>
                <w:b/>
                <w:bCs/>
              </w:rPr>
            </w:pPr>
            <w:r w:rsidRPr="00451C73">
              <w:rPr>
                <w:rFonts w:ascii="Times New Roman" w:hAnsi="Times New Roman" w:cs="Times New Roman"/>
                <w:b/>
                <w:bCs/>
              </w:rPr>
              <w:t xml:space="preserve">Post </w:t>
            </w:r>
            <w:r w:rsidRPr="00451C73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:</w:t>
            </w:r>
          </w:p>
        </w:tc>
        <w:tc>
          <w:tcPr>
            <w:tcW w:w="8550" w:type="dxa"/>
            <w:gridSpan w:val="22"/>
            <w:vAlign w:val="center"/>
          </w:tcPr>
          <w:p w14:paraId="0F97D3AB" w14:textId="4A78E95A" w:rsidR="006510D3" w:rsidRDefault="00215507" w:rsidP="004F67E4">
            <w:pPr>
              <w:spacing w:line="276" w:lineRule="auto"/>
              <w:rPr>
                <w:rFonts w:ascii="Times New Roman" w:hAnsi="Times New Roman" w:cs="Iskoola Pota"/>
                <w:b/>
                <w:bCs/>
                <w:cs/>
                <w:lang w:bidi="si-LK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ENIOR </w:t>
            </w:r>
            <w:r w:rsidR="0044524F">
              <w:rPr>
                <w:rFonts w:ascii="Times New Roman" w:hAnsi="Times New Roman" w:cs="Times New Roman"/>
                <w:b/>
                <w:bCs/>
              </w:rPr>
              <w:t xml:space="preserve">LECTURER - </w:t>
            </w:r>
            <w:r w:rsidR="0044524F" w:rsidRPr="00920D17">
              <w:rPr>
                <w:rFonts w:ascii="Times New Roman" w:hAnsi="Times New Roman" w:cs="Times New Roman"/>
                <w:b/>
                <w:bCs/>
              </w:rPr>
              <w:t>(ON CONTRACT</w:t>
            </w:r>
            <w:r w:rsidR="0044524F">
              <w:rPr>
                <w:rFonts w:ascii="Times New Roman" w:hAnsi="Times New Roman" w:cs="Times New Roman"/>
                <w:b/>
                <w:bCs/>
              </w:rPr>
              <w:t xml:space="preserve"> BASIS</w:t>
            </w:r>
            <w:r w:rsidR="0044524F" w:rsidRPr="00920D17">
              <w:rPr>
                <w:rFonts w:ascii="Times New Roman" w:hAnsi="Times New Roman" w:cs="Times New Roman"/>
                <w:b/>
                <w:bCs/>
              </w:rPr>
              <w:t>)</w:t>
            </w:r>
            <w:r w:rsidR="002D293D" w:rsidRPr="00451C73">
              <w:rPr>
                <w:rFonts w:ascii="Times New Roman" w:hAnsi="Times New Roman" w:cs="Iskoola Pota"/>
                <w:b/>
                <w:bCs/>
                <w:cs/>
                <w:lang w:bidi="si-LK"/>
              </w:rPr>
              <w:t xml:space="preserve"> </w:t>
            </w:r>
          </w:p>
          <w:p w14:paraId="07926C45" w14:textId="21CB7057" w:rsidR="002D293D" w:rsidRPr="006510D3" w:rsidRDefault="002D293D" w:rsidP="004F67E4">
            <w:pPr>
              <w:spacing w:line="276" w:lineRule="auto"/>
              <w:rPr>
                <w:rFonts w:ascii="Times New Roman" w:hAnsi="Times New Roman" w:cs="Iskoola Pota"/>
                <w:b/>
                <w:bCs/>
                <w:lang w:bidi="si-LK"/>
              </w:rPr>
            </w:pPr>
          </w:p>
        </w:tc>
      </w:tr>
      <w:tr w:rsidR="00A55408" w14:paraId="30B8F463" w14:textId="77777777" w:rsidTr="00CD0F60">
        <w:trPr>
          <w:gridAfter w:val="1"/>
          <w:wAfter w:w="58" w:type="dxa"/>
          <w:trHeight w:val="510"/>
        </w:trPr>
        <w:tc>
          <w:tcPr>
            <w:tcW w:w="500" w:type="dxa"/>
            <w:vAlign w:val="center"/>
          </w:tcPr>
          <w:p w14:paraId="7D83F61B" w14:textId="77777777" w:rsidR="00A55408" w:rsidRPr="00A55408" w:rsidRDefault="00A55408" w:rsidP="00CD0F60">
            <w:pPr>
              <w:rPr>
                <w:rFonts w:ascii="Times New Roman" w:hAnsi="Times New Roman" w:cs="Times New Roman"/>
                <w:b/>
                <w:bCs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02</w:t>
            </w:r>
            <w:r w:rsidRPr="00A5540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2477" w:type="dxa"/>
            <w:gridSpan w:val="10"/>
            <w:vAlign w:val="center"/>
          </w:tcPr>
          <w:p w14:paraId="4A855AA6" w14:textId="3174FD7F" w:rsidR="00A55408" w:rsidRPr="00CD0F60" w:rsidRDefault="00A55408" w:rsidP="00CD0F60">
            <w:pPr>
              <w:rPr>
                <w:rFonts w:ascii="Times New Roman" w:hAnsi="Times New Roman" w:cs="Times New Roman"/>
                <w:b/>
                <w:bCs/>
              </w:rPr>
            </w:pPr>
            <w:r w:rsidRPr="00977C24">
              <w:rPr>
                <w:rFonts w:ascii="Times New Roman" w:hAnsi="Times New Roman" w:cs="Times New Roman"/>
                <w:b/>
                <w:bCs/>
              </w:rPr>
              <w:t>Department of Study</w:t>
            </w:r>
            <w:r w:rsidR="000929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977C24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:</w:t>
            </w:r>
          </w:p>
        </w:tc>
        <w:tc>
          <w:tcPr>
            <w:tcW w:w="6991" w:type="dxa"/>
            <w:gridSpan w:val="17"/>
            <w:tcBorders>
              <w:bottom w:val="dotted" w:sz="4" w:space="0" w:color="auto"/>
            </w:tcBorders>
            <w:vAlign w:val="center"/>
          </w:tcPr>
          <w:p w14:paraId="78F3816C" w14:textId="77777777" w:rsidR="00A55408" w:rsidRPr="004F67E4" w:rsidRDefault="00A55408" w:rsidP="00A554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5408" w14:paraId="15AE3C7C" w14:textId="77777777" w:rsidTr="005B6E51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42844006" w14:textId="77777777" w:rsidR="00A55408" w:rsidRPr="004F67E4" w:rsidRDefault="00A55408" w:rsidP="00A735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68" w:type="dxa"/>
            <w:gridSpan w:val="27"/>
            <w:vAlign w:val="center"/>
          </w:tcPr>
          <w:p w14:paraId="6698F9A6" w14:textId="77777777" w:rsidR="00A55408" w:rsidRPr="004F67E4" w:rsidRDefault="00A55408" w:rsidP="00A735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356C" w14:paraId="39F7D36A" w14:textId="77777777" w:rsidTr="00C400BD">
        <w:trPr>
          <w:gridAfter w:val="1"/>
          <w:wAfter w:w="58" w:type="dxa"/>
          <w:trHeight w:val="510"/>
        </w:trPr>
        <w:tc>
          <w:tcPr>
            <w:tcW w:w="500" w:type="dxa"/>
            <w:vAlign w:val="center"/>
          </w:tcPr>
          <w:p w14:paraId="58531918" w14:textId="77777777" w:rsidR="00A7356C" w:rsidRPr="00A55408" w:rsidRDefault="00A7356C" w:rsidP="00C400BD">
            <w:pPr>
              <w:rPr>
                <w:rFonts w:ascii="Times New Roman" w:hAnsi="Times New Roman" w:cs="Times New Roman"/>
                <w:b/>
                <w:bCs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03</w:t>
            </w:r>
            <w:r w:rsidRPr="00A5540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9468" w:type="dxa"/>
            <w:gridSpan w:val="27"/>
            <w:vAlign w:val="center"/>
          </w:tcPr>
          <w:p w14:paraId="06F68277" w14:textId="7668DF8D" w:rsidR="00A7356C" w:rsidRPr="00977C24" w:rsidRDefault="00A7356C" w:rsidP="009A00FB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Area of </w:t>
            </w:r>
            <w:r w:rsidR="00CD0F60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postgraduate 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pecialization, as specified in Advertisement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  <w:cs/>
                <w:lang w:bidi="si-LK"/>
              </w:rPr>
              <w:t xml:space="preserve">: </w:t>
            </w:r>
            <w:r w:rsidR="00CD0F60" w:rsidRPr="00CD0F60">
              <w:rPr>
                <w:rFonts w:ascii="Times New Roman" w:hAnsi="Times New Roman" w:cs="Times New Roman"/>
                <w:sz w:val="23"/>
                <w:szCs w:val="23"/>
                <w:cs/>
                <w:lang w:bidi="si-LK"/>
              </w:rPr>
              <w:t xml:space="preserve">(applicable only for </w:t>
            </w:r>
            <w:r w:rsidR="004B3145">
              <w:rPr>
                <w:rFonts w:ascii="Times New Roman" w:hAnsi="Times New Roman" w:cs="Times New Roman"/>
                <w:sz w:val="23"/>
                <w:szCs w:val="23"/>
                <w:cs/>
                <w:lang w:bidi="si-LK"/>
              </w:rPr>
              <w:t>Senior Lecturer</w:t>
            </w:r>
            <w:r w:rsidR="00CD0F60" w:rsidRPr="00CD0F60">
              <w:rPr>
                <w:rFonts w:ascii="Times New Roman" w:hAnsi="Times New Roman" w:cs="Times New Roman"/>
                <w:sz w:val="23"/>
                <w:szCs w:val="23"/>
                <w:cs/>
                <w:lang w:bidi="si-LK"/>
              </w:rPr>
              <w:t xml:space="preserve"> posts</w:t>
            </w:r>
            <w:r w:rsidR="004B3145">
              <w:rPr>
                <w:rFonts w:ascii="Times New Roman" w:hAnsi="Times New Roman" w:cs="Times New Roman"/>
                <w:sz w:val="23"/>
                <w:szCs w:val="23"/>
                <w:cs/>
                <w:lang w:bidi="si-LK"/>
              </w:rPr>
              <w:t>)</w:t>
            </w:r>
            <w:r w:rsidR="00CD0F60">
              <w:rPr>
                <w:rFonts w:ascii="Times New Roman" w:hAnsi="Times New Roman" w:cs="Times New Roman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</w:tr>
      <w:tr w:rsidR="00A7356C" w14:paraId="5ECA4E5A" w14:textId="77777777" w:rsidTr="00084412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73766E95" w14:textId="77777777" w:rsidR="00A7356C" w:rsidRPr="00A55408" w:rsidRDefault="00A7356C" w:rsidP="00A7356C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tcBorders>
              <w:bottom w:val="dotted" w:sz="4" w:space="0" w:color="auto"/>
            </w:tcBorders>
            <w:vAlign w:val="center"/>
          </w:tcPr>
          <w:p w14:paraId="217D4B9B" w14:textId="77777777" w:rsidR="00A7356C" w:rsidRPr="004F67E4" w:rsidRDefault="00A7356C" w:rsidP="00A735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356C" w14:paraId="3E547E5E" w14:textId="77777777" w:rsidTr="00084412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122CB2C2" w14:textId="77777777" w:rsidR="00A7356C" w:rsidRPr="00A55408" w:rsidRDefault="00A7356C" w:rsidP="004F67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tcBorders>
              <w:top w:val="dotted" w:sz="4" w:space="0" w:color="auto"/>
            </w:tcBorders>
            <w:vAlign w:val="center"/>
          </w:tcPr>
          <w:p w14:paraId="57D26AB5" w14:textId="77777777" w:rsidR="00A7356C" w:rsidRPr="004F67E4" w:rsidRDefault="00A7356C" w:rsidP="00A7356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356C" w14:paraId="75467E71" w14:textId="77777777" w:rsidTr="00652976">
        <w:trPr>
          <w:gridAfter w:val="1"/>
          <w:wAfter w:w="58" w:type="dxa"/>
          <w:trHeight w:val="510"/>
        </w:trPr>
        <w:tc>
          <w:tcPr>
            <w:tcW w:w="500" w:type="dxa"/>
            <w:vAlign w:val="bottom"/>
          </w:tcPr>
          <w:p w14:paraId="4A80A31B" w14:textId="77777777" w:rsidR="00A7356C" w:rsidRPr="00A55408" w:rsidRDefault="00A7356C" w:rsidP="0065297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04</w:t>
            </w:r>
            <w:r w:rsidRPr="00A5540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4036" w:type="dxa"/>
            <w:gridSpan w:val="18"/>
            <w:vAlign w:val="bottom"/>
          </w:tcPr>
          <w:p w14:paraId="43FE1D2C" w14:textId="77777777" w:rsidR="00A7356C" w:rsidRPr="00977C24" w:rsidRDefault="00A7356C" w:rsidP="00CA3792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Name in full 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: (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Rev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. / 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r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. /</w:t>
            </w:r>
            <w:r w:rsidR="00287B10"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</w:t>
            </w:r>
            <w:proofErr w:type="spellStart"/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Mr</w:t>
            </w:r>
            <w:proofErr w:type="spellEnd"/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. / </w:t>
            </w:r>
            <w:proofErr w:type="spellStart"/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Ms</w:t>
            </w:r>
            <w:proofErr w:type="spellEnd"/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.):</w:t>
            </w:r>
          </w:p>
        </w:tc>
        <w:tc>
          <w:tcPr>
            <w:tcW w:w="5432" w:type="dxa"/>
            <w:gridSpan w:val="9"/>
            <w:tcBorders>
              <w:bottom w:val="dotted" w:sz="4" w:space="0" w:color="auto"/>
            </w:tcBorders>
            <w:vAlign w:val="center"/>
          </w:tcPr>
          <w:p w14:paraId="06B1FD13" w14:textId="77777777" w:rsidR="00A7356C" w:rsidRPr="004F67E4" w:rsidRDefault="00A7356C" w:rsidP="009D01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356C" w14:paraId="064916E7" w14:textId="77777777" w:rsidTr="00084412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2C6DAC43" w14:textId="77777777" w:rsidR="00A7356C" w:rsidRPr="00A55408" w:rsidRDefault="00A7356C" w:rsidP="004F67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tcBorders>
              <w:bottom w:val="dotted" w:sz="4" w:space="0" w:color="auto"/>
            </w:tcBorders>
            <w:vAlign w:val="center"/>
          </w:tcPr>
          <w:p w14:paraId="06765FE2" w14:textId="77777777" w:rsidR="00A7356C" w:rsidRPr="004F67E4" w:rsidRDefault="00A735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356C" w14:paraId="59E7F8C6" w14:textId="77777777" w:rsidTr="00084412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3D005F6E" w14:textId="77777777" w:rsidR="00A7356C" w:rsidRPr="00A55408" w:rsidRDefault="00A7356C" w:rsidP="00A7356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tcBorders>
              <w:top w:val="dotted" w:sz="4" w:space="0" w:color="auto"/>
            </w:tcBorders>
            <w:vAlign w:val="center"/>
          </w:tcPr>
          <w:p w14:paraId="5259CBB0" w14:textId="77777777" w:rsidR="00A7356C" w:rsidRPr="004F67E4" w:rsidRDefault="00A7356C" w:rsidP="00A7356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356C" w14:paraId="002E7A2B" w14:textId="77777777" w:rsidTr="00652976">
        <w:trPr>
          <w:gridAfter w:val="1"/>
          <w:wAfter w:w="58" w:type="dxa"/>
          <w:trHeight w:val="510"/>
        </w:trPr>
        <w:tc>
          <w:tcPr>
            <w:tcW w:w="500" w:type="dxa"/>
            <w:vAlign w:val="bottom"/>
          </w:tcPr>
          <w:p w14:paraId="333FBBF7" w14:textId="77777777" w:rsidR="00A7356C" w:rsidRPr="00A55408" w:rsidRDefault="00A7356C" w:rsidP="0065297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05</w:t>
            </w:r>
            <w:r w:rsidRPr="00A5540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2477" w:type="dxa"/>
            <w:gridSpan w:val="10"/>
            <w:vAlign w:val="bottom"/>
          </w:tcPr>
          <w:p w14:paraId="2F1ACC1F" w14:textId="77777777" w:rsidR="00A7356C" w:rsidRPr="00977C24" w:rsidRDefault="00A7356C" w:rsidP="00CA3792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Name with initials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6991" w:type="dxa"/>
            <w:gridSpan w:val="17"/>
            <w:tcBorders>
              <w:bottom w:val="dotted" w:sz="4" w:space="0" w:color="auto"/>
            </w:tcBorders>
            <w:vAlign w:val="center"/>
          </w:tcPr>
          <w:p w14:paraId="32158F7D" w14:textId="77777777" w:rsidR="00A7356C" w:rsidRPr="00C66D33" w:rsidRDefault="00A7356C">
            <w:pPr>
              <w:rPr>
                <w:rFonts w:ascii="Times New Roman" w:hAnsi="Times New Roman" w:cs="Times New Roman"/>
              </w:rPr>
            </w:pPr>
          </w:p>
        </w:tc>
      </w:tr>
      <w:tr w:rsidR="001B3969" w14:paraId="123D0D1A" w14:textId="77777777" w:rsidTr="005B6E51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1211693D" w14:textId="77777777" w:rsidR="001B3969" w:rsidRPr="00A55408" w:rsidRDefault="001B3969" w:rsidP="00A7356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vAlign w:val="center"/>
          </w:tcPr>
          <w:p w14:paraId="40FF03AE" w14:textId="77777777" w:rsidR="001B3969" w:rsidRPr="00C66D33" w:rsidRDefault="001B3969" w:rsidP="00A7356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B3969" w14:paraId="52168251" w14:textId="77777777" w:rsidTr="00652976">
        <w:trPr>
          <w:gridAfter w:val="1"/>
          <w:wAfter w:w="58" w:type="dxa"/>
          <w:trHeight w:val="510"/>
        </w:trPr>
        <w:tc>
          <w:tcPr>
            <w:tcW w:w="500" w:type="dxa"/>
            <w:vAlign w:val="bottom"/>
          </w:tcPr>
          <w:p w14:paraId="4B2C50CC" w14:textId="77777777" w:rsidR="001B3969" w:rsidRPr="00A55408" w:rsidRDefault="001B3969" w:rsidP="0065297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06</w:t>
            </w:r>
            <w:r w:rsidRPr="00A5540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2477" w:type="dxa"/>
            <w:gridSpan w:val="10"/>
            <w:vAlign w:val="bottom"/>
          </w:tcPr>
          <w:p w14:paraId="7E247E58" w14:textId="77777777" w:rsidR="001B3969" w:rsidRPr="00977C24" w:rsidRDefault="001B3969" w:rsidP="00CA3792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Permanent Address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6991" w:type="dxa"/>
            <w:gridSpan w:val="17"/>
            <w:tcBorders>
              <w:bottom w:val="dotted" w:sz="4" w:space="0" w:color="auto"/>
            </w:tcBorders>
            <w:vAlign w:val="center"/>
          </w:tcPr>
          <w:p w14:paraId="590FE6CF" w14:textId="77777777" w:rsidR="001B3969" w:rsidRPr="00C66D33" w:rsidRDefault="001B3969" w:rsidP="009D0138">
            <w:pPr>
              <w:rPr>
                <w:rFonts w:ascii="Times New Roman" w:hAnsi="Times New Roman" w:cs="Times New Roman"/>
              </w:rPr>
            </w:pPr>
          </w:p>
        </w:tc>
      </w:tr>
      <w:tr w:rsidR="001B3969" w14:paraId="75B42661" w14:textId="77777777" w:rsidTr="00084412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44924593" w14:textId="77777777" w:rsidR="001B3969" w:rsidRPr="00A55408" w:rsidRDefault="001B3969" w:rsidP="004F67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tcBorders>
              <w:bottom w:val="dotted" w:sz="4" w:space="0" w:color="auto"/>
            </w:tcBorders>
            <w:vAlign w:val="center"/>
          </w:tcPr>
          <w:p w14:paraId="3A8404AD" w14:textId="77777777" w:rsidR="001B3969" w:rsidRPr="00C66D33" w:rsidRDefault="001B3969">
            <w:pPr>
              <w:rPr>
                <w:rFonts w:ascii="Times New Roman" w:hAnsi="Times New Roman" w:cs="Times New Roman"/>
              </w:rPr>
            </w:pPr>
          </w:p>
        </w:tc>
      </w:tr>
      <w:tr w:rsidR="001B3969" w14:paraId="11D5D9F6" w14:textId="77777777" w:rsidTr="00084412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1B3146A9" w14:textId="77777777" w:rsidR="001B3969" w:rsidRPr="00A55408" w:rsidRDefault="001B3969" w:rsidP="001B396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tcBorders>
              <w:top w:val="dotted" w:sz="4" w:space="0" w:color="auto"/>
            </w:tcBorders>
            <w:vAlign w:val="center"/>
          </w:tcPr>
          <w:p w14:paraId="4C7078C4" w14:textId="77777777" w:rsidR="001B3969" w:rsidRPr="00C66D33" w:rsidRDefault="001B3969" w:rsidP="001B396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D0138" w14:paraId="7AA38296" w14:textId="77777777" w:rsidTr="00652976">
        <w:trPr>
          <w:gridAfter w:val="1"/>
          <w:wAfter w:w="58" w:type="dxa"/>
          <w:trHeight w:val="510"/>
        </w:trPr>
        <w:tc>
          <w:tcPr>
            <w:tcW w:w="500" w:type="dxa"/>
            <w:vAlign w:val="bottom"/>
          </w:tcPr>
          <w:p w14:paraId="54177547" w14:textId="77777777" w:rsidR="009D0138" w:rsidRPr="00A55408" w:rsidRDefault="009D0138" w:rsidP="0065297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07</w:t>
            </w:r>
            <w:r w:rsidRPr="00A5540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2052" w:type="dxa"/>
            <w:gridSpan w:val="8"/>
            <w:vAlign w:val="bottom"/>
          </w:tcPr>
          <w:p w14:paraId="22FB0680" w14:textId="77777777" w:rsidR="009D0138" w:rsidRPr="00977C24" w:rsidRDefault="009D0138" w:rsidP="00CA3792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Business Address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7416" w:type="dxa"/>
            <w:gridSpan w:val="19"/>
            <w:tcBorders>
              <w:bottom w:val="dotted" w:sz="4" w:space="0" w:color="auto"/>
            </w:tcBorders>
            <w:vAlign w:val="center"/>
          </w:tcPr>
          <w:p w14:paraId="133530F2" w14:textId="77777777" w:rsidR="009D0138" w:rsidRPr="00C66D33" w:rsidRDefault="009D0138" w:rsidP="009D0138">
            <w:pPr>
              <w:rPr>
                <w:rFonts w:ascii="Times New Roman" w:hAnsi="Times New Roman" w:cs="Times New Roman"/>
              </w:rPr>
            </w:pPr>
          </w:p>
        </w:tc>
      </w:tr>
      <w:tr w:rsidR="001B3969" w14:paraId="78C8FA1A" w14:textId="77777777" w:rsidTr="00084412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6DD5AA0D" w14:textId="77777777" w:rsidR="001B3969" w:rsidRPr="00A55408" w:rsidRDefault="001B396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tcBorders>
              <w:bottom w:val="dotted" w:sz="4" w:space="0" w:color="auto"/>
            </w:tcBorders>
            <w:vAlign w:val="center"/>
          </w:tcPr>
          <w:p w14:paraId="38E9B4C7" w14:textId="77777777" w:rsidR="001B3969" w:rsidRPr="00C66D33" w:rsidRDefault="001B3969">
            <w:pPr>
              <w:rPr>
                <w:rFonts w:ascii="Times New Roman" w:hAnsi="Times New Roman" w:cs="Times New Roman"/>
              </w:rPr>
            </w:pPr>
          </w:p>
        </w:tc>
      </w:tr>
      <w:tr w:rsidR="005869FE" w14:paraId="611700A6" w14:textId="77777777" w:rsidTr="00084412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512FA00B" w14:textId="77777777" w:rsidR="005869FE" w:rsidRPr="00A55408" w:rsidRDefault="005869FE" w:rsidP="005869F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tcBorders>
              <w:top w:val="dotted" w:sz="4" w:space="0" w:color="auto"/>
            </w:tcBorders>
            <w:vAlign w:val="center"/>
          </w:tcPr>
          <w:p w14:paraId="2B1BB5B7" w14:textId="77777777" w:rsidR="005869FE" w:rsidRPr="00C66D33" w:rsidRDefault="005869FE" w:rsidP="005869F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66D33" w14:paraId="493CB165" w14:textId="77777777" w:rsidTr="00652976">
        <w:trPr>
          <w:gridAfter w:val="1"/>
          <w:wAfter w:w="58" w:type="dxa"/>
          <w:trHeight w:val="510"/>
        </w:trPr>
        <w:tc>
          <w:tcPr>
            <w:tcW w:w="500" w:type="dxa"/>
            <w:vAlign w:val="bottom"/>
          </w:tcPr>
          <w:p w14:paraId="4A80D1F8" w14:textId="77777777" w:rsidR="00C66D33" w:rsidRPr="00A55408" w:rsidRDefault="00C66D33" w:rsidP="0065297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08</w:t>
            </w:r>
            <w:r w:rsidRPr="00A5540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2477" w:type="dxa"/>
            <w:gridSpan w:val="10"/>
            <w:vAlign w:val="bottom"/>
          </w:tcPr>
          <w:p w14:paraId="4B0405FD" w14:textId="77777777" w:rsidR="00C66D33" w:rsidRPr="00977C24" w:rsidRDefault="00C66D33" w:rsidP="00CA3792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ontact information 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1134" w:type="dxa"/>
            <w:gridSpan w:val="6"/>
            <w:vAlign w:val="bottom"/>
          </w:tcPr>
          <w:p w14:paraId="74668E27" w14:textId="77777777" w:rsidR="00C66D33" w:rsidRPr="00977C24" w:rsidRDefault="00C66D33" w:rsidP="0065297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Tel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  <w:cs/>
                <w:lang w:bidi="si-LK"/>
              </w:rPr>
              <w:t xml:space="preserve"> :</w:t>
            </w:r>
          </w:p>
        </w:tc>
        <w:tc>
          <w:tcPr>
            <w:tcW w:w="5857" w:type="dxa"/>
            <w:gridSpan w:val="11"/>
            <w:tcBorders>
              <w:bottom w:val="dotted" w:sz="4" w:space="0" w:color="auto"/>
            </w:tcBorders>
            <w:vAlign w:val="center"/>
          </w:tcPr>
          <w:p w14:paraId="1D6866CE" w14:textId="77777777" w:rsidR="00C66D33" w:rsidRPr="00C66D33" w:rsidRDefault="00C66D33" w:rsidP="00C66D33">
            <w:pPr>
              <w:rPr>
                <w:rFonts w:ascii="Times New Roman" w:hAnsi="Times New Roman" w:cs="Times New Roman"/>
              </w:rPr>
            </w:pPr>
          </w:p>
        </w:tc>
      </w:tr>
      <w:tr w:rsidR="00C66D33" w14:paraId="71AAB5CF" w14:textId="77777777" w:rsidTr="00652976">
        <w:trPr>
          <w:gridAfter w:val="1"/>
          <w:wAfter w:w="58" w:type="dxa"/>
          <w:trHeight w:val="340"/>
        </w:trPr>
        <w:tc>
          <w:tcPr>
            <w:tcW w:w="500" w:type="dxa"/>
            <w:vAlign w:val="bottom"/>
          </w:tcPr>
          <w:p w14:paraId="386E5140" w14:textId="77777777" w:rsidR="00C66D33" w:rsidRPr="00A55408" w:rsidRDefault="00C66D33" w:rsidP="0065297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77" w:type="dxa"/>
            <w:gridSpan w:val="10"/>
            <w:vAlign w:val="bottom"/>
          </w:tcPr>
          <w:p w14:paraId="7B2FCAC1" w14:textId="77777777" w:rsidR="00C66D33" w:rsidRPr="00977C24" w:rsidRDefault="00C66D33" w:rsidP="00652976">
            <w:pPr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1134" w:type="dxa"/>
            <w:gridSpan w:val="6"/>
            <w:vAlign w:val="bottom"/>
          </w:tcPr>
          <w:p w14:paraId="73824B64" w14:textId="77777777" w:rsidR="00C66D33" w:rsidRPr="00977C24" w:rsidRDefault="00C66D33" w:rsidP="0065297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E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  <w:cs/>
                <w:lang w:bidi="si-LK"/>
              </w:rPr>
              <w:t>-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mail 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5857" w:type="dxa"/>
            <w:gridSpan w:val="11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8933024" w14:textId="77777777" w:rsidR="00C66D33" w:rsidRPr="00C66D33" w:rsidRDefault="00C66D33" w:rsidP="00C66D33">
            <w:pPr>
              <w:rPr>
                <w:rFonts w:ascii="Times New Roman" w:hAnsi="Times New Roman" w:cs="Times New Roman"/>
              </w:rPr>
            </w:pPr>
          </w:p>
        </w:tc>
      </w:tr>
      <w:tr w:rsidR="00C66D33" w14:paraId="0AE7245D" w14:textId="77777777" w:rsidTr="00652976">
        <w:trPr>
          <w:gridAfter w:val="1"/>
          <w:wAfter w:w="58" w:type="dxa"/>
          <w:trHeight w:val="340"/>
        </w:trPr>
        <w:tc>
          <w:tcPr>
            <w:tcW w:w="500" w:type="dxa"/>
            <w:vAlign w:val="bottom"/>
          </w:tcPr>
          <w:p w14:paraId="3D0DB325" w14:textId="77777777" w:rsidR="00C66D33" w:rsidRPr="00A55408" w:rsidRDefault="00C66D33" w:rsidP="0065297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77" w:type="dxa"/>
            <w:gridSpan w:val="10"/>
            <w:vAlign w:val="bottom"/>
          </w:tcPr>
          <w:p w14:paraId="519E707A" w14:textId="77777777" w:rsidR="00C66D33" w:rsidRPr="00977C24" w:rsidRDefault="00C66D33" w:rsidP="00652976">
            <w:pPr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1134" w:type="dxa"/>
            <w:gridSpan w:val="6"/>
            <w:vAlign w:val="bottom"/>
          </w:tcPr>
          <w:p w14:paraId="464DD096" w14:textId="77777777" w:rsidR="00C66D33" w:rsidRPr="00977C24" w:rsidRDefault="00C66D33" w:rsidP="0065297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Fax 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5857" w:type="dxa"/>
            <w:gridSpan w:val="11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247E349" w14:textId="77777777" w:rsidR="00C66D33" w:rsidRPr="00C66D33" w:rsidRDefault="00C66D33" w:rsidP="00C66D33">
            <w:pPr>
              <w:rPr>
                <w:rFonts w:ascii="Times New Roman" w:hAnsi="Times New Roman" w:cs="Times New Roman"/>
              </w:rPr>
            </w:pPr>
          </w:p>
        </w:tc>
      </w:tr>
      <w:tr w:rsidR="005869FE" w14:paraId="6A3823ED" w14:textId="77777777" w:rsidTr="005B6E51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606ACA24" w14:textId="77777777" w:rsidR="005869FE" w:rsidRPr="00A55408" w:rsidRDefault="005869FE" w:rsidP="005869F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vAlign w:val="center"/>
          </w:tcPr>
          <w:p w14:paraId="7BD9B66B" w14:textId="77777777" w:rsidR="005869FE" w:rsidRPr="00C66D33" w:rsidRDefault="005869FE" w:rsidP="005869F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869FE" w14:paraId="10ADD4EB" w14:textId="77777777" w:rsidTr="00652976">
        <w:trPr>
          <w:gridAfter w:val="1"/>
          <w:wAfter w:w="58" w:type="dxa"/>
          <w:trHeight w:val="510"/>
        </w:trPr>
        <w:tc>
          <w:tcPr>
            <w:tcW w:w="500" w:type="dxa"/>
            <w:vAlign w:val="bottom"/>
          </w:tcPr>
          <w:p w14:paraId="06C71B16" w14:textId="77777777" w:rsidR="005869FE" w:rsidRPr="00A55408" w:rsidRDefault="005869FE" w:rsidP="0065297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09</w:t>
            </w:r>
            <w:r w:rsidRPr="00A5540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4036" w:type="dxa"/>
            <w:gridSpan w:val="18"/>
            <w:vAlign w:val="bottom"/>
          </w:tcPr>
          <w:p w14:paraId="1F66C242" w14:textId="77777777" w:rsidR="005869FE" w:rsidRPr="00977C24" w:rsidRDefault="005869FE" w:rsidP="0065297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ate of Birth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: (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D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/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MM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/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YYYY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)</w:t>
            </w:r>
          </w:p>
        </w:tc>
        <w:tc>
          <w:tcPr>
            <w:tcW w:w="5432" w:type="dxa"/>
            <w:gridSpan w:val="9"/>
            <w:tcBorders>
              <w:bottom w:val="dotted" w:sz="4" w:space="0" w:color="auto"/>
            </w:tcBorders>
            <w:vAlign w:val="center"/>
          </w:tcPr>
          <w:p w14:paraId="44371859" w14:textId="77777777" w:rsidR="005869FE" w:rsidRPr="00977C24" w:rsidRDefault="005869FE" w:rsidP="005869FE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5869FE" w14:paraId="239CA05A" w14:textId="77777777" w:rsidTr="005B6E51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77CDF2E4" w14:textId="77777777" w:rsidR="005869FE" w:rsidRPr="00A55408" w:rsidRDefault="005869FE" w:rsidP="005869F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vAlign w:val="center"/>
          </w:tcPr>
          <w:p w14:paraId="32EC0585" w14:textId="77777777" w:rsidR="005869FE" w:rsidRPr="00977C24" w:rsidRDefault="005869FE" w:rsidP="005869FE">
            <w:pPr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6A0A63" w14:paraId="3AECEE4E" w14:textId="77777777" w:rsidTr="00652976">
        <w:trPr>
          <w:gridAfter w:val="1"/>
          <w:wAfter w:w="58" w:type="dxa"/>
          <w:trHeight w:val="510"/>
        </w:trPr>
        <w:tc>
          <w:tcPr>
            <w:tcW w:w="500" w:type="dxa"/>
          </w:tcPr>
          <w:p w14:paraId="4AC058CA" w14:textId="77777777" w:rsidR="006A0A63" w:rsidRPr="00A55408" w:rsidRDefault="006A0A63" w:rsidP="00C30025">
            <w:pPr>
              <w:rPr>
                <w:rFonts w:ascii="Times New Roman" w:hAnsi="Times New Roman" w:cs="Times New Roman"/>
                <w:b/>
                <w:bCs/>
              </w:rPr>
            </w:pPr>
            <w:r w:rsidRPr="00A55408">
              <w:rPr>
                <w:rFonts w:ascii="Times New Roman" w:hAnsi="Times New Roman" w:cs="Times New Roman"/>
                <w:b/>
                <w:bCs/>
              </w:rPr>
              <w:t>10</w:t>
            </w:r>
            <w:r w:rsidRPr="00A5540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3898" w:type="dxa"/>
            <w:gridSpan w:val="17"/>
            <w:vAlign w:val="center"/>
          </w:tcPr>
          <w:p w14:paraId="501B0AC8" w14:textId="77777777" w:rsidR="006A0A63" w:rsidRPr="00977C24" w:rsidRDefault="006A0A6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Age as on closing date for applications 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: </w:t>
            </w:r>
          </w:p>
        </w:tc>
        <w:tc>
          <w:tcPr>
            <w:tcW w:w="989" w:type="dxa"/>
            <w:gridSpan w:val="2"/>
            <w:vAlign w:val="bottom"/>
          </w:tcPr>
          <w:p w14:paraId="38798CD9" w14:textId="77777777" w:rsidR="006A0A63" w:rsidRPr="00977C24" w:rsidRDefault="006A0A63" w:rsidP="0065297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Year</w:t>
            </w:r>
            <w:r w:rsidR="00703A4E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</w:t>
            </w: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1770" w:type="dxa"/>
            <w:gridSpan w:val="4"/>
            <w:tcBorders>
              <w:bottom w:val="dotted" w:sz="4" w:space="0" w:color="auto"/>
            </w:tcBorders>
            <w:vAlign w:val="center"/>
          </w:tcPr>
          <w:p w14:paraId="2A1D33C8" w14:textId="77777777" w:rsidR="006A0A63" w:rsidRPr="00977C24" w:rsidRDefault="006A0A63" w:rsidP="006A0A6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1207" w:type="dxa"/>
            <w:gridSpan w:val="3"/>
            <w:vAlign w:val="bottom"/>
          </w:tcPr>
          <w:p w14:paraId="3D58360E" w14:textId="77777777" w:rsidR="006A0A63" w:rsidRPr="00977C24" w:rsidRDefault="006A0A63" w:rsidP="0065297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Months 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1604" w:type="dxa"/>
            <w:tcBorders>
              <w:bottom w:val="dotted" w:sz="4" w:space="0" w:color="auto"/>
            </w:tcBorders>
            <w:vAlign w:val="center"/>
          </w:tcPr>
          <w:p w14:paraId="7C1E8BFA" w14:textId="77777777" w:rsidR="006A0A63" w:rsidRPr="00977C24" w:rsidRDefault="006A0A63" w:rsidP="006A0A6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977C24" w14:paraId="584074D5" w14:textId="77777777" w:rsidTr="002E1013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2E7F032C" w14:textId="77777777" w:rsidR="00977C24" w:rsidRPr="00A55408" w:rsidRDefault="00977C24" w:rsidP="004F67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vAlign w:val="center"/>
          </w:tcPr>
          <w:p w14:paraId="59A98AD8" w14:textId="77777777" w:rsidR="00977C24" w:rsidRPr="00977C24" w:rsidRDefault="00977C24" w:rsidP="006A0A6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977C24" w14:paraId="615C1905" w14:textId="77777777" w:rsidTr="00652976">
        <w:trPr>
          <w:gridAfter w:val="1"/>
          <w:wAfter w:w="58" w:type="dxa"/>
          <w:trHeight w:val="510"/>
        </w:trPr>
        <w:tc>
          <w:tcPr>
            <w:tcW w:w="500" w:type="dxa"/>
            <w:vAlign w:val="bottom"/>
          </w:tcPr>
          <w:p w14:paraId="3BCEEC97" w14:textId="77777777" w:rsidR="00977C24" w:rsidRPr="00A55408" w:rsidRDefault="00977C24" w:rsidP="0065297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1</w:t>
            </w:r>
            <w:r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1485" w:type="dxa"/>
            <w:gridSpan w:val="6"/>
            <w:vAlign w:val="bottom"/>
          </w:tcPr>
          <w:p w14:paraId="0C573533" w14:textId="77777777" w:rsidR="00977C24" w:rsidRPr="00977C24" w:rsidRDefault="00977C24" w:rsidP="0065297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ivil status 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2413" w:type="dxa"/>
            <w:gridSpan w:val="11"/>
            <w:tcBorders>
              <w:bottom w:val="dotted" w:sz="4" w:space="0" w:color="auto"/>
            </w:tcBorders>
            <w:vAlign w:val="center"/>
          </w:tcPr>
          <w:p w14:paraId="08A09EED" w14:textId="77777777" w:rsidR="00977C24" w:rsidRPr="00977C24" w:rsidRDefault="00977C24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5570" w:type="dxa"/>
            <w:gridSpan w:val="10"/>
            <w:vAlign w:val="center"/>
          </w:tcPr>
          <w:p w14:paraId="14FDA2D2" w14:textId="77777777" w:rsidR="00977C24" w:rsidRPr="00977C24" w:rsidRDefault="00977C24" w:rsidP="006A0A6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977C24" w14:paraId="61A2FC8A" w14:textId="77777777" w:rsidTr="00DC47A8">
        <w:trPr>
          <w:gridAfter w:val="1"/>
          <w:wAfter w:w="58" w:type="dxa"/>
          <w:trHeight w:val="340"/>
        </w:trPr>
        <w:tc>
          <w:tcPr>
            <w:tcW w:w="500" w:type="dxa"/>
            <w:vAlign w:val="center"/>
          </w:tcPr>
          <w:p w14:paraId="2538C0A4" w14:textId="77777777" w:rsidR="00977C24" w:rsidRPr="00A55408" w:rsidRDefault="00977C24" w:rsidP="004F67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68" w:type="dxa"/>
            <w:gridSpan w:val="27"/>
            <w:vAlign w:val="center"/>
          </w:tcPr>
          <w:p w14:paraId="0D4315AB" w14:textId="77777777" w:rsidR="00977C24" w:rsidRPr="00977C24" w:rsidRDefault="00977C24" w:rsidP="006A0A6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4E1F8E" w14:paraId="0034367A" w14:textId="77777777" w:rsidTr="00D96A27">
        <w:trPr>
          <w:gridAfter w:val="1"/>
          <w:wAfter w:w="58" w:type="dxa"/>
          <w:trHeight w:val="510"/>
        </w:trPr>
        <w:tc>
          <w:tcPr>
            <w:tcW w:w="500" w:type="dxa"/>
          </w:tcPr>
          <w:p w14:paraId="44BF158C" w14:textId="77777777" w:rsidR="004E1F8E" w:rsidRPr="00A55408" w:rsidRDefault="004E1F8E" w:rsidP="00D96A27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12</w:t>
            </w:r>
            <w:r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2685" w:type="dxa"/>
            <w:gridSpan w:val="11"/>
          </w:tcPr>
          <w:p w14:paraId="71AA6669" w14:textId="77777777" w:rsidR="004E1F8E" w:rsidRPr="00977C24" w:rsidRDefault="004E1F8E" w:rsidP="00D96A27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Sri Lankan citizenship 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  <w:tc>
          <w:tcPr>
            <w:tcW w:w="6783" w:type="dxa"/>
            <w:gridSpan w:val="16"/>
            <w:vAlign w:val="center"/>
          </w:tcPr>
          <w:p w14:paraId="3127C015" w14:textId="77777777" w:rsidR="004E1F8E" w:rsidRPr="009B4D5A" w:rsidRDefault="004E1F8E" w:rsidP="004E1F8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B4D5A">
              <w:rPr>
                <w:rFonts w:ascii="Times New Roman" w:hAnsi="Times New Roman" w:cs="Times New Roman"/>
                <w:sz w:val="23"/>
                <w:szCs w:val="23"/>
              </w:rPr>
              <w:t xml:space="preserve">By descent </w:t>
            </w:r>
            <w:r w:rsidRPr="009B4D5A">
              <w:rPr>
                <w:rFonts w:ascii="Times New Roman" w:hAnsi="Times New Roman" w:cs="Iskoola Pota"/>
                <w:sz w:val="23"/>
                <w:szCs w:val="23"/>
                <w:cs/>
                <w:lang w:bidi="si-LK"/>
              </w:rPr>
              <w:t xml:space="preserve">/ </w:t>
            </w:r>
            <w:r w:rsidRPr="009B4D5A">
              <w:rPr>
                <w:rFonts w:ascii="Times New Roman" w:hAnsi="Times New Roman" w:cs="Times New Roman"/>
                <w:sz w:val="23"/>
                <w:szCs w:val="23"/>
              </w:rPr>
              <w:t xml:space="preserve">by registration   </w:t>
            </w:r>
          </w:p>
          <w:p w14:paraId="5D00BBDF" w14:textId="77777777" w:rsidR="004E1F8E" w:rsidRPr="00977C24" w:rsidRDefault="004E1F8E" w:rsidP="004E1F8E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77C24">
              <w:rPr>
                <w:rFonts w:ascii="Times New Roman" w:hAnsi="Times New Roman" w:cs="Iskoola Pota"/>
                <w:b/>
                <w:bCs/>
                <w:sz w:val="21"/>
                <w:szCs w:val="21"/>
                <w:cs/>
                <w:lang w:bidi="si-LK"/>
              </w:rPr>
              <w:t>(</w:t>
            </w:r>
            <w:r w:rsidRPr="00977C2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elete whichever is not applicable</w:t>
            </w:r>
            <w:r w:rsidRPr="00977C24">
              <w:rPr>
                <w:rFonts w:ascii="Times New Roman" w:hAnsi="Times New Roman" w:cs="Iskoola Pota"/>
                <w:b/>
                <w:bCs/>
                <w:sz w:val="21"/>
                <w:szCs w:val="21"/>
                <w:cs/>
                <w:lang w:bidi="si-LK"/>
              </w:rPr>
              <w:t>)</w:t>
            </w:r>
            <w:r w:rsidRPr="00977C24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 </w:t>
            </w:r>
          </w:p>
        </w:tc>
      </w:tr>
      <w:tr w:rsidR="0007760A" w14:paraId="16BA9E8F" w14:textId="77777777" w:rsidTr="0065297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1A9F57" w14:textId="77777777" w:rsidR="0007760A" w:rsidRPr="004222B7" w:rsidRDefault="0007760A" w:rsidP="00652976">
            <w:pPr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4222B7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13</w:t>
            </w:r>
            <w:r w:rsidRPr="004222B7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.</w:t>
            </w:r>
          </w:p>
        </w:tc>
        <w:tc>
          <w:tcPr>
            <w:tcW w:w="305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5FAF37" w14:textId="77777777" w:rsidR="0007760A" w:rsidRPr="00702F8E" w:rsidRDefault="0007760A" w:rsidP="0065297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702F8E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National Identity card No</w:t>
            </w:r>
            <w:r w:rsidRPr="00702F8E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. :</w:t>
            </w:r>
          </w:p>
        </w:tc>
        <w:tc>
          <w:tcPr>
            <w:tcW w:w="3482" w:type="dxa"/>
            <w:gridSpan w:val="10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07D19458" w14:textId="77777777" w:rsidR="0007760A" w:rsidRPr="00330984" w:rsidRDefault="0007760A" w:rsidP="000776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4B2C3" w14:textId="77777777" w:rsidR="0007760A" w:rsidRPr="00330984" w:rsidRDefault="0007760A" w:rsidP="0007760A">
            <w:pPr>
              <w:rPr>
                <w:rFonts w:ascii="Times New Roman" w:hAnsi="Times New Roman" w:cs="Times New Roman"/>
              </w:rPr>
            </w:pPr>
          </w:p>
        </w:tc>
      </w:tr>
      <w:tr w:rsidR="0007760A" w14:paraId="0CFEDF73" w14:textId="77777777" w:rsidTr="0065297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10026" w:type="dxa"/>
            <w:gridSpan w:val="2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61A4E0" w14:textId="77777777" w:rsidR="0007760A" w:rsidRPr="004222B7" w:rsidRDefault="0007760A" w:rsidP="00652976">
            <w:pPr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07760A" w14:paraId="467B59B4" w14:textId="77777777" w:rsidTr="0065297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CEE97D" w14:textId="77777777" w:rsidR="0007760A" w:rsidRPr="004222B7" w:rsidRDefault="0007760A" w:rsidP="00652976">
            <w:pPr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4222B7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14</w:t>
            </w:r>
            <w:r w:rsidRPr="004222B7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.</w:t>
            </w:r>
          </w:p>
        </w:tc>
        <w:tc>
          <w:tcPr>
            <w:tcW w:w="9390" w:type="dxa"/>
            <w:gridSpan w:val="2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E0286B" w14:textId="77777777" w:rsidR="0007760A" w:rsidRPr="00B73AC8" w:rsidRDefault="0007760A" w:rsidP="0065297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B73AC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etails of the secondary Education</w:t>
            </w:r>
            <w:r w:rsidR="00B73AC8" w:rsidRPr="00B73AC8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:</w:t>
            </w:r>
          </w:p>
        </w:tc>
      </w:tr>
      <w:tr w:rsidR="0007760A" w14:paraId="2DDDCE98" w14:textId="77777777" w:rsidTr="00AB340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10026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2D1726" w14:textId="77777777" w:rsidR="0007760A" w:rsidRPr="00330984" w:rsidRDefault="0007760A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F9204D" w14:paraId="2A17C2CB" w14:textId="77777777" w:rsidTr="007946A8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380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B6321" w14:textId="77777777" w:rsidR="0007760A" w:rsidRPr="00330984" w:rsidRDefault="0007760A" w:rsidP="00F9204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the School</w:t>
            </w:r>
          </w:p>
        </w:tc>
        <w:tc>
          <w:tcPr>
            <w:tcW w:w="16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6AE86" w14:textId="77777777" w:rsidR="0007760A" w:rsidRPr="00330984" w:rsidRDefault="0007760A" w:rsidP="000776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16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213BC" w14:textId="77777777" w:rsidR="0007760A" w:rsidRPr="00330984" w:rsidRDefault="0007760A" w:rsidP="000776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28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BF0F5" w14:textId="77777777" w:rsidR="0007760A" w:rsidRPr="00330984" w:rsidRDefault="0007760A" w:rsidP="00F9204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amination completed</w:t>
            </w:r>
          </w:p>
        </w:tc>
      </w:tr>
      <w:tr w:rsidR="00F9204D" w14:paraId="687431A1" w14:textId="77777777" w:rsidTr="007946A8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1275"/>
        </w:trPr>
        <w:tc>
          <w:tcPr>
            <w:tcW w:w="380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8ACC7" w14:textId="77777777" w:rsidR="00B60AD3" w:rsidRDefault="00B60AD3" w:rsidP="00330984">
            <w:pPr>
              <w:rPr>
                <w:rFonts w:ascii="Times New Roman" w:hAnsi="Times New Roman" w:cs="Times New Roman"/>
              </w:rPr>
            </w:pPr>
          </w:p>
          <w:p w14:paraId="38292FA0" w14:textId="77777777" w:rsidR="00F9204D" w:rsidRPr="00B60AD3" w:rsidRDefault="00F9204D" w:rsidP="00B60A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4E52B" w14:textId="77777777" w:rsidR="00F9204D" w:rsidRPr="00330984" w:rsidRDefault="00F9204D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86681" w14:textId="77777777" w:rsidR="00F9204D" w:rsidRPr="00330984" w:rsidRDefault="00F9204D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1526E" w14:textId="77777777" w:rsidR="00F9204D" w:rsidRPr="00330984" w:rsidRDefault="00F9204D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D96A27" w14:paraId="6A79FCC0" w14:textId="77777777" w:rsidTr="00423E8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0EE70" w14:textId="77777777" w:rsidR="00D96A27" w:rsidRPr="004222B7" w:rsidRDefault="00D96A27" w:rsidP="00330984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4222B7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15</w:t>
            </w:r>
            <w:r w:rsidRPr="004222B7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.</w:t>
            </w:r>
          </w:p>
        </w:tc>
        <w:tc>
          <w:tcPr>
            <w:tcW w:w="9415" w:type="dxa"/>
            <w:gridSpan w:val="2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82FAE" w14:textId="77777777" w:rsidR="00D96A27" w:rsidRPr="00330984" w:rsidRDefault="00D96A27" w:rsidP="00330984">
            <w:pPr>
              <w:rPr>
                <w:rFonts w:ascii="Times New Roman" w:hAnsi="Times New Roman" w:cs="Times New Roman"/>
              </w:rPr>
            </w:pPr>
            <w:r w:rsidRPr="00B73AC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Details of Basic degree </w:t>
            </w:r>
            <w:r w:rsidRPr="00B73AC8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:</w:t>
            </w:r>
          </w:p>
        </w:tc>
      </w:tr>
      <w:tr w:rsidR="007A4C1D" w14:paraId="406E9013" w14:textId="77777777" w:rsidTr="00977AE5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E24A15" w14:textId="77777777" w:rsidR="007A4C1D" w:rsidRPr="002D617F" w:rsidRDefault="007A4C1D" w:rsidP="00977A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617F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2D617F"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319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40FCE4" w14:textId="77777777" w:rsidR="007A4C1D" w:rsidRPr="00330984" w:rsidRDefault="007A4C1D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</w:t>
            </w: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622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50329AEF" w14:textId="77777777" w:rsidR="007A4C1D" w:rsidRDefault="007A4C1D"/>
        </w:tc>
      </w:tr>
      <w:tr w:rsidR="00652976" w14:paraId="0A4593BC" w14:textId="77777777" w:rsidTr="00977AE5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9A0D27" w14:textId="77777777" w:rsidR="005762FF" w:rsidRPr="002D617F" w:rsidRDefault="002D617F" w:rsidP="00977A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617F">
              <w:rPr>
                <w:rFonts w:ascii="Times New Roman" w:hAnsi="Times New Roman" w:cs="Times New Roman"/>
                <w:sz w:val="20"/>
                <w:szCs w:val="20"/>
              </w:rPr>
              <w:t>II</w:t>
            </w:r>
            <w:r w:rsidRPr="002D617F"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2192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F792B7" w14:textId="77777777" w:rsidR="005762FF" w:rsidRPr="00330984" w:rsidRDefault="005762FF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riod of enrollment </w:t>
            </w: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99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C478EE" w14:textId="77FA42B1" w:rsidR="005762FF" w:rsidRPr="00330984" w:rsidRDefault="004370F8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om</w:t>
            </w:r>
            <w:r w:rsidR="005762FF">
              <w:rPr>
                <w:rFonts w:ascii="Times New Roman" w:hAnsi="Times New Roman" w:cs="Times New Roman"/>
              </w:rPr>
              <w:t xml:space="preserve"> </w:t>
            </w:r>
            <w:r w:rsidR="005762FF"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2657" w:type="dxa"/>
            <w:gridSpan w:val="6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C602571" w14:textId="77777777" w:rsidR="005762FF" w:rsidRPr="00330984" w:rsidRDefault="005762FF" w:rsidP="005762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14" w:type="dxa"/>
            <w:gridSpan w:val="4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</w:tcPr>
          <w:p w14:paraId="4F8937F1" w14:textId="3A7493C4" w:rsidR="005762FF" w:rsidRPr="00330984" w:rsidRDefault="004370F8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</w:t>
            </w:r>
            <w:r w:rsidR="005762FF">
              <w:rPr>
                <w:rFonts w:ascii="Times New Roman" w:hAnsi="Times New Roman" w:cs="Times New Roman"/>
              </w:rPr>
              <w:t xml:space="preserve"> </w:t>
            </w:r>
            <w:r w:rsidR="005762FF"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2454" w:type="dxa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5E33F4DC" w14:textId="77777777" w:rsidR="005762FF" w:rsidRPr="00330984" w:rsidRDefault="005762FF" w:rsidP="005762FF">
            <w:pPr>
              <w:rPr>
                <w:rFonts w:ascii="Times New Roman" w:hAnsi="Times New Roman" w:cs="Times New Roman"/>
              </w:rPr>
            </w:pPr>
          </w:p>
        </w:tc>
      </w:tr>
      <w:tr w:rsidR="007A4C1D" w14:paraId="329B6B7F" w14:textId="77777777" w:rsidTr="00977AE5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4157C8" w14:textId="77777777" w:rsidR="00262B27" w:rsidRPr="002D617F" w:rsidRDefault="002D617F" w:rsidP="00977A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617F">
              <w:rPr>
                <w:rFonts w:ascii="Times New Roman" w:hAnsi="Times New Roman" w:cs="Times New Roman"/>
                <w:sz w:val="20"/>
                <w:szCs w:val="20"/>
              </w:rPr>
              <w:t>III</w:t>
            </w:r>
            <w:r w:rsidRPr="002D617F"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2192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D16E3F" w14:textId="77777777" w:rsidR="00262B27" w:rsidRPr="00330984" w:rsidRDefault="00262B27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of the degree 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: </w:t>
            </w:r>
          </w:p>
        </w:tc>
        <w:tc>
          <w:tcPr>
            <w:tcW w:w="7223" w:type="dxa"/>
            <w:gridSpan w:val="19"/>
            <w:tcBorders>
              <w:top w:val="nil"/>
              <w:left w:val="nil"/>
              <w:bottom w:val="nil"/>
              <w:right w:val="nil"/>
            </w:tcBorders>
          </w:tcPr>
          <w:p w14:paraId="287F3184" w14:textId="77777777" w:rsidR="007A4C1D" w:rsidRDefault="007A4C1D"/>
        </w:tc>
      </w:tr>
      <w:tr w:rsidR="00E553D9" w14:paraId="12EBC347" w14:textId="77777777" w:rsidTr="00977AE5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77B91D" w14:textId="77777777" w:rsidR="00E553D9" w:rsidRPr="002D617F" w:rsidRDefault="002D617F" w:rsidP="00977A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617F">
              <w:rPr>
                <w:rFonts w:ascii="Times New Roman" w:hAnsi="Times New Roman" w:cs="Times New Roman"/>
                <w:sz w:val="20"/>
                <w:szCs w:val="20"/>
              </w:rPr>
              <w:t>IV</w:t>
            </w:r>
            <w:r w:rsidRPr="002D617F"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319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053611" w14:textId="77777777" w:rsidR="00E553D9" w:rsidRPr="00330984" w:rsidRDefault="00262B27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ffective date of the degree </w:t>
            </w: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1684" w:type="dxa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05F834A6" w14:textId="77777777" w:rsidR="00E553D9" w:rsidRPr="00330984" w:rsidRDefault="00E553D9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83" w:type="dxa"/>
            <w:gridSpan w:val="4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1E086B32" w14:textId="77777777" w:rsidR="00E553D9" w:rsidRPr="00330984" w:rsidRDefault="00E553D9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4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44051B0E" w14:textId="77777777" w:rsidR="00E553D9" w:rsidRPr="00330984" w:rsidRDefault="00E553D9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652976" w14:paraId="594C5B5F" w14:textId="77777777" w:rsidTr="0065297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144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F3070" w14:textId="77777777" w:rsidR="00652976" w:rsidRPr="002D617F" w:rsidRDefault="00652976" w:rsidP="003309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23AFD" w14:textId="77777777" w:rsidR="00652976" w:rsidRDefault="00652976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84" w:type="dxa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11FDD0F5" w14:textId="77777777" w:rsidR="00652976" w:rsidRPr="00330984" w:rsidRDefault="00652976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83" w:type="dxa"/>
            <w:gridSpan w:val="4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514600B3" w14:textId="77777777" w:rsidR="00652976" w:rsidRPr="00330984" w:rsidRDefault="00652976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4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0595A7A0" w14:textId="77777777" w:rsidR="00652976" w:rsidRPr="00330984" w:rsidRDefault="00652976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262B27" w14:paraId="638EBF1D" w14:textId="77777777" w:rsidTr="00977AE5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5A38D5" w14:textId="77777777" w:rsidR="00262B27" w:rsidRPr="002D617F" w:rsidRDefault="002D617F" w:rsidP="00977A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617F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2D617F"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173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D431DBE" w14:textId="77777777" w:rsidR="00262B27" w:rsidRPr="00330984" w:rsidRDefault="00262B27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ype of degree </w:t>
            </w: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7685" w:type="dxa"/>
            <w:gridSpan w:val="2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8DE1C" w14:textId="77777777" w:rsidR="00B43CE1" w:rsidRDefault="00262B27" w:rsidP="0065297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helor</w:t>
            </w:r>
            <w:r>
              <w:rPr>
                <w:rFonts w:ascii="Times New Roman" w:hAnsi="Times New Roman" w:cs="Iskoola Pota"/>
                <w:cs/>
                <w:lang w:bidi="si-LK"/>
              </w:rPr>
              <w:t>’</w:t>
            </w:r>
            <w:r>
              <w:rPr>
                <w:rFonts w:ascii="Times New Roman" w:hAnsi="Times New Roman" w:cs="Times New Roman"/>
              </w:rPr>
              <w:t xml:space="preserve">s Honours </w:t>
            </w:r>
            <w:r>
              <w:rPr>
                <w:rFonts w:ascii="Times New Roman" w:hAnsi="Times New Roman" w:cs="Iskoola Pota"/>
                <w:cs/>
                <w:lang w:bidi="si-LK"/>
              </w:rPr>
              <w:t>(</w:t>
            </w:r>
            <w:r>
              <w:rPr>
                <w:rFonts w:ascii="Times New Roman" w:hAnsi="Times New Roman" w:cs="Times New Roman"/>
              </w:rPr>
              <w:t>Special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) / </w:t>
            </w:r>
            <w:proofErr w:type="spellStart"/>
            <w:r>
              <w:rPr>
                <w:rFonts w:ascii="Times New Roman" w:hAnsi="Times New Roman" w:cs="Times New Roman"/>
              </w:rPr>
              <w:t>Bacholor</w:t>
            </w:r>
            <w:proofErr w:type="spellEnd"/>
            <w:r>
              <w:rPr>
                <w:rFonts w:ascii="Times New Roman" w:hAnsi="Times New Roman" w:cs="Iskoola Pota"/>
                <w:cs/>
                <w:lang w:bidi="si-LK"/>
              </w:rPr>
              <w:t>’</w:t>
            </w:r>
            <w:r>
              <w:rPr>
                <w:rFonts w:ascii="Times New Roman" w:hAnsi="Times New Roman" w:cs="Times New Roman"/>
              </w:rPr>
              <w:t xml:space="preserve">s </w:t>
            </w:r>
            <w:r>
              <w:rPr>
                <w:rFonts w:ascii="Times New Roman" w:hAnsi="Times New Roman" w:cs="Iskoola Pota"/>
                <w:cs/>
                <w:lang w:bidi="si-LK"/>
              </w:rPr>
              <w:t>(</w:t>
            </w:r>
            <w:r>
              <w:rPr>
                <w:rFonts w:ascii="Times New Roman" w:hAnsi="Times New Roman" w:cs="Times New Roman"/>
              </w:rPr>
              <w:t>General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) / </w:t>
            </w:r>
            <w:r>
              <w:rPr>
                <w:rFonts w:ascii="Times New Roman" w:hAnsi="Times New Roman" w:cs="Times New Roman"/>
              </w:rPr>
              <w:t>Top up degree</w:t>
            </w:r>
          </w:p>
          <w:p w14:paraId="04CDBB15" w14:textId="77777777" w:rsidR="00262B27" w:rsidRPr="00B43CE1" w:rsidRDefault="00B43CE1" w:rsidP="00652976">
            <w:pPr>
              <w:rPr>
                <w:rFonts w:ascii="Times New Roman" w:hAnsi="Times New Roman" w:cs="Times New Roman"/>
                <w:b/>
                <w:bCs/>
              </w:rPr>
            </w:pPr>
            <w:r w:rsidRPr="00B43CE1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(</w:t>
            </w:r>
            <w:r w:rsidRPr="00B43CE1">
              <w:rPr>
                <w:rFonts w:ascii="Times New Roman" w:hAnsi="Times New Roman" w:cs="Times New Roman"/>
                <w:b/>
                <w:bCs/>
              </w:rPr>
              <w:t>Delete whichever is not applicable</w:t>
            </w:r>
            <w:r w:rsidRPr="00B43CE1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)</w:t>
            </w:r>
          </w:p>
        </w:tc>
      </w:tr>
      <w:tr w:rsidR="00713A6A" w14:paraId="7AC7A3DE" w14:textId="77777777" w:rsidTr="00296D5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694FF" w14:textId="77777777" w:rsidR="00713A6A" w:rsidRPr="00895066" w:rsidRDefault="002D617F" w:rsidP="003309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5066">
              <w:rPr>
                <w:rFonts w:ascii="Times New Roman" w:hAnsi="Times New Roman" w:cs="Times New Roman"/>
                <w:sz w:val="20"/>
                <w:szCs w:val="20"/>
              </w:rPr>
              <w:t>VI</w:t>
            </w:r>
            <w:r w:rsidRPr="00895066"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9415" w:type="dxa"/>
            <w:gridSpan w:val="2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EF632" w14:textId="77777777" w:rsidR="00713A6A" w:rsidRPr="00330984" w:rsidRDefault="00713A6A" w:rsidP="003309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credits required for award of degree 90</w:t>
            </w:r>
            <w:r w:rsidR="00B7158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Iskoola Pota"/>
                <w:cs/>
                <w:lang w:bidi="si-LK"/>
              </w:rPr>
              <w:t>/</w:t>
            </w:r>
            <w:r w:rsidR="00B71587">
              <w:rPr>
                <w:rFonts w:ascii="Times New Roman" w:hAnsi="Times New Roman" w:cs="Iskoola Pota"/>
                <w:lang w:bidi="si-LK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120 </w:t>
            </w:r>
            <w:r w:rsidRPr="00B43CE1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(</w:t>
            </w:r>
            <w:r w:rsidRPr="00B43CE1">
              <w:rPr>
                <w:rFonts w:ascii="Times New Roman" w:hAnsi="Times New Roman" w:cs="Times New Roman"/>
                <w:b/>
                <w:bCs/>
              </w:rPr>
              <w:t>Delete whichever is not applicable</w:t>
            </w:r>
            <w:r w:rsidRPr="00B43CE1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)</w:t>
            </w:r>
          </w:p>
        </w:tc>
      </w:tr>
      <w:tr w:rsidR="004D58E6" w14:paraId="4C2EB538" w14:textId="77777777" w:rsidTr="00977AE5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E67555" w14:textId="77777777" w:rsidR="004D58E6" w:rsidRPr="00895066" w:rsidRDefault="004D58E6" w:rsidP="00977A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5066">
              <w:rPr>
                <w:rFonts w:ascii="Times New Roman" w:hAnsi="Times New Roman" w:cs="Times New Roman"/>
                <w:sz w:val="20"/>
                <w:szCs w:val="20"/>
              </w:rPr>
              <w:t>VI</w:t>
            </w:r>
            <w:r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6315" w:type="dxa"/>
            <w:gridSpan w:val="21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30171E" w14:textId="77777777" w:rsidR="004D58E6" w:rsidRPr="002D617F" w:rsidRDefault="004D58E6" w:rsidP="00977AE5">
            <w:pPr>
              <w:rPr>
                <w:rFonts w:ascii="Times New Roman" w:hAnsi="Times New Roman" w:cs="Times New Roman"/>
              </w:rPr>
            </w:pPr>
            <w:r w:rsidRPr="002D617F">
              <w:rPr>
                <w:rFonts w:ascii="Times New Roman" w:hAnsi="Times New Roman" w:cs="Times New Roman"/>
              </w:rPr>
              <w:t>If a Bachelor</w:t>
            </w:r>
            <w:r w:rsidRPr="002D617F">
              <w:rPr>
                <w:rFonts w:ascii="Times New Roman" w:hAnsi="Times New Roman" w:cs="Iskoola Pota"/>
                <w:cs/>
                <w:lang w:bidi="si-LK"/>
              </w:rPr>
              <w:t>’</w:t>
            </w:r>
            <w:r w:rsidRPr="002D617F">
              <w:rPr>
                <w:rFonts w:ascii="Times New Roman" w:hAnsi="Times New Roman" w:cs="Times New Roman"/>
              </w:rPr>
              <w:t xml:space="preserve">s Honours </w:t>
            </w:r>
            <w:r w:rsidRPr="002D617F">
              <w:rPr>
                <w:rFonts w:ascii="Times New Roman" w:hAnsi="Times New Roman" w:cs="Iskoola Pota"/>
                <w:cs/>
                <w:lang w:bidi="si-LK"/>
              </w:rPr>
              <w:t>(</w:t>
            </w:r>
            <w:r w:rsidRPr="002D617F">
              <w:rPr>
                <w:rFonts w:ascii="Times New Roman" w:hAnsi="Times New Roman" w:cs="Times New Roman"/>
              </w:rPr>
              <w:t>Special</w:t>
            </w:r>
            <w:r w:rsidRPr="002D617F">
              <w:rPr>
                <w:rFonts w:ascii="Times New Roman" w:hAnsi="Times New Roman" w:cs="Iskoola Pota"/>
                <w:cs/>
                <w:lang w:bidi="si-LK"/>
              </w:rPr>
              <w:t xml:space="preserve">) </w:t>
            </w:r>
            <w:r w:rsidRPr="002D617F">
              <w:rPr>
                <w:rFonts w:ascii="Times New Roman" w:hAnsi="Times New Roman" w:cs="Times New Roman"/>
              </w:rPr>
              <w:t>degree, the field of specialization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 </w:t>
            </w:r>
            <w:r w:rsidRPr="002D617F"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3100" w:type="dxa"/>
            <w:gridSpan w:val="6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32F3C08D" w14:textId="77777777" w:rsidR="004D58E6" w:rsidRPr="002D617F" w:rsidRDefault="004D58E6" w:rsidP="004D58E6">
            <w:pPr>
              <w:rPr>
                <w:rFonts w:ascii="Times New Roman" w:hAnsi="Times New Roman" w:cs="Times New Roman"/>
              </w:rPr>
            </w:pPr>
          </w:p>
        </w:tc>
      </w:tr>
      <w:tr w:rsidR="00817243" w14:paraId="422AF319" w14:textId="77777777" w:rsidTr="00423E8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AF093" w14:textId="77777777" w:rsidR="00817243" w:rsidRPr="00895066" w:rsidRDefault="00817243" w:rsidP="003309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5" w:type="dxa"/>
            <w:gridSpan w:val="2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BF8F6" w14:textId="77777777" w:rsidR="00817243" w:rsidRDefault="00817243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817243" w14:paraId="5FEA948A" w14:textId="77777777" w:rsidTr="00423E8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CD822" w14:textId="77777777" w:rsidR="00817243" w:rsidRPr="00895066" w:rsidRDefault="00895066" w:rsidP="003309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5066">
              <w:rPr>
                <w:rFonts w:ascii="Times New Roman" w:hAnsi="Times New Roman" w:cs="Times New Roman"/>
                <w:sz w:val="20"/>
                <w:szCs w:val="20"/>
              </w:rPr>
              <w:t>VII</w:t>
            </w:r>
            <w:r w:rsidR="008C6B00"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9415" w:type="dxa"/>
            <w:gridSpan w:val="2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C3FDB" w14:textId="77777777" w:rsidR="00817243" w:rsidRPr="00895066" w:rsidRDefault="00895066" w:rsidP="00330984">
            <w:pPr>
              <w:rPr>
                <w:rFonts w:ascii="Times New Roman" w:hAnsi="Times New Roman" w:cs="Times New Roman"/>
              </w:rPr>
            </w:pPr>
            <w:r w:rsidRPr="00895066">
              <w:rPr>
                <w:rFonts w:ascii="Times New Roman" w:hAnsi="Times New Roman" w:cs="Times New Roman"/>
              </w:rPr>
              <w:t>If it is a Bachelor</w:t>
            </w:r>
            <w:r w:rsidRPr="00895066">
              <w:rPr>
                <w:rFonts w:ascii="Times New Roman" w:hAnsi="Times New Roman" w:cs="Iskoola Pota"/>
                <w:cs/>
                <w:lang w:bidi="si-LK"/>
              </w:rPr>
              <w:t>’</w:t>
            </w:r>
            <w:r w:rsidRPr="00895066">
              <w:rPr>
                <w:rFonts w:ascii="Times New Roman" w:hAnsi="Times New Roman" w:cs="Times New Roman"/>
              </w:rPr>
              <w:t xml:space="preserve">s </w:t>
            </w:r>
            <w:r w:rsidRPr="00895066">
              <w:rPr>
                <w:rFonts w:ascii="Times New Roman" w:hAnsi="Times New Roman" w:cs="Iskoola Pota"/>
                <w:cs/>
                <w:lang w:bidi="si-LK"/>
              </w:rPr>
              <w:t>(</w:t>
            </w:r>
            <w:r w:rsidRPr="00895066">
              <w:rPr>
                <w:rFonts w:ascii="Times New Roman" w:hAnsi="Times New Roman" w:cs="Times New Roman"/>
              </w:rPr>
              <w:t>General</w:t>
            </w:r>
            <w:r w:rsidRPr="00895066">
              <w:rPr>
                <w:rFonts w:ascii="Times New Roman" w:hAnsi="Times New Roman" w:cs="Iskoola Pota"/>
                <w:cs/>
                <w:lang w:bidi="si-LK"/>
              </w:rPr>
              <w:t xml:space="preserve">) </w:t>
            </w:r>
            <w:r w:rsidRPr="00895066">
              <w:rPr>
                <w:rFonts w:ascii="Times New Roman" w:hAnsi="Times New Roman" w:cs="Times New Roman"/>
              </w:rPr>
              <w:t>Degree, the Subjects offered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 :</w:t>
            </w:r>
          </w:p>
        </w:tc>
      </w:tr>
      <w:tr w:rsidR="00B43CE1" w14:paraId="7D62963A" w14:textId="77777777" w:rsidTr="00B8663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1661F" w14:textId="77777777" w:rsidR="00B43CE1" w:rsidRPr="00330984" w:rsidRDefault="00B43CE1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793FE" w14:textId="77777777" w:rsidR="00B43CE1" w:rsidRDefault="00B43CE1" w:rsidP="003309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Iskoola Pota"/>
                <w:cs/>
                <w:lang w:bidi="si-LK"/>
              </w:rPr>
              <w:t>.</w:t>
            </w:r>
          </w:p>
        </w:tc>
        <w:tc>
          <w:tcPr>
            <w:tcW w:w="8918" w:type="dxa"/>
            <w:gridSpan w:val="24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29856439" w14:textId="77777777" w:rsidR="00B43CE1" w:rsidRDefault="00B43CE1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B43CE1" w14:paraId="51EBFDFE" w14:textId="77777777" w:rsidTr="00B8663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A1FC3" w14:textId="77777777" w:rsidR="00B43CE1" w:rsidRPr="00330984" w:rsidRDefault="00B43CE1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15CDF" w14:textId="77777777" w:rsidR="00B43CE1" w:rsidRDefault="00B43CE1" w:rsidP="003309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Iskoola Pota"/>
                <w:cs/>
                <w:lang w:bidi="si-LK"/>
              </w:rPr>
              <w:t>.</w:t>
            </w:r>
          </w:p>
        </w:tc>
        <w:tc>
          <w:tcPr>
            <w:tcW w:w="8918" w:type="dxa"/>
            <w:gridSpan w:val="24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E24B978" w14:textId="77777777" w:rsidR="00B43CE1" w:rsidRDefault="00B43CE1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B43CE1" w14:paraId="1B4FD511" w14:textId="77777777" w:rsidTr="0090192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BEB76" w14:textId="77777777" w:rsidR="00B43CE1" w:rsidRPr="00330984" w:rsidRDefault="00B43CE1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5072D" w14:textId="77777777" w:rsidR="00B43CE1" w:rsidRDefault="00B43CE1" w:rsidP="003309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Iskoola Pota"/>
                <w:cs/>
                <w:lang w:bidi="si-LK"/>
              </w:rPr>
              <w:t>.</w:t>
            </w:r>
          </w:p>
        </w:tc>
        <w:tc>
          <w:tcPr>
            <w:tcW w:w="8918" w:type="dxa"/>
            <w:gridSpan w:val="24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F1261D" w14:textId="77777777" w:rsidR="00B43CE1" w:rsidRDefault="00B43CE1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B43CE1" w14:paraId="2015F63B" w14:textId="77777777" w:rsidTr="0090192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DBF4C" w14:textId="77777777" w:rsidR="00B43CE1" w:rsidRPr="00330984" w:rsidRDefault="00B43CE1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0BA74" w14:textId="77777777" w:rsidR="00B43CE1" w:rsidRDefault="00B43CE1" w:rsidP="003309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Iskoola Pota"/>
                <w:cs/>
                <w:lang w:bidi="si-LK"/>
              </w:rPr>
              <w:t>.</w:t>
            </w:r>
          </w:p>
        </w:tc>
        <w:tc>
          <w:tcPr>
            <w:tcW w:w="8918" w:type="dxa"/>
            <w:gridSpan w:val="24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F4DA093" w14:textId="77777777" w:rsidR="00B43CE1" w:rsidRDefault="00B43CE1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296D5F" w14:paraId="752F9912" w14:textId="77777777" w:rsidTr="004A4B0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288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3EC36" w14:textId="77777777" w:rsidR="00296D5F" w:rsidRPr="00330984" w:rsidRDefault="00296D5F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97EA1" w14:textId="77777777" w:rsidR="00296D5F" w:rsidRDefault="00296D5F" w:rsidP="0033098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918" w:type="dxa"/>
            <w:gridSpan w:val="24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30DBA401" w14:textId="77777777" w:rsidR="00296D5F" w:rsidRDefault="00296D5F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B43CE1" w14:paraId="1FD9A645" w14:textId="77777777" w:rsidTr="008B3028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8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103828" w14:textId="77777777" w:rsidR="00B43CE1" w:rsidRPr="00B43CE1" w:rsidRDefault="00B43CE1" w:rsidP="00DE51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43CE1">
              <w:rPr>
                <w:rFonts w:ascii="Times New Roman" w:hAnsi="Times New Roman" w:cs="Times New Roman"/>
                <w:sz w:val="20"/>
                <w:szCs w:val="20"/>
              </w:rPr>
              <w:t>VIII</w:t>
            </w:r>
            <w:r w:rsidR="008C6B00"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2655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F4730AC" w14:textId="77777777" w:rsidR="00B43CE1" w:rsidRPr="00B43CE1" w:rsidRDefault="00B43CE1" w:rsidP="00DE5198">
            <w:pPr>
              <w:rPr>
                <w:rFonts w:ascii="Times New Roman" w:hAnsi="Times New Roman" w:cs="Times New Roman"/>
              </w:rPr>
            </w:pPr>
            <w:r w:rsidRPr="00B43CE1">
              <w:rPr>
                <w:rFonts w:ascii="Times New Roman" w:hAnsi="Times New Roman" w:cs="Times New Roman"/>
              </w:rPr>
              <w:t>Class obtained for degree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 :</w:t>
            </w:r>
          </w:p>
        </w:tc>
        <w:tc>
          <w:tcPr>
            <w:tcW w:w="676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2FDAB" w14:textId="77777777" w:rsidR="00B43CE1" w:rsidRDefault="00B43CE1" w:rsidP="00B43CE1">
            <w:pPr>
              <w:rPr>
                <w:rFonts w:ascii="Times New Roman" w:hAnsi="Times New Roman" w:cs="Times New Roman"/>
              </w:rPr>
            </w:pPr>
            <w:r w:rsidRPr="00B43CE1">
              <w:rPr>
                <w:rFonts w:ascii="Times New Roman" w:hAnsi="Times New Roman" w:cs="Times New Roman"/>
              </w:rPr>
              <w:t xml:space="preserve">First </w:t>
            </w:r>
            <w:r w:rsidRPr="00B43CE1">
              <w:rPr>
                <w:rFonts w:ascii="Times New Roman" w:hAnsi="Times New Roman" w:cs="Iskoola Pota"/>
                <w:cs/>
                <w:lang w:bidi="si-LK"/>
              </w:rPr>
              <w:t xml:space="preserve">/ </w:t>
            </w:r>
            <w:r w:rsidRPr="00B43CE1">
              <w:rPr>
                <w:rFonts w:ascii="Times New Roman" w:hAnsi="Times New Roman" w:cs="Times New Roman"/>
              </w:rPr>
              <w:t xml:space="preserve">Second </w:t>
            </w:r>
            <w:r w:rsidRPr="00B43CE1">
              <w:rPr>
                <w:rFonts w:ascii="Times New Roman" w:hAnsi="Times New Roman" w:cs="Iskoola Pota"/>
                <w:cs/>
                <w:lang w:bidi="si-LK"/>
              </w:rPr>
              <w:t>(</w:t>
            </w:r>
            <w:r w:rsidRPr="00B43CE1">
              <w:rPr>
                <w:rFonts w:ascii="Times New Roman" w:hAnsi="Times New Roman" w:cs="Times New Roman"/>
              </w:rPr>
              <w:t>Upper</w:t>
            </w:r>
            <w:r w:rsidRPr="00B43CE1">
              <w:rPr>
                <w:rFonts w:ascii="Times New Roman" w:hAnsi="Times New Roman" w:cs="Iskoola Pota"/>
                <w:cs/>
                <w:lang w:bidi="si-LK"/>
              </w:rPr>
              <w:t xml:space="preserve">) / </w:t>
            </w:r>
            <w:r w:rsidRPr="00B43CE1">
              <w:rPr>
                <w:rFonts w:ascii="Times New Roman" w:hAnsi="Times New Roman" w:cs="Times New Roman"/>
              </w:rPr>
              <w:t xml:space="preserve">Second </w:t>
            </w:r>
            <w:r w:rsidRPr="00B43CE1">
              <w:rPr>
                <w:rFonts w:ascii="Times New Roman" w:hAnsi="Times New Roman" w:cs="Iskoola Pota"/>
                <w:cs/>
                <w:lang w:bidi="si-LK"/>
              </w:rPr>
              <w:t>(</w:t>
            </w:r>
            <w:r w:rsidRPr="00B43CE1">
              <w:rPr>
                <w:rFonts w:ascii="Times New Roman" w:hAnsi="Times New Roman" w:cs="Times New Roman"/>
              </w:rPr>
              <w:t>Lower</w:t>
            </w:r>
            <w:r w:rsidRPr="00B43CE1">
              <w:rPr>
                <w:rFonts w:ascii="Times New Roman" w:hAnsi="Times New Roman" w:cs="Iskoola Pota"/>
                <w:cs/>
                <w:lang w:bidi="si-LK"/>
              </w:rPr>
              <w:t xml:space="preserve">) / </w:t>
            </w:r>
            <w:r w:rsidRPr="00B43CE1">
              <w:rPr>
                <w:rFonts w:ascii="Times New Roman" w:hAnsi="Times New Roman" w:cs="Times New Roman"/>
              </w:rPr>
              <w:t>Pass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 </w:t>
            </w:r>
          </w:p>
          <w:p w14:paraId="0E6A5208" w14:textId="77777777" w:rsidR="00B43CE1" w:rsidRPr="00B43CE1" w:rsidRDefault="00B43CE1" w:rsidP="00B43CE1">
            <w:pPr>
              <w:rPr>
                <w:rFonts w:ascii="Times New Roman" w:hAnsi="Times New Roman" w:cs="Times New Roman"/>
                <w:b/>
                <w:bCs/>
              </w:rPr>
            </w:pPr>
            <w:r w:rsidRPr="00B43CE1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(</w:t>
            </w:r>
            <w:r w:rsidRPr="00B43CE1">
              <w:rPr>
                <w:rFonts w:ascii="Times New Roman" w:hAnsi="Times New Roman" w:cs="Times New Roman"/>
                <w:b/>
                <w:bCs/>
              </w:rPr>
              <w:t>Delete whichever is not applicable</w:t>
            </w:r>
            <w:r w:rsidRPr="00B43CE1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)</w:t>
            </w:r>
          </w:p>
        </w:tc>
      </w:tr>
      <w:tr w:rsidR="008B3028" w14:paraId="2578E9B6" w14:textId="77777777" w:rsidTr="00977AE5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CC62BB" w14:textId="77777777" w:rsidR="008B3028" w:rsidRPr="00192BBB" w:rsidRDefault="008B3028" w:rsidP="00977A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BBB">
              <w:rPr>
                <w:rFonts w:ascii="Times New Roman" w:hAnsi="Times New Roman" w:cs="Times New Roman"/>
                <w:sz w:val="20"/>
                <w:szCs w:val="20"/>
              </w:rPr>
              <w:t>IX</w:t>
            </w:r>
            <w:r w:rsidRPr="00192BBB"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2925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F48C94" w14:textId="77777777" w:rsidR="008B3028" w:rsidRPr="00192BBB" w:rsidRDefault="008B3028" w:rsidP="00977AE5">
            <w:pPr>
              <w:rPr>
                <w:rFonts w:ascii="Times New Roman" w:hAnsi="Times New Roman" w:cs="Times New Roman"/>
              </w:rPr>
            </w:pPr>
            <w:r w:rsidRPr="00192BBB">
              <w:rPr>
                <w:rFonts w:ascii="Times New Roman" w:hAnsi="Times New Roman" w:cs="Times New Roman"/>
              </w:rPr>
              <w:t xml:space="preserve">Final GPA </w:t>
            </w:r>
            <w:r w:rsidRPr="00192BBB">
              <w:rPr>
                <w:rFonts w:ascii="Times New Roman" w:hAnsi="Times New Roman" w:cs="Iskoola Pota"/>
                <w:cs/>
                <w:lang w:bidi="si-LK"/>
              </w:rPr>
              <w:t xml:space="preserve">/ </w:t>
            </w:r>
            <w:r>
              <w:rPr>
                <w:rFonts w:ascii="Times New Roman" w:hAnsi="Times New Roman" w:cs="Times New Roman"/>
              </w:rPr>
              <w:t>G</w:t>
            </w:r>
            <w:r w:rsidRPr="00192BBB">
              <w:rPr>
                <w:rFonts w:ascii="Times New Roman" w:hAnsi="Times New Roman" w:cs="Times New Roman"/>
              </w:rPr>
              <w:t>rade obtained</w:t>
            </w:r>
            <w:r w:rsidRPr="00192BBB"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6490" w:type="dxa"/>
            <w:gridSpan w:val="15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42C1F24A" w14:textId="77777777" w:rsidR="008B3028" w:rsidRPr="00192BBB" w:rsidRDefault="008B3028" w:rsidP="008B3028">
            <w:pPr>
              <w:rPr>
                <w:rFonts w:ascii="Times New Roman" w:hAnsi="Times New Roman" w:cs="Times New Roman"/>
              </w:rPr>
            </w:pPr>
          </w:p>
        </w:tc>
      </w:tr>
      <w:tr w:rsidR="00B43CE1" w14:paraId="0283B1C5" w14:textId="77777777" w:rsidTr="00423E8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51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AA304" w14:textId="77777777" w:rsidR="00B43CE1" w:rsidRPr="00192BBB" w:rsidRDefault="00192BBB" w:rsidP="00192B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>
              <w:rPr>
                <w:rFonts w:ascii="Times New Roman" w:hAnsi="Times New Roman" w:cs="Iskoola Pota"/>
                <w:sz w:val="20"/>
                <w:szCs w:val="20"/>
                <w:cs/>
                <w:lang w:bidi="si-LK"/>
              </w:rPr>
              <w:t>.</w:t>
            </w:r>
          </w:p>
        </w:tc>
        <w:tc>
          <w:tcPr>
            <w:tcW w:w="9415" w:type="dxa"/>
            <w:gridSpan w:val="2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C9742" w14:textId="77777777" w:rsidR="00B43CE1" w:rsidRPr="00192BBB" w:rsidRDefault="00192BBB" w:rsidP="00330984">
            <w:pPr>
              <w:rPr>
                <w:rFonts w:ascii="Times New Roman" w:hAnsi="Times New Roman" w:cs="Times New Roman"/>
              </w:rPr>
            </w:pPr>
            <w:r w:rsidRPr="00192BBB">
              <w:rPr>
                <w:rFonts w:ascii="Times New Roman" w:hAnsi="Times New Roman" w:cs="Times New Roman"/>
              </w:rPr>
              <w:t xml:space="preserve">Prizes </w:t>
            </w:r>
            <w:r w:rsidRPr="00192BBB">
              <w:rPr>
                <w:rFonts w:ascii="Times New Roman" w:hAnsi="Times New Roman" w:cs="Iskoola Pota"/>
                <w:cs/>
                <w:lang w:bidi="si-LK"/>
              </w:rPr>
              <w:t xml:space="preserve">/ </w:t>
            </w:r>
            <w:r w:rsidRPr="00192BBB">
              <w:rPr>
                <w:rFonts w:ascii="Times New Roman" w:hAnsi="Times New Roman" w:cs="Times New Roman"/>
              </w:rPr>
              <w:t xml:space="preserve">Medals </w:t>
            </w:r>
            <w:r w:rsidRPr="00192BBB">
              <w:rPr>
                <w:rFonts w:ascii="Times New Roman" w:hAnsi="Times New Roman" w:cs="Iskoola Pota"/>
                <w:cs/>
                <w:lang w:bidi="si-LK"/>
              </w:rPr>
              <w:t xml:space="preserve">/ </w:t>
            </w:r>
            <w:r w:rsidRPr="00192BBB">
              <w:rPr>
                <w:rFonts w:ascii="Times New Roman" w:hAnsi="Times New Roman" w:cs="Times New Roman"/>
              </w:rPr>
              <w:t xml:space="preserve">Distinctions </w:t>
            </w:r>
            <w:r w:rsidRPr="00192BBB">
              <w:rPr>
                <w:rFonts w:ascii="Times New Roman" w:hAnsi="Times New Roman" w:cs="Iskoola Pota"/>
                <w:cs/>
                <w:lang w:bidi="si-LK"/>
              </w:rPr>
              <w:t xml:space="preserve">/ </w:t>
            </w:r>
            <w:r w:rsidRPr="00192BBB">
              <w:rPr>
                <w:rFonts w:ascii="Times New Roman" w:hAnsi="Times New Roman" w:cs="Times New Roman"/>
              </w:rPr>
              <w:t>Dean</w:t>
            </w:r>
            <w:r w:rsidRPr="00192BBB">
              <w:rPr>
                <w:rFonts w:ascii="Times New Roman" w:hAnsi="Times New Roman" w:cs="Iskoola Pota"/>
                <w:cs/>
                <w:lang w:bidi="si-LK"/>
              </w:rPr>
              <w:t>’</w:t>
            </w:r>
            <w:r w:rsidRPr="00192BBB">
              <w:rPr>
                <w:rFonts w:ascii="Times New Roman" w:hAnsi="Times New Roman" w:cs="Times New Roman"/>
              </w:rPr>
              <w:t>s List awards</w:t>
            </w:r>
            <w:r w:rsidRPr="00192BBB"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</w:tr>
      <w:tr w:rsidR="00230723" w14:paraId="5D8AC680" w14:textId="77777777" w:rsidTr="004A4B0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79089" w14:textId="77777777" w:rsidR="00230723" w:rsidRPr="00192BBB" w:rsidRDefault="00230723" w:rsidP="00192B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09392" w14:textId="77777777" w:rsidR="00230723" w:rsidRDefault="00230723" w:rsidP="003309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Iskoola Pota"/>
                <w:cs/>
                <w:lang w:bidi="si-LK"/>
              </w:rPr>
              <w:t>.</w:t>
            </w:r>
          </w:p>
        </w:tc>
        <w:tc>
          <w:tcPr>
            <w:tcW w:w="8950" w:type="dxa"/>
            <w:gridSpan w:val="25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3CA9EA35" w14:textId="77777777" w:rsidR="00230723" w:rsidRDefault="00230723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230723" w14:paraId="777C4DD7" w14:textId="77777777" w:rsidTr="004A4B0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DFA3D" w14:textId="77777777" w:rsidR="00230723" w:rsidRPr="00192BBB" w:rsidRDefault="00230723" w:rsidP="00192B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5B28D" w14:textId="77777777" w:rsidR="00230723" w:rsidRDefault="00230723" w:rsidP="003309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Iskoola Pota"/>
                <w:cs/>
                <w:lang w:bidi="si-LK"/>
              </w:rPr>
              <w:t>.</w:t>
            </w:r>
          </w:p>
        </w:tc>
        <w:tc>
          <w:tcPr>
            <w:tcW w:w="8950" w:type="dxa"/>
            <w:gridSpan w:val="25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ABFB480" w14:textId="77777777" w:rsidR="00230723" w:rsidRDefault="00230723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230723" w14:paraId="7F72A54D" w14:textId="77777777" w:rsidTr="004A4B0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40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32BE9" w14:textId="77777777" w:rsidR="00230723" w:rsidRPr="00192BBB" w:rsidRDefault="00230723" w:rsidP="00192B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87EC2" w14:textId="77777777" w:rsidR="00230723" w:rsidRDefault="00230723" w:rsidP="003309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Iskoola Pota"/>
                <w:cs/>
                <w:lang w:bidi="si-LK"/>
              </w:rPr>
              <w:t>.</w:t>
            </w:r>
          </w:p>
        </w:tc>
        <w:tc>
          <w:tcPr>
            <w:tcW w:w="8950" w:type="dxa"/>
            <w:gridSpan w:val="25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A3AEB9" w14:textId="77777777" w:rsidR="00230723" w:rsidRDefault="00230723" w:rsidP="00330984">
            <w:pPr>
              <w:rPr>
                <w:rFonts w:ascii="Times New Roman" w:hAnsi="Times New Roman" w:cs="Times New Roman"/>
              </w:rPr>
            </w:pPr>
          </w:p>
        </w:tc>
      </w:tr>
      <w:tr w:rsidR="00230723" w14:paraId="21ECA426" w14:textId="77777777" w:rsidTr="0065297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</w:tblBorders>
        </w:tblPrEx>
        <w:trPr>
          <w:trHeight w:val="364"/>
        </w:trPr>
        <w:tc>
          <w:tcPr>
            <w:tcW w:w="6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C80B8" w14:textId="77777777" w:rsidR="00230723" w:rsidRPr="00192BBB" w:rsidRDefault="00230723" w:rsidP="00192B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5" w:type="dxa"/>
            <w:gridSpan w:val="2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30110" w14:textId="77777777" w:rsidR="006956F5" w:rsidRPr="006956F5" w:rsidRDefault="00230723" w:rsidP="006956F5">
            <w:pPr>
              <w:jc w:val="center"/>
              <w:rPr>
                <w:rFonts w:ascii="Times New Roman" w:hAnsi="Times New Roman" w:cs="Iskoola Pota"/>
                <w:b/>
                <w:bCs/>
                <w:lang w:bidi="si-LK"/>
              </w:rPr>
            </w:pPr>
            <w:r w:rsidRPr="00230723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(</w:t>
            </w:r>
            <w:r w:rsidRPr="00230723">
              <w:rPr>
                <w:rFonts w:ascii="Times New Roman" w:hAnsi="Times New Roman" w:cs="Times New Roman"/>
                <w:b/>
                <w:bCs/>
              </w:rPr>
              <w:t>Academic transcript should be attached to the application</w:t>
            </w:r>
            <w:r w:rsidRPr="00230723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)</w:t>
            </w:r>
          </w:p>
        </w:tc>
      </w:tr>
    </w:tbl>
    <w:p w14:paraId="0E61F769" w14:textId="77777777" w:rsidR="006956F5" w:rsidRDefault="006956F5" w:rsidP="0081724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38"/>
        <w:gridCol w:w="15"/>
        <w:gridCol w:w="2641"/>
        <w:gridCol w:w="2551"/>
        <w:gridCol w:w="2410"/>
        <w:gridCol w:w="1858"/>
      </w:tblGrid>
      <w:tr w:rsidR="006956F5" w14:paraId="2CBB84F0" w14:textId="77777777" w:rsidTr="00E20EF1">
        <w:trPr>
          <w:trHeight w:val="510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5F5D340F" w14:textId="77777777" w:rsidR="006956F5" w:rsidRPr="0084050F" w:rsidRDefault="006956F5" w:rsidP="0084050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4050F">
              <w:rPr>
                <w:rFonts w:ascii="Times New Roman" w:hAnsi="Times New Roman" w:cs="Times New Roman"/>
                <w:b/>
                <w:bCs/>
              </w:rPr>
              <w:t>16</w:t>
            </w:r>
            <w:r w:rsidRPr="0084050F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9513" w:type="dxa"/>
            <w:gridSpan w:val="6"/>
            <w:tcBorders>
              <w:bottom w:val="single" w:sz="4" w:space="0" w:color="auto"/>
            </w:tcBorders>
            <w:vAlign w:val="center"/>
          </w:tcPr>
          <w:p w14:paraId="15A31724" w14:textId="77777777" w:rsidR="006956F5" w:rsidRPr="004F3A78" w:rsidRDefault="006956F5" w:rsidP="006956F5">
            <w:pPr>
              <w:rPr>
                <w:rFonts w:ascii="Times New Roman" w:hAnsi="Times New Roman" w:cs="Times New Roman"/>
                <w:b/>
                <w:bCs/>
              </w:rPr>
            </w:pPr>
            <w:r w:rsidRPr="004F3A78">
              <w:rPr>
                <w:rFonts w:ascii="Times New Roman" w:hAnsi="Times New Roman" w:cs="Times New Roman"/>
                <w:b/>
                <w:bCs/>
              </w:rPr>
              <w:t>Postgraduate Academic Qualifications</w:t>
            </w:r>
            <w:r w:rsidR="00627CA4" w:rsidRPr="004F3A78">
              <w:rPr>
                <w:rFonts w:ascii="Times New Roman" w:hAnsi="Times New Roman" w:cs="Iskoola Pota"/>
                <w:b/>
                <w:bCs/>
                <w:cs/>
                <w:lang w:bidi="si-LK"/>
              </w:rPr>
              <w:t xml:space="preserve"> :</w:t>
            </w:r>
          </w:p>
        </w:tc>
      </w:tr>
      <w:tr w:rsidR="006956F5" w14:paraId="1398D4F3" w14:textId="77777777" w:rsidTr="00E20EF1">
        <w:trPr>
          <w:trHeight w:val="510"/>
        </w:trPr>
        <w:tc>
          <w:tcPr>
            <w:tcW w:w="32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7C241" w14:textId="77777777" w:rsidR="006956F5" w:rsidRPr="006956F5" w:rsidRDefault="006956F5" w:rsidP="006956F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versity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/ </w:t>
            </w:r>
            <w:r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41400" w14:textId="77777777" w:rsidR="006956F5" w:rsidRPr="006956F5" w:rsidRDefault="006956F5" w:rsidP="006956F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qualification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01C6B" w14:textId="77777777" w:rsidR="006956F5" w:rsidRDefault="006956F5" w:rsidP="006956F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iod of enrollment</w:t>
            </w:r>
          </w:p>
          <w:p w14:paraId="1B5EF53D" w14:textId="77777777" w:rsidR="006956F5" w:rsidRPr="006956F5" w:rsidRDefault="006956F5" w:rsidP="006956F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Iskoola Pota"/>
                <w:cs/>
                <w:lang w:bidi="si-LK"/>
              </w:rPr>
              <w:t>(</w:t>
            </w:r>
            <w:r>
              <w:rPr>
                <w:rFonts w:ascii="Times New Roman" w:hAnsi="Times New Roman" w:cs="Times New Roman"/>
              </w:rPr>
              <w:t xml:space="preserve">From 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- </w:t>
            </w:r>
            <w:r>
              <w:rPr>
                <w:rFonts w:ascii="Times New Roman" w:hAnsi="Times New Roman" w:cs="Times New Roman"/>
              </w:rPr>
              <w:t>To</w:t>
            </w:r>
            <w:r>
              <w:rPr>
                <w:rFonts w:ascii="Times New Roman" w:hAnsi="Times New Roman" w:cs="Iskoola Pota"/>
                <w:cs/>
                <w:lang w:bidi="si-LK"/>
              </w:rPr>
              <w:t>)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2D9C3" w14:textId="77777777" w:rsidR="006956F5" w:rsidRPr="006956F5" w:rsidRDefault="006956F5" w:rsidP="006956F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ffective date of qualification</w:t>
            </w:r>
          </w:p>
        </w:tc>
      </w:tr>
      <w:tr w:rsidR="006956F5" w14:paraId="3E74E27B" w14:textId="77777777" w:rsidTr="00E20EF1">
        <w:trPr>
          <w:trHeight w:val="397"/>
        </w:trPr>
        <w:tc>
          <w:tcPr>
            <w:tcW w:w="32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3036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C81D4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D5F4F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E2381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6956F5" w14:paraId="336F8FAB" w14:textId="77777777" w:rsidTr="00E20EF1">
        <w:trPr>
          <w:trHeight w:val="397"/>
        </w:trPr>
        <w:tc>
          <w:tcPr>
            <w:tcW w:w="32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161A0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B01E8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DF66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B15C8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6956F5" w14:paraId="708041C4" w14:textId="77777777" w:rsidTr="00E20EF1">
        <w:trPr>
          <w:trHeight w:val="397"/>
        </w:trPr>
        <w:tc>
          <w:tcPr>
            <w:tcW w:w="32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77041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A655A" w14:textId="77777777" w:rsidR="006956F5" w:rsidRPr="006956F5" w:rsidRDefault="00627CA4" w:rsidP="006956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Iskoola Pota"/>
                <w:cs/>
                <w:lang w:bidi="si-LK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EEB36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25553" w14:textId="77777777" w:rsidR="006956F5" w:rsidRPr="006956F5" w:rsidRDefault="006956F5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752C3B" w14:paraId="47539337" w14:textId="77777777" w:rsidTr="00E20EF1">
        <w:trPr>
          <w:trHeight w:val="340"/>
        </w:trPr>
        <w:tc>
          <w:tcPr>
            <w:tcW w:w="10075" w:type="dxa"/>
            <w:gridSpan w:val="7"/>
            <w:tcBorders>
              <w:top w:val="single" w:sz="4" w:space="0" w:color="auto"/>
            </w:tcBorders>
            <w:vAlign w:val="center"/>
          </w:tcPr>
          <w:p w14:paraId="0367FCA2" w14:textId="77777777" w:rsidR="00752C3B" w:rsidRPr="007C78B0" w:rsidRDefault="00A11F54" w:rsidP="006956F5">
            <w:pPr>
              <w:rPr>
                <w:rFonts w:ascii="Times New Roman" w:hAnsi="Times New Roman" w:cs="Times New Roman"/>
                <w:b/>
                <w:bCs/>
              </w:rPr>
            </w:pPr>
            <w:r w:rsidRPr="007C78B0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*</w:t>
            </w:r>
            <w:r w:rsidRPr="007C78B0">
              <w:rPr>
                <w:rFonts w:ascii="Times New Roman" w:hAnsi="Times New Roman" w:cs="Times New Roman"/>
                <w:b/>
                <w:bCs/>
              </w:rPr>
              <w:t>Add more rows if required</w:t>
            </w:r>
          </w:p>
        </w:tc>
      </w:tr>
      <w:tr w:rsidR="00A11F54" w14:paraId="74902E05" w14:textId="77777777" w:rsidTr="0033588D">
        <w:trPr>
          <w:trHeight w:val="283"/>
        </w:trPr>
        <w:tc>
          <w:tcPr>
            <w:tcW w:w="10075" w:type="dxa"/>
            <w:gridSpan w:val="7"/>
            <w:vAlign w:val="center"/>
          </w:tcPr>
          <w:p w14:paraId="6C437FF1" w14:textId="77777777" w:rsidR="00A11F54" w:rsidRPr="006956F5" w:rsidRDefault="00A11F54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A11F54" w14:paraId="3F2458B0" w14:textId="77777777" w:rsidTr="00E20EF1">
        <w:trPr>
          <w:trHeight w:val="510"/>
        </w:trPr>
        <w:tc>
          <w:tcPr>
            <w:tcW w:w="10075" w:type="dxa"/>
            <w:gridSpan w:val="7"/>
            <w:vAlign w:val="center"/>
          </w:tcPr>
          <w:p w14:paraId="5A425E31" w14:textId="77777777" w:rsidR="00A11F54" w:rsidRPr="00A11F54" w:rsidRDefault="00A11F54" w:rsidP="006956F5">
            <w:pPr>
              <w:rPr>
                <w:rFonts w:ascii="Times New Roman" w:hAnsi="Times New Roman" w:cs="Times New Roman"/>
              </w:rPr>
            </w:pPr>
            <w:r w:rsidRPr="00A11F54">
              <w:rPr>
                <w:rFonts w:ascii="Times New Roman" w:hAnsi="Times New Roman" w:cs="Times New Roman"/>
              </w:rPr>
              <w:t>In case of research degrees, title of thesis</w:t>
            </w:r>
            <w:r w:rsidRPr="00A11F54"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</w:tr>
      <w:tr w:rsidR="007C78B0" w14:paraId="5D473B1B" w14:textId="77777777" w:rsidTr="00B86639">
        <w:trPr>
          <w:trHeight w:val="340"/>
        </w:trPr>
        <w:tc>
          <w:tcPr>
            <w:tcW w:w="10075" w:type="dxa"/>
            <w:gridSpan w:val="7"/>
            <w:tcBorders>
              <w:bottom w:val="dotted" w:sz="4" w:space="0" w:color="auto"/>
            </w:tcBorders>
            <w:vAlign w:val="center"/>
          </w:tcPr>
          <w:p w14:paraId="706B3E70" w14:textId="77777777" w:rsidR="007C78B0" w:rsidRPr="006956F5" w:rsidRDefault="007C78B0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7C78B0" w14:paraId="4F917EA0" w14:textId="77777777" w:rsidTr="00B86639">
        <w:trPr>
          <w:trHeight w:val="340"/>
        </w:trPr>
        <w:tc>
          <w:tcPr>
            <w:tcW w:w="10075" w:type="dxa"/>
            <w:gridSpan w:val="7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0B374B8" w14:textId="77777777" w:rsidR="007C78B0" w:rsidRPr="006956F5" w:rsidRDefault="007C78B0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7C78B0" w14:paraId="5437A9A0" w14:textId="77777777" w:rsidTr="00B86639">
        <w:trPr>
          <w:trHeight w:val="340"/>
        </w:trPr>
        <w:tc>
          <w:tcPr>
            <w:tcW w:w="10075" w:type="dxa"/>
            <w:gridSpan w:val="7"/>
            <w:tcBorders>
              <w:top w:val="dotted" w:sz="4" w:space="0" w:color="auto"/>
            </w:tcBorders>
            <w:vAlign w:val="center"/>
          </w:tcPr>
          <w:p w14:paraId="1BB39A6B" w14:textId="77777777" w:rsidR="007C78B0" w:rsidRPr="006956F5" w:rsidRDefault="007C78B0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7C78B0" w14:paraId="3F5716A4" w14:textId="77777777" w:rsidTr="00E20EF1">
        <w:trPr>
          <w:trHeight w:val="510"/>
        </w:trPr>
        <w:tc>
          <w:tcPr>
            <w:tcW w:w="10075" w:type="dxa"/>
            <w:gridSpan w:val="7"/>
            <w:vAlign w:val="center"/>
          </w:tcPr>
          <w:p w14:paraId="76734626" w14:textId="77777777" w:rsidR="007C78B0" w:rsidRPr="007C78B0" w:rsidRDefault="007C78B0" w:rsidP="006956F5">
            <w:pPr>
              <w:rPr>
                <w:rFonts w:ascii="Times New Roman" w:hAnsi="Times New Roman" w:cs="Times New Roman"/>
              </w:rPr>
            </w:pPr>
            <w:r w:rsidRPr="007C78B0">
              <w:rPr>
                <w:rFonts w:ascii="Times New Roman" w:hAnsi="Times New Roman" w:cs="Times New Roman"/>
              </w:rPr>
              <w:t xml:space="preserve">Prizes </w:t>
            </w:r>
            <w:r w:rsidRPr="007C78B0">
              <w:rPr>
                <w:rFonts w:ascii="Times New Roman" w:hAnsi="Times New Roman" w:cs="Iskoola Pota"/>
                <w:cs/>
                <w:lang w:bidi="si-LK"/>
              </w:rPr>
              <w:t xml:space="preserve">/ </w:t>
            </w:r>
            <w:r w:rsidRPr="007C78B0">
              <w:rPr>
                <w:rFonts w:ascii="Times New Roman" w:hAnsi="Times New Roman" w:cs="Times New Roman"/>
              </w:rPr>
              <w:t xml:space="preserve">Medals </w:t>
            </w:r>
            <w:r w:rsidRPr="007C78B0">
              <w:rPr>
                <w:rFonts w:ascii="Times New Roman" w:hAnsi="Times New Roman" w:cs="Iskoola Pota"/>
                <w:cs/>
                <w:lang w:bidi="si-LK"/>
              </w:rPr>
              <w:t xml:space="preserve">/ </w:t>
            </w:r>
            <w:r w:rsidRPr="007C78B0">
              <w:rPr>
                <w:rFonts w:ascii="Times New Roman" w:hAnsi="Times New Roman" w:cs="Times New Roman"/>
              </w:rPr>
              <w:t xml:space="preserve">Distinctions </w:t>
            </w:r>
            <w:r w:rsidRPr="007C78B0">
              <w:rPr>
                <w:rFonts w:ascii="Times New Roman" w:hAnsi="Times New Roman" w:cs="Iskoola Pota"/>
                <w:cs/>
                <w:lang w:bidi="si-LK"/>
              </w:rPr>
              <w:t>(</w:t>
            </w:r>
            <w:r w:rsidRPr="007C78B0">
              <w:rPr>
                <w:rFonts w:ascii="Times New Roman" w:hAnsi="Times New Roman" w:cs="Times New Roman"/>
              </w:rPr>
              <w:t>attach evidence of award</w:t>
            </w:r>
            <w:r w:rsidRPr="007C78B0">
              <w:rPr>
                <w:rFonts w:ascii="Times New Roman" w:hAnsi="Times New Roman" w:cs="Iskoola Pota"/>
                <w:cs/>
                <w:lang w:bidi="si-LK"/>
              </w:rPr>
              <w:t xml:space="preserve">): </w:t>
            </w:r>
          </w:p>
        </w:tc>
      </w:tr>
      <w:tr w:rsidR="0084050F" w14:paraId="770033D9" w14:textId="77777777" w:rsidTr="00B86639">
        <w:trPr>
          <w:trHeight w:val="340"/>
        </w:trPr>
        <w:tc>
          <w:tcPr>
            <w:tcW w:w="10075" w:type="dxa"/>
            <w:gridSpan w:val="7"/>
            <w:tcBorders>
              <w:bottom w:val="dotted" w:sz="4" w:space="0" w:color="auto"/>
            </w:tcBorders>
            <w:vAlign w:val="center"/>
          </w:tcPr>
          <w:p w14:paraId="0B0C6EB8" w14:textId="77777777" w:rsidR="0084050F" w:rsidRPr="006956F5" w:rsidRDefault="0084050F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84050F" w14:paraId="5FA5B5AF" w14:textId="77777777" w:rsidTr="00B86639">
        <w:trPr>
          <w:trHeight w:val="340"/>
        </w:trPr>
        <w:tc>
          <w:tcPr>
            <w:tcW w:w="10075" w:type="dxa"/>
            <w:gridSpan w:val="7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DD21613" w14:textId="77777777" w:rsidR="0084050F" w:rsidRPr="006956F5" w:rsidRDefault="0084050F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84050F" w14:paraId="4451E4D6" w14:textId="77777777" w:rsidTr="00B86639">
        <w:trPr>
          <w:trHeight w:val="340"/>
        </w:trPr>
        <w:tc>
          <w:tcPr>
            <w:tcW w:w="10075" w:type="dxa"/>
            <w:gridSpan w:val="7"/>
            <w:tcBorders>
              <w:top w:val="dotted" w:sz="4" w:space="0" w:color="auto"/>
            </w:tcBorders>
            <w:vAlign w:val="center"/>
          </w:tcPr>
          <w:p w14:paraId="7337F228" w14:textId="77777777" w:rsidR="0084050F" w:rsidRPr="006956F5" w:rsidRDefault="0084050F" w:rsidP="006956F5">
            <w:pPr>
              <w:rPr>
                <w:rFonts w:ascii="Times New Roman" w:hAnsi="Times New Roman" w:cs="Times New Roman"/>
              </w:rPr>
            </w:pPr>
          </w:p>
        </w:tc>
      </w:tr>
      <w:tr w:rsidR="0084050F" w14:paraId="0F53C69F" w14:textId="77777777" w:rsidTr="00E20EF1">
        <w:trPr>
          <w:trHeight w:val="510"/>
        </w:trPr>
        <w:tc>
          <w:tcPr>
            <w:tcW w:w="615" w:type="dxa"/>
            <w:gridSpan w:val="3"/>
            <w:tcBorders>
              <w:bottom w:val="single" w:sz="4" w:space="0" w:color="auto"/>
            </w:tcBorders>
            <w:vAlign w:val="center"/>
          </w:tcPr>
          <w:p w14:paraId="14C4CCC6" w14:textId="77777777" w:rsidR="0084050F" w:rsidRPr="0084050F" w:rsidRDefault="0084050F" w:rsidP="0084050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4050F">
              <w:rPr>
                <w:rFonts w:ascii="Times New Roman" w:hAnsi="Times New Roman" w:cs="Times New Roman"/>
                <w:b/>
                <w:bCs/>
              </w:rPr>
              <w:t>17</w:t>
            </w:r>
            <w:r w:rsidRPr="0084050F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9460" w:type="dxa"/>
            <w:gridSpan w:val="4"/>
            <w:tcBorders>
              <w:bottom w:val="single" w:sz="4" w:space="0" w:color="auto"/>
            </w:tcBorders>
            <w:vAlign w:val="center"/>
          </w:tcPr>
          <w:p w14:paraId="5CF0720A" w14:textId="77777777" w:rsidR="0084050F" w:rsidRPr="004F3A78" w:rsidRDefault="0084050F" w:rsidP="006956F5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4F3A7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Other Professional Qualifications</w:t>
            </w:r>
            <w:r w:rsidR="00627CA4" w:rsidRPr="004F3A78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:</w:t>
            </w:r>
          </w:p>
        </w:tc>
      </w:tr>
      <w:tr w:rsidR="0084050F" w14:paraId="688A6DEB" w14:textId="77777777" w:rsidTr="00E20EF1">
        <w:trPr>
          <w:trHeight w:val="510"/>
        </w:trPr>
        <w:tc>
          <w:tcPr>
            <w:tcW w:w="32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78533" w14:textId="77777777" w:rsidR="0084050F" w:rsidRPr="006956F5" w:rsidRDefault="0084050F" w:rsidP="00840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versity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/ </w:t>
            </w:r>
            <w:r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DBB4A" w14:textId="77777777" w:rsidR="0084050F" w:rsidRPr="006956F5" w:rsidRDefault="0084050F" w:rsidP="00840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qualification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6BD7A" w14:textId="77777777" w:rsidR="0084050F" w:rsidRDefault="0084050F" w:rsidP="00840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iod of enrollment</w:t>
            </w:r>
          </w:p>
          <w:p w14:paraId="715FE8FB" w14:textId="77777777" w:rsidR="0084050F" w:rsidRPr="006956F5" w:rsidRDefault="0084050F" w:rsidP="00840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Iskoola Pota"/>
                <w:cs/>
                <w:lang w:bidi="si-LK"/>
              </w:rPr>
              <w:t>(</w:t>
            </w:r>
            <w:r>
              <w:rPr>
                <w:rFonts w:ascii="Times New Roman" w:hAnsi="Times New Roman" w:cs="Times New Roman"/>
              </w:rPr>
              <w:t xml:space="preserve">From </w:t>
            </w:r>
            <w:r>
              <w:rPr>
                <w:rFonts w:ascii="Times New Roman" w:hAnsi="Times New Roman" w:cs="Iskoola Pota"/>
                <w:cs/>
                <w:lang w:bidi="si-LK"/>
              </w:rPr>
              <w:t xml:space="preserve">- </w:t>
            </w:r>
            <w:r>
              <w:rPr>
                <w:rFonts w:ascii="Times New Roman" w:hAnsi="Times New Roman" w:cs="Times New Roman"/>
              </w:rPr>
              <w:t>To</w:t>
            </w:r>
            <w:r>
              <w:rPr>
                <w:rFonts w:ascii="Times New Roman" w:hAnsi="Times New Roman" w:cs="Iskoola Pota"/>
                <w:cs/>
                <w:lang w:bidi="si-LK"/>
              </w:rPr>
              <w:t>)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9D91A" w14:textId="77777777" w:rsidR="0084050F" w:rsidRPr="006956F5" w:rsidRDefault="0084050F" w:rsidP="00840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ffective date of qualification</w:t>
            </w:r>
          </w:p>
        </w:tc>
      </w:tr>
      <w:tr w:rsidR="0084050F" w14:paraId="70A5087D" w14:textId="77777777" w:rsidTr="00E20EF1">
        <w:trPr>
          <w:trHeight w:val="397"/>
        </w:trPr>
        <w:tc>
          <w:tcPr>
            <w:tcW w:w="32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7C869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0172C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5C136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2005E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</w:tr>
      <w:tr w:rsidR="0084050F" w14:paraId="2C6F6393" w14:textId="77777777" w:rsidTr="00B62A8C">
        <w:trPr>
          <w:trHeight w:val="397"/>
        </w:trPr>
        <w:tc>
          <w:tcPr>
            <w:tcW w:w="32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38472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CC594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4B980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D2B36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</w:tr>
      <w:tr w:rsidR="0084050F" w14:paraId="6BFA105C" w14:textId="77777777" w:rsidTr="00B62A8C">
        <w:trPr>
          <w:trHeight w:val="397"/>
        </w:trPr>
        <w:tc>
          <w:tcPr>
            <w:tcW w:w="32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D7A4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C953B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5CC6E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06331" w14:textId="77777777" w:rsidR="0084050F" w:rsidRPr="006956F5" w:rsidRDefault="0084050F" w:rsidP="0084050F">
            <w:pPr>
              <w:rPr>
                <w:rFonts w:ascii="Times New Roman" w:hAnsi="Times New Roman" w:cs="Times New Roman"/>
              </w:rPr>
            </w:pPr>
          </w:p>
        </w:tc>
      </w:tr>
      <w:tr w:rsidR="00B62A8C" w14:paraId="427D8537" w14:textId="77777777" w:rsidTr="00B62A8C">
        <w:trPr>
          <w:trHeight w:val="340"/>
        </w:trPr>
        <w:tc>
          <w:tcPr>
            <w:tcW w:w="10075" w:type="dxa"/>
            <w:gridSpan w:val="7"/>
            <w:tcBorders>
              <w:top w:val="single" w:sz="4" w:space="0" w:color="auto"/>
            </w:tcBorders>
            <w:vAlign w:val="center"/>
          </w:tcPr>
          <w:p w14:paraId="73529726" w14:textId="77777777" w:rsidR="00B62A8C" w:rsidRPr="006956F5" w:rsidRDefault="00B62A8C" w:rsidP="0084050F">
            <w:pPr>
              <w:rPr>
                <w:rFonts w:ascii="Times New Roman" w:hAnsi="Times New Roman" w:cs="Times New Roman"/>
              </w:rPr>
            </w:pPr>
            <w:r w:rsidRPr="007C78B0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*</w:t>
            </w:r>
            <w:r w:rsidRPr="007C78B0">
              <w:rPr>
                <w:rFonts w:ascii="Times New Roman" w:hAnsi="Times New Roman" w:cs="Times New Roman"/>
                <w:b/>
                <w:bCs/>
              </w:rPr>
              <w:t>Add more rows if required</w:t>
            </w:r>
          </w:p>
        </w:tc>
      </w:tr>
      <w:tr w:rsidR="00B62A8C" w14:paraId="2D6898B0" w14:textId="77777777" w:rsidTr="00B62A8C">
        <w:trPr>
          <w:trHeight w:val="397"/>
        </w:trPr>
        <w:tc>
          <w:tcPr>
            <w:tcW w:w="10075" w:type="dxa"/>
            <w:gridSpan w:val="7"/>
            <w:vAlign w:val="center"/>
          </w:tcPr>
          <w:p w14:paraId="646C64EC" w14:textId="77777777" w:rsidR="00B62A8C" w:rsidRPr="006956F5" w:rsidRDefault="00B62A8C" w:rsidP="0084050F">
            <w:pPr>
              <w:rPr>
                <w:rFonts w:ascii="Times New Roman" w:hAnsi="Times New Roman" w:cs="Times New Roman"/>
              </w:rPr>
            </w:pPr>
          </w:p>
        </w:tc>
      </w:tr>
      <w:tr w:rsidR="00B62A8C" w14:paraId="1596A0F5" w14:textId="77777777" w:rsidTr="006F5470">
        <w:trPr>
          <w:trHeight w:val="510"/>
        </w:trPr>
        <w:tc>
          <w:tcPr>
            <w:tcW w:w="600" w:type="dxa"/>
            <w:gridSpan w:val="2"/>
            <w:vAlign w:val="center"/>
          </w:tcPr>
          <w:p w14:paraId="20B66172" w14:textId="77777777" w:rsidR="00B62A8C" w:rsidRPr="00B62A8C" w:rsidRDefault="00B62A8C" w:rsidP="00B62A8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62A8C">
              <w:rPr>
                <w:rFonts w:ascii="Times New Roman" w:hAnsi="Times New Roman" w:cs="Times New Roman"/>
                <w:b/>
                <w:bCs/>
              </w:rPr>
              <w:t>18</w:t>
            </w:r>
            <w:r w:rsidRPr="00B62A8C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9475" w:type="dxa"/>
            <w:gridSpan w:val="5"/>
            <w:vAlign w:val="center"/>
          </w:tcPr>
          <w:p w14:paraId="0FC50D29" w14:textId="77777777" w:rsidR="00B62A8C" w:rsidRPr="00627CA4" w:rsidRDefault="00B62A8C" w:rsidP="0084050F">
            <w:pPr>
              <w:rPr>
                <w:rFonts w:ascii="Times New Roman" w:hAnsi="Times New Roman" w:cs="Times New Roman"/>
              </w:rPr>
            </w:pPr>
            <w:r w:rsidRPr="004F3A7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Research and publications</w:t>
            </w:r>
            <w:r w:rsidR="00627CA4" w:rsidRPr="00627CA4">
              <w:rPr>
                <w:rFonts w:ascii="Times New Roman" w:hAnsi="Times New Roman" w:cs="Iskoola Pota"/>
                <w:cs/>
                <w:lang w:bidi="si-LK"/>
              </w:rPr>
              <w:t xml:space="preserve"> :</w:t>
            </w:r>
          </w:p>
        </w:tc>
      </w:tr>
      <w:tr w:rsidR="00A83430" w14:paraId="56FE74A1" w14:textId="77777777" w:rsidTr="00A83430">
        <w:trPr>
          <w:trHeight w:val="432"/>
        </w:trPr>
        <w:tc>
          <w:tcPr>
            <w:tcW w:w="600" w:type="dxa"/>
            <w:gridSpan w:val="2"/>
            <w:vAlign w:val="center"/>
          </w:tcPr>
          <w:p w14:paraId="4EA9A049" w14:textId="77777777" w:rsidR="00A83430" w:rsidRPr="00B62A8C" w:rsidRDefault="00A83430" w:rsidP="00B62A8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75" w:type="dxa"/>
            <w:gridSpan w:val="5"/>
            <w:vAlign w:val="center"/>
          </w:tcPr>
          <w:p w14:paraId="5C76DCB8" w14:textId="77777777" w:rsidR="00A83430" w:rsidRPr="004F3A78" w:rsidRDefault="00A83430" w:rsidP="0084050F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A83430" w14:paraId="1E05288E" w14:textId="77777777" w:rsidTr="00A83430">
        <w:trPr>
          <w:trHeight w:val="432"/>
        </w:trPr>
        <w:tc>
          <w:tcPr>
            <w:tcW w:w="600" w:type="dxa"/>
            <w:gridSpan w:val="2"/>
            <w:vAlign w:val="center"/>
          </w:tcPr>
          <w:p w14:paraId="7ACD3301" w14:textId="77777777" w:rsidR="00A83430" w:rsidRPr="00B62A8C" w:rsidRDefault="00A83430" w:rsidP="00B62A8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75" w:type="dxa"/>
            <w:gridSpan w:val="5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47"/>
              <w:gridCol w:w="7691"/>
              <w:gridCol w:w="1011"/>
            </w:tblGrid>
            <w:tr w:rsidR="00A83430" w:rsidRPr="00E20D9E" w14:paraId="3F72E2E7" w14:textId="77777777" w:rsidTr="00B702CB">
              <w:trPr>
                <w:trHeight w:val="486"/>
              </w:trPr>
              <w:tc>
                <w:tcPr>
                  <w:tcW w:w="547" w:type="dxa"/>
                </w:tcPr>
                <w:p w14:paraId="2D2AAA7F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691" w:type="dxa"/>
                  <w:vAlign w:val="center"/>
                </w:tcPr>
                <w:p w14:paraId="58DB8ACC" w14:textId="77777777" w:rsidR="00A83430" w:rsidRPr="00121570" w:rsidRDefault="00A83430" w:rsidP="00121570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121570">
                    <w:rPr>
                      <w:rFonts w:ascii="Times New Roman" w:hAnsi="Times New Roman" w:cs="Times New Roman"/>
                      <w:b/>
                      <w:bCs/>
                    </w:rPr>
                    <w:t>Type of publication</w:t>
                  </w:r>
                </w:p>
              </w:tc>
              <w:tc>
                <w:tcPr>
                  <w:tcW w:w="1011" w:type="dxa"/>
                  <w:vAlign w:val="center"/>
                </w:tcPr>
                <w:p w14:paraId="7968AAF1" w14:textId="77777777" w:rsidR="00A83430" w:rsidRPr="00121570" w:rsidRDefault="00A83430" w:rsidP="00121570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121570">
                    <w:rPr>
                      <w:rFonts w:ascii="Times New Roman" w:hAnsi="Times New Roman" w:cs="Times New Roman"/>
                      <w:b/>
                      <w:bCs/>
                    </w:rPr>
                    <w:t>Total number</w:t>
                  </w:r>
                </w:p>
              </w:tc>
            </w:tr>
            <w:tr w:rsidR="00A83430" w:rsidRPr="00E20D9E" w14:paraId="2F7347F7" w14:textId="77777777" w:rsidTr="00B702CB">
              <w:trPr>
                <w:trHeight w:val="354"/>
              </w:trPr>
              <w:tc>
                <w:tcPr>
                  <w:tcW w:w="547" w:type="dxa"/>
                </w:tcPr>
                <w:p w14:paraId="35777B6E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(</w:t>
                  </w:r>
                  <w:proofErr w:type="spellStart"/>
                  <w:r w:rsidRPr="000D67C4">
                    <w:rPr>
                      <w:rFonts w:ascii="Times New Roman" w:hAnsi="Times New Roman" w:cs="Times New Roman"/>
                    </w:rPr>
                    <w:t>i</w:t>
                  </w:r>
                  <w:proofErr w:type="spellEnd"/>
                  <w:r w:rsidRPr="000D67C4">
                    <w:rPr>
                      <w:rFonts w:ascii="Times New Roman" w:hAnsi="Times New Roman" w:cs="Times New Roman"/>
                    </w:rPr>
                    <w:t>)</w:t>
                  </w:r>
                </w:p>
              </w:tc>
              <w:tc>
                <w:tcPr>
                  <w:tcW w:w="7691" w:type="dxa"/>
                </w:tcPr>
                <w:p w14:paraId="43C6F7B0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 xml:space="preserve">Original research published as full papers in peer-reviewed journals </w:t>
                  </w:r>
                </w:p>
              </w:tc>
              <w:tc>
                <w:tcPr>
                  <w:tcW w:w="1011" w:type="dxa"/>
                </w:tcPr>
                <w:p w14:paraId="4318F4C7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83430" w:rsidRPr="00E20D9E" w14:paraId="357AB53C" w14:textId="77777777" w:rsidTr="00B702CB">
              <w:trPr>
                <w:trHeight w:val="354"/>
              </w:trPr>
              <w:tc>
                <w:tcPr>
                  <w:tcW w:w="547" w:type="dxa"/>
                </w:tcPr>
                <w:p w14:paraId="749CA81E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(ii)</w:t>
                  </w:r>
                </w:p>
              </w:tc>
              <w:tc>
                <w:tcPr>
                  <w:tcW w:w="7691" w:type="dxa"/>
                </w:tcPr>
                <w:p w14:paraId="38EA7B7D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 xml:space="preserve">Original research published as full papers in conference proceedings </w:t>
                  </w:r>
                </w:p>
              </w:tc>
              <w:tc>
                <w:tcPr>
                  <w:tcW w:w="1011" w:type="dxa"/>
                </w:tcPr>
                <w:p w14:paraId="1690362A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83430" w:rsidRPr="00E20D9E" w14:paraId="2B7101D8" w14:textId="77777777" w:rsidTr="00B702CB">
              <w:trPr>
                <w:trHeight w:val="354"/>
              </w:trPr>
              <w:tc>
                <w:tcPr>
                  <w:tcW w:w="547" w:type="dxa"/>
                </w:tcPr>
                <w:p w14:paraId="3F879FAE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(iii)</w:t>
                  </w:r>
                </w:p>
              </w:tc>
              <w:tc>
                <w:tcPr>
                  <w:tcW w:w="7691" w:type="dxa"/>
                </w:tcPr>
                <w:p w14:paraId="5105AABB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Presentation (oral or poster) at conference, published in abstract form</w:t>
                  </w:r>
                </w:p>
              </w:tc>
              <w:tc>
                <w:tcPr>
                  <w:tcW w:w="1011" w:type="dxa"/>
                </w:tcPr>
                <w:p w14:paraId="61739D93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83430" w:rsidRPr="00E20D9E" w14:paraId="646B7E9F" w14:textId="77777777" w:rsidTr="00B702CB">
              <w:trPr>
                <w:trHeight w:val="354"/>
              </w:trPr>
              <w:tc>
                <w:tcPr>
                  <w:tcW w:w="547" w:type="dxa"/>
                </w:tcPr>
                <w:p w14:paraId="29609576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(iv)</w:t>
                  </w:r>
                </w:p>
              </w:tc>
              <w:tc>
                <w:tcPr>
                  <w:tcW w:w="7691" w:type="dxa"/>
                </w:tcPr>
                <w:p w14:paraId="7952891C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Book chapters</w:t>
                  </w:r>
                </w:p>
              </w:tc>
              <w:tc>
                <w:tcPr>
                  <w:tcW w:w="1011" w:type="dxa"/>
                </w:tcPr>
                <w:p w14:paraId="6E62EEAE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83430" w:rsidRPr="00E20D9E" w14:paraId="7B7C4F4D" w14:textId="77777777" w:rsidTr="00B702CB">
              <w:trPr>
                <w:trHeight w:val="354"/>
              </w:trPr>
              <w:tc>
                <w:tcPr>
                  <w:tcW w:w="547" w:type="dxa"/>
                </w:tcPr>
                <w:p w14:paraId="0AE58BE2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(v)</w:t>
                  </w:r>
                </w:p>
              </w:tc>
              <w:tc>
                <w:tcPr>
                  <w:tcW w:w="7691" w:type="dxa"/>
                </w:tcPr>
                <w:p w14:paraId="233402B8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Books and monographs</w:t>
                  </w:r>
                </w:p>
              </w:tc>
              <w:tc>
                <w:tcPr>
                  <w:tcW w:w="1011" w:type="dxa"/>
                </w:tcPr>
                <w:p w14:paraId="1D59075D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83430" w:rsidRPr="00E20D9E" w14:paraId="728F53E2" w14:textId="77777777" w:rsidTr="00B702CB">
              <w:trPr>
                <w:trHeight w:val="354"/>
              </w:trPr>
              <w:tc>
                <w:tcPr>
                  <w:tcW w:w="547" w:type="dxa"/>
                </w:tcPr>
                <w:p w14:paraId="6AFB38FA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(vi)</w:t>
                  </w:r>
                </w:p>
              </w:tc>
              <w:tc>
                <w:tcPr>
                  <w:tcW w:w="7691" w:type="dxa"/>
                </w:tcPr>
                <w:p w14:paraId="42C5C056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  <w:r w:rsidRPr="000D67C4">
                    <w:rPr>
                      <w:rFonts w:ascii="Times New Roman" w:hAnsi="Times New Roman" w:cs="Times New Roman"/>
                    </w:rPr>
                    <w:t>Any other publications not listed above</w:t>
                  </w:r>
                </w:p>
              </w:tc>
              <w:tc>
                <w:tcPr>
                  <w:tcW w:w="1011" w:type="dxa"/>
                </w:tcPr>
                <w:p w14:paraId="37708446" w14:textId="77777777" w:rsidR="00A83430" w:rsidRPr="000D67C4" w:rsidRDefault="00A83430" w:rsidP="00A8343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7F91F8DD" w14:textId="77777777" w:rsidR="00A83430" w:rsidRPr="004F3A78" w:rsidRDefault="00A83430" w:rsidP="0084050F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A83430" w14:paraId="4CB41838" w14:textId="77777777" w:rsidTr="00A83430">
        <w:trPr>
          <w:trHeight w:val="432"/>
        </w:trPr>
        <w:tc>
          <w:tcPr>
            <w:tcW w:w="600" w:type="dxa"/>
            <w:gridSpan w:val="2"/>
            <w:vAlign w:val="center"/>
          </w:tcPr>
          <w:p w14:paraId="46F18336" w14:textId="77777777" w:rsidR="00A83430" w:rsidRPr="00B62A8C" w:rsidRDefault="00A83430" w:rsidP="00B62A8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75" w:type="dxa"/>
            <w:gridSpan w:val="5"/>
            <w:vAlign w:val="center"/>
          </w:tcPr>
          <w:p w14:paraId="3A438E3A" w14:textId="77777777" w:rsidR="00A83430" w:rsidRPr="004F3A78" w:rsidRDefault="00A83430" w:rsidP="0084050F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B62A8C" w14:paraId="1CDE90A2" w14:textId="77777777" w:rsidTr="0033588D">
        <w:trPr>
          <w:trHeight w:val="397"/>
        </w:trPr>
        <w:tc>
          <w:tcPr>
            <w:tcW w:w="10075" w:type="dxa"/>
            <w:gridSpan w:val="7"/>
            <w:vAlign w:val="center"/>
          </w:tcPr>
          <w:p w14:paraId="3411EB52" w14:textId="77777777" w:rsidR="000D67C4" w:rsidRDefault="000D67C4" w:rsidP="0084050F">
            <w:pPr>
              <w:rPr>
                <w:rFonts w:ascii="Times New Roman" w:hAnsi="Times New Roman" w:cs="Iskoola Pota"/>
                <w:sz w:val="21"/>
                <w:szCs w:val="21"/>
                <w:lang w:bidi="si-LK"/>
              </w:rPr>
            </w:pPr>
          </w:p>
          <w:p w14:paraId="2E7D6D80" w14:textId="77777777" w:rsidR="00B62A8C" w:rsidRPr="0033588D" w:rsidRDefault="0033588D" w:rsidP="0084050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="00B62A8C"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Attach </w:t>
            </w:r>
            <w:r w:rsidR="00B62A8C" w:rsidRPr="0033588D">
              <w:rPr>
                <w:rFonts w:ascii="Times New Roman" w:hAnsi="Times New Roman" w:cs="Times New Roman"/>
                <w:sz w:val="21"/>
                <w:szCs w:val="21"/>
                <w:u w:val="single"/>
              </w:rPr>
              <w:t>numbered</w:t>
            </w:r>
            <w:r w:rsidR="00B62A8C"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 list of </w:t>
            </w:r>
            <w:r w:rsidR="00B62A8C" w:rsidRPr="0033588D">
              <w:rPr>
                <w:rFonts w:ascii="Times New Roman" w:hAnsi="Times New Roman" w:cs="Times New Roman"/>
                <w:sz w:val="21"/>
                <w:szCs w:val="21"/>
                <w:u w:val="single"/>
              </w:rPr>
              <w:t>relevant</w:t>
            </w:r>
            <w:r w:rsidR="00B62A8C"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 publications in following format, together with one copy of </w:t>
            </w:r>
            <w:r w:rsidR="00B62A8C" w:rsidRPr="0033588D">
              <w:rPr>
                <w:rFonts w:ascii="Times New Roman" w:hAnsi="Times New Roman" w:cs="Times New Roman"/>
                <w:sz w:val="21"/>
                <w:szCs w:val="21"/>
                <w:u w:val="single"/>
              </w:rPr>
              <w:t>each</w:t>
            </w:r>
            <w:r w:rsidR="00B62A8C"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 publication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</w:p>
        </w:tc>
      </w:tr>
      <w:tr w:rsidR="0033588D" w14:paraId="03CD7D16" w14:textId="77777777" w:rsidTr="00DF73AD">
        <w:trPr>
          <w:trHeight w:val="510"/>
        </w:trPr>
        <w:tc>
          <w:tcPr>
            <w:tcW w:w="615" w:type="dxa"/>
            <w:gridSpan w:val="3"/>
          </w:tcPr>
          <w:p w14:paraId="215F551F" w14:textId="77777777" w:rsidR="0033588D" w:rsidRPr="006760DB" w:rsidRDefault="0033588D" w:rsidP="003057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0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9460" w:type="dxa"/>
            <w:gridSpan w:val="4"/>
          </w:tcPr>
          <w:p w14:paraId="61513790" w14:textId="77777777" w:rsidR="0033588D" w:rsidRPr="0033588D" w:rsidRDefault="0033588D" w:rsidP="00DF73AD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Original research published as full papers in peer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-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reviewed journals 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author name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s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, year of publication, title of paper, full name of journal, volume number, page numbers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</w:p>
        </w:tc>
      </w:tr>
      <w:tr w:rsidR="0033588D" w14:paraId="4FC7175F" w14:textId="77777777" w:rsidTr="00DF73AD">
        <w:trPr>
          <w:trHeight w:val="510"/>
        </w:trPr>
        <w:tc>
          <w:tcPr>
            <w:tcW w:w="615" w:type="dxa"/>
            <w:gridSpan w:val="3"/>
          </w:tcPr>
          <w:p w14:paraId="7D446C70" w14:textId="77777777" w:rsidR="0033588D" w:rsidRPr="006760DB" w:rsidRDefault="0033588D" w:rsidP="003057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0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9460" w:type="dxa"/>
            <w:gridSpan w:val="4"/>
          </w:tcPr>
          <w:p w14:paraId="4500EE69" w14:textId="77777777" w:rsidR="0033588D" w:rsidRPr="0033588D" w:rsidRDefault="0033588D" w:rsidP="00DF73AD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Original research published as full papers in conference proceedings 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author name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s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, title of paper, name of conference, city and country, year, page numbers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</w:p>
        </w:tc>
      </w:tr>
      <w:tr w:rsidR="0033588D" w14:paraId="0C70F659" w14:textId="77777777" w:rsidTr="00DF73AD">
        <w:trPr>
          <w:trHeight w:val="510"/>
        </w:trPr>
        <w:tc>
          <w:tcPr>
            <w:tcW w:w="615" w:type="dxa"/>
            <w:gridSpan w:val="3"/>
          </w:tcPr>
          <w:p w14:paraId="23D88090" w14:textId="77777777" w:rsidR="0033588D" w:rsidRPr="006760DB" w:rsidRDefault="0033588D" w:rsidP="003057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0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9460" w:type="dxa"/>
            <w:gridSpan w:val="4"/>
          </w:tcPr>
          <w:p w14:paraId="43C8E11D" w14:textId="77777777" w:rsidR="0033588D" w:rsidRPr="0033588D" w:rsidRDefault="0033588D" w:rsidP="00DF73AD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Presentation 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oral or poster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) 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at conference, published in abstract form 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author name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s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, title of presentation, name of conference, city and country, year, page number</w:t>
            </w:r>
          </w:p>
        </w:tc>
      </w:tr>
      <w:tr w:rsidR="0033588D" w14:paraId="4E3E0B55" w14:textId="77777777" w:rsidTr="00DF73AD">
        <w:trPr>
          <w:trHeight w:val="510"/>
        </w:trPr>
        <w:tc>
          <w:tcPr>
            <w:tcW w:w="615" w:type="dxa"/>
            <w:gridSpan w:val="3"/>
          </w:tcPr>
          <w:p w14:paraId="64A75B85" w14:textId="77777777" w:rsidR="0033588D" w:rsidRPr="006760DB" w:rsidRDefault="0033588D" w:rsidP="003057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0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V</w:t>
            </w:r>
          </w:p>
        </w:tc>
        <w:tc>
          <w:tcPr>
            <w:tcW w:w="9460" w:type="dxa"/>
            <w:gridSpan w:val="4"/>
          </w:tcPr>
          <w:p w14:paraId="036ED716" w14:textId="77777777" w:rsidR="0033588D" w:rsidRPr="0033588D" w:rsidRDefault="0033588D" w:rsidP="00DF73AD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Book chapters 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author names, title of chapter, title of book, publisher, city and country of publication, year of publication, page numbers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</w:p>
        </w:tc>
      </w:tr>
      <w:tr w:rsidR="0033588D" w14:paraId="38C236FC" w14:textId="77777777" w:rsidTr="00DF73AD">
        <w:trPr>
          <w:trHeight w:val="510"/>
        </w:trPr>
        <w:tc>
          <w:tcPr>
            <w:tcW w:w="615" w:type="dxa"/>
            <w:gridSpan w:val="3"/>
          </w:tcPr>
          <w:p w14:paraId="3D459964" w14:textId="77777777" w:rsidR="0033588D" w:rsidRPr="006760DB" w:rsidRDefault="0033588D" w:rsidP="003057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0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9460" w:type="dxa"/>
            <w:gridSpan w:val="4"/>
          </w:tcPr>
          <w:p w14:paraId="321A5F2E" w14:textId="77777777" w:rsidR="0033588D" w:rsidRPr="0033588D" w:rsidRDefault="0033588D" w:rsidP="00DF73AD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 xml:space="preserve">Books and monographs 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author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’</w:t>
            </w: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s name, title of book, publisher, city and country of publication, year of publication, number of pages</w:t>
            </w:r>
            <w:r w:rsidRPr="0033588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</w:p>
        </w:tc>
      </w:tr>
      <w:tr w:rsidR="0033588D" w14:paraId="075D7EC5" w14:textId="77777777" w:rsidTr="003057BB">
        <w:trPr>
          <w:trHeight w:val="340"/>
        </w:trPr>
        <w:tc>
          <w:tcPr>
            <w:tcW w:w="615" w:type="dxa"/>
            <w:gridSpan w:val="3"/>
          </w:tcPr>
          <w:p w14:paraId="0DC44222" w14:textId="77777777" w:rsidR="0033588D" w:rsidRPr="006760DB" w:rsidRDefault="0033588D" w:rsidP="003057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0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</w:t>
            </w:r>
          </w:p>
        </w:tc>
        <w:tc>
          <w:tcPr>
            <w:tcW w:w="9460" w:type="dxa"/>
            <w:gridSpan w:val="4"/>
          </w:tcPr>
          <w:p w14:paraId="3D29CAFF" w14:textId="77777777" w:rsidR="0033588D" w:rsidRPr="0033588D" w:rsidRDefault="0033588D" w:rsidP="003057B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3588D">
              <w:rPr>
                <w:rFonts w:ascii="Times New Roman" w:hAnsi="Times New Roman" w:cs="Times New Roman"/>
                <w:sz w:val="21"/>
                <w:szCs w:val="21"/>
              </w:rPr>
              <w:t>Any other publications not listed above</w:t>
            </w:r>
          </w:p>
        </w:tc>
      </w:tr>
    </w:tbl>
    <w:p w14:paraId="28D4EEC9" w14:textId="77777777" w:rsidR="00B05BD1" w:rsidRDefault="00B05BD1" w:rsidP="00817243"/>
    <w:tbl>
      <w:tblPr>
        <w:tblStyle w:val="TableGrid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"/>
        <w:gridCol w:w="7"/>
        <w:gridCol w:w="2158"/>
        <w:gridCol w:w="360"/>
        <w:gridCol w:w="540"/>
        <w:gridCol w:w="3330"/>
        <w:gridCol w:w="1620"/>
        <w:gridCol w:w="1890"/>
      </w:tblGrid>
      <w:tr w:rsidR="006C6879" w14:paraId="77F7D2D0" w14:textId="77777777" w:rsidTr="009D164F">
        <w:trPr>
          <w:trHeight w:val="510"/>
        </w:trPr>
        <w:tc>
          <w:tcPr>
            <w:tcW w:w="542" w:type="dxa"/>
            <w:gridSpan w:val="2"/>
            <w:vAlign w:val="center"/>
          </w:tcPr>
          <w:p w14:paraId="0BD956BC" w14:textId="77777777" w:rsidR="006C6879" w:rsidRPr="0084050F" w:rsidRDefault="006C6879" w:rsidP="00DA418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9</w:t>
            </w:r>
            <w:r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9898" w:type="dxa"/>
            <w:gridSpan w:val="6"/>
            <w:vAlign w:val="center"/>
          </w:tcPr>
          <w:p w14:paraId="2BE1293D" w14:textId="77777777" w:rsidR="006C6879" w:rsidRPr="007B4F9B" w:rsidRDefault="006C6879" w:rsidP="00DA4181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etails of the Present post</w:t>
            </w:r>
            <w:r w:rsidRPr="007B4F9B">
              <w:rPr>
                <w:rFonts w:ascii="Times New Roman" w:hAnsi="Times New Roman" w:cs="Iskoola Pota"/>
                <w:sz w:val="23"/>
                <w:szCs w:val="23"/>
                <w:cs/>
                <w:lang w:bidi="si-LK"/>
              </w:rPr>
              <w:t xml:space="preserve"> :</w:t>
            </w:r>
          </w:p>
        </w:tc>
      </w:tr>
      <w:tr w:rsidR="006C6879" w14:paraId="2123B283" w14:textId="77777777" w:rsidTr="009D164F">
        <w:trPr>
          <w:trHeight w:val="397"/>
        </w:trPr>
        <w:tc>
          <w:tcPr>
            <w:tcW w:w="542" w:type="dxa"/>
            <w:gridSpan w:val="2"/>
            <w:vAlign w:val="center"/>
          </w:tcPr>
          <w:p w14:paraId="795F649A" w14:textId="77777777" w:rsidR="006C6879" w:rsidRPr="006956F5" w:rsidRDefault="006C6879" w:rsidP="00DA41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58" w:type="dxa"/>
            <w:vAlign w:val="bottom"/>
          </w:tcPr>
          <w:p w14:paraId="5BA36FA4" w14:textId="77777777" w:rsidR="006C6879" w:rsidRPr="00DF5690" w:rsidRDefault="006C6879" w:rsidP="00977AE5">
            <w:pPr>
              <w:rPr>
                <w:rFonts w:ascii="Times New Roman" w:hAnsi="Times New Roman" w:cs="Times New Roman"/>
              </w:rPr>
            </w:pPr>
            <w:r w:rsidRPr="00DF5690"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360" w:type="dxa"/>
            <w:vAlign w:val="bottom"/>
          </w:tcPr>
          <w:p w14:paraId="27FEBE9F" w14:textId="77777777" w:rsidR="006C6879" w:rsidRPr="006956F5" w:rsidRDefault="006C6879" w:rsidP="00810FD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7380" w:type="dxa"/>
            <w:gridSpan w:val="4"/>
            <w:tcBorders>
              <w:bottom w:val="dotted" w:sz="4" w:space="0" w:color="auto"/>
            </w:tcBorders>
            <w:vAlign w:val="center"/>
          </w:tcPr>
          <w:p w14:paraId="72E39DA5" w14:textId="77777777" w:rsidR="006C6879" w:rsidRPr="006956F5" w:rsidRDefault="006C6879" w:rsidP="00DA418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C6879" w14:paraId="14E27C45" w14:textId="77777777" w:rsidTr="009D164F">
        <w:trPr>
          <w:trHeight w:val="397"/>
        </w:trPr>
        <w:tc>
          <w:tcPr>
            <w:tcW w:w="542" w:type="dxa"/>
            <w:gridSpan w:val="2"/>
            <w:vAlign w:val="center"/>
          </w:tcPr>
          <w:p w14:paraId="718410E5" w14:textId="77777777" w:rsidR="006C6879" w:rsidRPr="006956F5" w:rsidRDefault="006C6879" w:rsidP="00DA418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8" w:type="dxa"/>
            <w:vAlign w:val="bottom"/>
          </w:tcPr>
          <w:p w14:paraId="72892211" w14:textId="77777777" w:rsidR="006C6879" w:rsidRPr="00DF5690" w:rsidRDefault="006C6879" w:rsidP="00977AE5">
            <w:pPr>
              <w:rPr>
                <w:rFonts w:ascii="Times New Roman" w:hAnsi="Times New Roman" w:cs="Times New Roman"/>
              </w:rPr>
            </w:pPr>
            <w:r w:rsidRPr="00DF5690">
              <w:rPr>
                <w:rFonts w:ascii="Times New Roman" w:hAnsi="Times New Roman" w:cs="Times New Roman"/>
              </w:rPr>
              <w:t>Institution</w:t>
            </w:r>
            <w:r w:rsidRPr="00DF5690"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360" w:type="dxa"/>
            <w:vAlign w:val="bottom"/>
          </w:tcPr>
          <w:p w14:paraId="11ECD034" w14:textId="77777777" w:rsidR="006C6879" w:rsidRPr="006956F5" w:rsidRDefault="006C6879" w:rsidP="00810FD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7380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4FC0F44" w14:textId="77777777" w:rsidR="006C6879" w:rsidRPr="006956F5" w:rsidRDefault="006C6879" w:rsidP="00DA4181">
            <w:pPr>
              <w:rPr>
                <w:rFonts w:ascii="Times New Roman" w:hAnsi="Times New Roman" w:cs="Times New Roman"/>
              </w:rPr>
            </w:pPr>
          </w:p>
        </w:tc>
      </w:tr>
      <w:tr w:rsidR="006C6879" w14:paraId="57EBDCD1" w14:textId="77777777" w:rsidTr="009D164F">
        <w:trPr>
          <w:trHeight w:val="397"/>
        </w:trPr>
        <w:tc>
          <w:tcPr>
            <w:tcW w:w="542" w:type="dxa"/>
            <w:gridSpan w:val="2"/>
            <w:vAlign w:val="center"/>
          </w:tcPr>
          <w:p w14:paraId="4FC6315E" w14:textId="77777777" w:rsidR="006C6879" w:rsidRPr="006956F5" w:rsidRDefault="006C6879" w:rsidP="00DA418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8" w:type="dxa"/>
            <w:vAlign w:val="bottom"/>
          </w:tcPr>
          <w:p w14:paraId="0160B5E0" w14:textId="77777777" w:rsidR="006C6879" w:rsidRPr="00DF5690" w:rsidRDefault="000270E7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A</w:t>
            </w:r>
            <w:r w:rsidR="006C6879" w:rsidRPr="00DF5690">
              <w:rPr>
                <w:rFonts w:ascii="Times New Roman" w:hAnsi="Times New Roman" w:cs="Times New Roman"/>
              </w:rPr>
              <w:t>ppointment</w:t>
            </w:r>
          </w:p>
        </w:tc>
        <w:tc>
          <w:tcPr>
            <w:tcW w:w="360" w:type="dxa"/>
            <w:vAlign w:val="bottom"/>
          </w:tcPr>
          <w:p w14:paraId="762DF3DD" w14:textId="77777777" w:rsidR="006C6879" w:rsidRPr="006956F5" w:rsidRDefault="006C6879" w:rsidP="00810FD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7380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BF16CE8" w14:textId="77777777" w:rsidR="006C6879" w:rsidRPr="006956F5" w:rsidRDefault="006C6879" w:rsidP="00DA4181">
            <w:pPr>
              <w:rPr>
                <w:rFonts w:ascii="Times New Roman" w:hAnsi="Times New Roman" w:cs="Times New Roman"/>
              </w:rPr>
            </w:pPr>
          </w:p>
        </w:tc>
      </w:tr>
      <w:tr w:rsidR="006C6879" w14:paraId="45571057" w14:textId="77777777" w:rsidTr="009D164F">
        <w:trPr>
          <w:trHeight w:val="397"/>
        </w:trPr>
        <w:tc>
          <w:tcPr>
            <w:tcW w:w="542" w:type="dxa"/>
            <w:gridSpan w:val="2"/>
            <w:vAlign w:val="center"/>
          </w:tcPr>
          <w:p w14:paraId="0E832448" w14:textId="77777777" w:rsidR="006C6879" w:rsidRPr="006956F5" w:rsidRDefault="006C6879" w:rsidP="00DA418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8" w:type="dxa"/>
            <w:vAlign w:val="bottom"/>
          </w:tcPr>
          <w:p w14:paraId="58139647" w14:textId="4A792652" w:rsidR="006C6879" w:rsidRPr="00DF5690" w:rsidRDefault="00A37A55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nure</w:t>
            </w:r>
          </w:p>
        </w:tc>
        <w:tc>
          <w:tcPr>
            <w:tcW w:w="360" w:type="dxa"/>
            <w:vAlign w:val="bottom"/>
          </w:tcPr>
          <w:p w14:paraId="0278FD82" w14:textId="77777777" w:rsidR="006C6879" w:rsidRPr="006956F5" w:rsidRDefault="006C6879" w:rsidP="00810FD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7380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6A2244A" w14:textId="16E2EB49" w:rsidR="006C6879" w:rsidRPr="006956F5" w:rsidRDefault="00A37A55" w:rsidP="00DA418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manent Post / Temporary or Contract appointment</w:t>
            </w:r>
          </w:p>
        </w:tc>
      </w:tr>
      <w:tr w:rsidR="006C6879" w14:paraId="7491B04A" w14:textId="77777777" w:rsidTr="009D164F">
        <w:trPr>
          <w:trHeight w:val="397"/>
        </w:trPr>
        <w:tc>
          <w:tcPr>
            <w:tcW w:w="542" w:type="dxa"/>
            <w:gridSpan w:val="2"/>
            <w:vAlign w:val="center"/>
          </w:tcPr>
          <w:p w14:paraId="381AA1E9" w14:textId="77777777" w:rsidR="006C6879" w:rsidRPr="006956F5" w:rsidRDefault="006C6879" w:rsidP="00DA418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8" w:type="dxa"/>
            <w:vAlign w:val="bottom"/>
          </w:tcPr>
          <w:p w14:paraId="70C24C58" w14:textId="6988764A" w:rsidR="006C6879" w:rsidRPr="00DF5690" w:rsidRDefault="006C6879" w:rsidP="00977AE5">
            <w:pPr>
              <w:rPr>
                <w:rFonts w:ascii="Times New Roman" w:hAnsi="Times New Roman" w:cs="Times New Roman"/>
              </w:rPr>
            </w:pPr>
            <w:r w:rsidRPr="00DF5690">
              <w:rPr>
                <w:rFonts w:ascii="Times New Roman" w:hAnsi="Times New Roman" w:cs="Times New Roman"/>
              </w:rPr>
              <w:t xml:space="preserve">Salary </w:t>
            </w:r>
            <w:r w:rsidR="00A37A55">
              <w:rPr>
                <w:rFonts w:ascii="Times New Roman" w:hAnsi="Times New Roman" w:cs="Times New Roman"/>
              </w:rPr>
              <w:t>scale</w:t>
            </w:r>
          </w:p>
        </w:tc>
        <w:tc>
          <w:tcPr>
            <w:tcW w:w="360" w:type="dxa"/>
            <w:vAlign w:val="bottom"/>
          </w:tcPr>
          <w:p w14:paraId="68F7D0F7" w14:textId="77777777" w:rsidR="006C6879" w:rsidRPr="006956F5" w:rsidRDefault="006C6879" w:rsidP="00810FD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7380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6187D75" w14:textId="77777777" w:rsidR="006C6879" w:rsidRPr="006956F5" w:rsidRDefault="006C6879" w:rsidP="00DA4181">
            <w:pPr>
              <w:rPr>
                <w:rFonts w:ascii="Times New Roman" w:hAnsi="Times New Roman" w:cs="Times New Roman"/>
              </w:rPr>
            </w:pPr>
          </w:p>
        </w:tc>
      </w:tr>
      <w:tr w:rsidR="00A37A55" w14:paraId="36232D5A" w14:textId="77777777" w:rsidTr="009D164F">
        <w:trPr>
          <w:trHeight w:val="397"/>
        </w:trPr>
        <w:tc>
          <w:tcPr>
            <w:tcW w:w="542" w:type="dxa"/>
            <w:gridSpan w:val="2"/>
            <w:vAlign w:val="center"/>
          </w:tcPr>
          <w:p w14:paraId="5A67C750" w14:textId="77777777" w:rsidR="00A37A55" w:rsidRPr="006956F5" w:rsidRDefault="00A37A55" w:rsidP="00A37A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8" w:type="dxa"/>
            <w:vAlign w:val="bottom"/>
          </w:tcPr>
          <w:p w14:paraId="5A562DD0" w14:textId="12657F54" w:rsidR="00A37A55" w:rsidRPr="00DF5690" w:rsidRDefault="00A37A55" w:rsidP="00A37A55">
            <w:pPr>
              <w:rPr>
                <w:rFonts w:ascii="Times New Roman" w:hAnsi="Times New Roman" w:cs="Times New Roman"/>
              </w:rPr>
            </w:pPr>
            <w:r w:rsidRPr="00DF5690">
              <w:rPr>
                <w:rFonts w:ascii="Times New Roman" w:hAnsi="Times New Roman" w:cs="Times New Roman"/>
              </w:rPr>
              <w:t>Salary step</w:t>
            </w:r>
          </w:p>
        </w:tc>
        <w:tc>
          <w:tcPr>
            <w:tcW w:w="360" w:type="dxa"/>
            <w:vAlign w:val="bottom"/>
          </w:tcPr>
          <w:p w14:paraId="37287807" w14:textId="5AD280FF" w:rsidR="00A37A55" w:rsidRDefault="00A37A55" w:rsidP="00A37A55">
            <w:pPr>
              <w:jc w:val="center"/>
              <w:rPr>
                <w:rFonts w:ascii="Times New Roman" w:hAnsi="Times New Roman" w:cs="Iskoola Pota"/>
                <w:cs/>
                <w:lang w:bidi="si-LK"/>
              </w:rPr>
            </w:pPr>
            <w:r>
              <w:rPr>
                <w:rFonts w:ascii="Times New Roman" w:hAnsi="Times New Roman" w:cs="Iskoola Pota"/>
                <w:cs/>
                <w:lang w:bidi="si-LK"/>
              </w:rPr>
              <w:t>:</w:t>
            </w:r>
          </w:p>
        </w:tc>
        <w:tc>
          <w:tcPr>
            <w:tcW w:w="7380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6917ADD" w14:textId="77777777" w:rsidR="00A37A55" w:rsidRPr="006956F5" w:rsidRDefault="00A37A55" w:rsidP="00A37A55">
            <w:pPr>
              <w:rPr>
                <w:rFonts w:ascii="Times New Roman" w:hAnsi="Times New Roman" w:cs="Times New Roman"/>
              </w:rPr>
            </w:pPr>
          </w:p>
        </w:tc>
      </w:tr>
      <w:tr w:rsidR="00A37A55" w14:paraId="16D0BAFE" w14:textId="77777777" w:rsidTr="009D164F">
        <w:trPr>
          <w:gridAfter w:val="5"/>
          <w:wAfter w:w="7740" w:type="dxa"/>
          <w:trHeight w:val="247"/>
        </w:trPr>
        <w:tc>
          <w:tcPr>
            <w:tcW w:w="542" w:type="dxa"/>
            <w:gridSpan w:val="2"/>
            <w:vAlign w:val="center"/>
          </w:tcPr>
          <w:p w14:paraId="14250F55" w14:textId="77777777" w:rsidR="00A37A55" w:rsidRPr="006956F5" w:rsidRDefault="00A37A55" w:rsidP="00A37A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8" w:type="dxa"/>
            <w:vAlign w:val="center"/>
          </w:tcPr>
          <w:p w14:paraId="6CC9DA83" w14:textId="77777777" w:rsidR="00A37A55" w:rsidRDefault="00A37A55" w:rsidP="00A37A55"/>
        </w:tc>
      </w:tr>
      <w:tr w:rsidR="00A37A55" w14:paraId="3E5D4373" w14:textId="77777777" w:rsidTr="009D164F">
        <w:trPr>
          <w:trHeight w:val="510"/>
        </w:trPr>
        <w:tc>
          <w:tcPr>
            <w:tcW w:w="542" w:type="dxa"/>
            <w:gridSpan w:val="2"/>
            <w:tcBorders>
              <w:bottom w:val="single" w:sz="4" w:space="0" w:color="auto"/>
            </w:tcBorders>
            <w:vAlign w:val="center"/>
          </w:tcPr>
          <w:p w14:paraId="60A26F39" w14:textId="77777777" w:rsidR="00A37A55" w:rsidRPr="00E00B4C" w:rsidRDefault="00A37A55" w:rsidP="00A37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00B4C">
              <w:rPr>
                <w:rFonts w:ascii="Times New Roman" w:hAnsi="Times New Roman" w:cs="Times New Roman"/>
                <w:b/>
                <w:bCs/>
              </w:rPr>
              <w:t>20</w:t>
            </w:r>
            <w:r w:rsidRPr="00E00B4C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</w:p>
        </w:tc>
        <w:tc>
          <w:tcPr>
            <w:tcW w:w="9898" w:type="dxa"/>
            <w:gridSpan w:val="6"/>
            <w:tcBorders>
              <w:bottom w:val="single" w:sz="4" w:space="0" w:color="auto"/>
            </w:tcBorders>
            <w:vAlign w:val="center"/>
          </w:tcPr>
          <w:p w14:paraId="5291CC73" w14:textId="77777777" w:rsidR="00A37A55" w:rsidRPr="007B4F9B" w:rsidRDefault="00A37A55" w:rsidP="00A37A55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Previous Positions held</w:t>
            </w:r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:</w:t>
            </w:r>
          </w:p>
        </w:tc>
      </w:tr>
      <w:tr w:rsidR="00A37A55" w14:paraId="179DE570" w14:textId="77777777" w:rsidTr="009D164F">
        <w:trPr>
          <w:trHeight w:val="510"/>
        </w:trPr>
        <w:tc>
          <w:tcPr>
            <w:tcW w:w="36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A99E8" w14:textId="6642FC39" w:rsidR="00A37A55" w:rsidRPr="00F73D4E" w:rsidRDefault="00A37A55" w:rsidP="00A37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73D4E">
              <w:rPr>
                <w:rFonts w:ascii="Times New Roman" w:hAnsi="Times New Roman" w:cs="Times New Roman"/>
                <w:b/>
                <w:bCs/>
              </w:rPr>
              <w:t>Instituti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F33F2" w14:textId="32AE9067" w:rsidR="00A37A55" w:rsidRPr="00F73D4E" w:rsidRDefault="00A37A55" w:rsidP="00A37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st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92003" w14:textId="1DF6DD88" w:rsidR="00A37A55" w:rsidRPr="00F73D4E" w:rsidRDefault="00A37A55" w:rsidP="00A37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ates</w:t>
            </w:r>
          </w:p>
        </w:tc>
      </w:tr>
      <w:tr w:rsidR="00A37A55" w14:paraId="48E2829E" w14:textId="77777777" w:rsidTr="009D164F">
        <w:trPr>
          <w:trHeight w:val="432"/>
        </w:trPr>
        <w:tc>
          <w:tcPr>
            <w:tcW w:w="36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777F9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25E1A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B7C0A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5E249A6B" w14:textId="77777777" w:rsidTr="009D164F">
        <w:trPr>
          <w:trHeight w:val="432"/>
        </w:trPr>
        <w:tc>
          <w:tcPr>
            <w:tcW w:w="36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09DD6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41807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63D25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60440A83" w14:textId="77777777" w:rsidTr="009D164F">
        <w:trPr>
          <w:trHeight w:val="432"/>
        </w:trPr>
        <w:tc>
          <w:tcPr>
            <w:tcW w:w="36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0C575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3EE2D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4F191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0BF6CDD4" w14:textId="77777777" w:rsidTr="009D164F">
        <w:trPr>
          <w:trHeight w:val="340"/>
        </w:trPr>
        <w:tc>
          <w:tcPr>
            <w:tcW w:w="8550" w:type="dxa"/>
            <w:gridSpan w:val="7"/>
            <w:tcBorders>
              <w:top w:val="single" w:sz="4" w:space="0" w:color="auto"/>
            </w:tcBorders>
            <w:vAlign w:val="center"/>
          </w:tcPr>
          <w:p w14:paraId="06BD60B2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90" w:type="dxa"/>
            <w:tcBorders>
              <w:top w:val="single" w:sz="4" w:space="0" w:color="auto"/>
            </w:tcBorders>
          </w:tcPr>
          <w:p w14:paraId="2A334550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72D4348C" w14:textId="77777777" w:rsidTr="009D164F">
        <w:trPr>
          <w:trHeight w:val="510"/>
        </w:trPr>
        <w:tc>
          <w:tcPr>
            <w:tcW w:w="535" w:type="dxa"/>
            <w:vAlign w:val="center"/>
          </w:tcPr>
          <w:p w14:paraId="16430799" w14:textId="77777777" w:rsidR="00A37A55" w:rsidRPr="006E6AC9" w:rsidRDefault="00A37A55" w:rsidP="00A37A55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E6AC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21</w:t>
            </w:r>
            <w:r w:rsidRPr="006E6AC9">
              <w:rPr>
                <w:rFonts w:ascii="Times New Roman" w:hAnsi="Times New Roman" w:cs="Iskoola Pota"/>
                <w:b/>
                <w:bCs/>
                <w:sz w:val="21"/>
                <w:szCs w:val="21"/>
                <w:cs/>
                <w:lang w:bidi="si-LK"/>
              </w:rPr>
              <w:t>.</w:t>
            </w:r>
          </w:p>
        </w:tc>
        <w:tc>
          <w:tcPr>
            <w:tcW w:w="9905" w:type="dxa"/>
            <w:gridSpan w:val="7"/>
            <w:vAlign w:val="center"/>
          </w:tcPr>
          <w:p w14:paraId="24873A4C" w14:textId="77777777" w:rsidR="00A37A55" w:rsidRPr="007B4F9B" w:rsidRDefault="00A37A55" w:rsidP="00A37A55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Extra</w:t>
            </w:r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-</w:t>
            </w: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curricular</w:t>
            </w:r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(</w:t>
            </w: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sports, aesthetics </w:t>
            </w:r>
            <w:proofErr w:type="spellStart"/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etc</w:t>
            </w:r>
            <w:proofErr w:type="spellEnd"/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.) </w:t>
            </w: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nd co</w:t>
            </w:r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-</w:t>
            </w: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curricular</w:t>
            </w:r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</w:t>
            </w: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tivities</w:t>
            </w:r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(</w:t>
            </w: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student societies </w:t>
            </w:r>
            <w:proofErr w:type="spellStart"/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etc</w:t>
            </w:r>
            <w:proofErr w:type="spellEnd"/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.)</w:t>
            </w:r>
          </w:p>
        </w:tc>
      </w:tr>
      <w:tr w:rsidR="00A37A55" w14:paraId="5E38D501" w14:textId="77777777" w:rsidTr="009D164F">
        <w:trPr>
          <w:trHeight w:val="510"/>
        </w:trPr>
        <w:tc>
          <w:tcPr>
            <w:tcW w:w="535" w:type="dxa"/>
            <w:vAlign w:val="center"/>
          </w:tcPr>
          <w:p w14:paraId="51F0CEE0" w14:textId="77777777" w:rsidR="00A37A55" w:rsidRDefault="00A37A55" w:rsidP="00A37A5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015" w:type="dxa"/>
            <w:gridSpan w:val="6"/>
            <w:vAlign w:val="center"/>
          </w:tcPr>
          <w:p w14:paraId="1E3D567F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t School level 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:</w:t>
            </w:r>
          </w:p>
        </w:tc>
        <w:tc>
          <w:tcPr>
            <w:tcW w:w="1890" w:type="dxa"/>
          </w:tcPr>
          <w:p w14:paraId="322C07ED" w14:textId="77777777" w:rsidR="00A37A55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2563427C" w14:textId="77777777" w:rsidTr="009D164F">
        <w:trPr>
          <w:trHeight w:val="397"/>
        </w:trPr>
        <w:tc>
          <w:tcPr>
            <w:tcW w:w="535" w:type="dxa"/>
            <w:vAlign w:val="center"/>
          </w:tcPr>
          <w:p w14:paraId="45507343" w14:textId="77777777" w:rsidR="00A37A55" w:rsidRDefault="00A37A55" w:rsidP="00A37A5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015" w:type="dxa"/>
            <w:gridSpan w:val="6"/>
            <w:tcBorders>
              <w:bottom w:val="dotted" w:sz="4" w:space="0" w:color="auto"/>
            </w:tcBorders>
            <w:vAlign w:val="center"/>
          </w:tcPr>
          <w:p w14:paraId="3A629A65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90" w:type="dxa"/>
            <w:tcBorders>
              <w:bottom w:val="dotted" w:sz="4" w:space="0" w:color="auto"/>
            </w:tcBorders>
          </w:tcPr>
          <w:p w14:paraId="73C9F259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72954D6A" w14:textId="77777777" w:rsidTr="009D164F">
        <w:trPr>
          <w:trHeight w:val="397"/>
        </w:trPr>
        <w:tc>
          <w:tcPr>
            <w:tcW w:w="535" w:type="dxa"/>
            <w:vAlign w:val="center"/>
          </w:tcPr>
          <w:p w14:paraId="6BFA5627" w14:textId="77777777" w:rsidR="00A37A55" w:rsidRDefault="00A37A55" w:rsidP="00A37A5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015" w:type="dxa"/>
            <w:gridSpan w:val="6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DC7FE77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90" w:type="dxa"/>
            <w:tcBorders>
              <w:top w:val="dotted" w:sz="4" w:space="0" w:color="auto"/>
              <w:bottom w:val="dotted" w:sz="4" w:space="0" w:color="auto"/>
            </w:tcBorders>
          </w:tcPr>
          <w:p w14:paraId="7C7A156F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17DE0EB8" w14:textId="77777777" w:rsidTr="009D164F">
        <w:trPr>
          <w:trHeight w:val="340"/>
        </w:trPr>
        <w:tc>
          <w:tcPr>
            <w:tcW w:w="535" w:type="dxa"/>
            <w:vAlign w:val="center"/>
          </w:tcPr>
          <w:p w14:paraId="1A8C4436" w14:textId="77777777" w:rsidR="00A37A55" w:rsidRDefault="00A37A55" w:rsidP="00A37A5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015" w:type="dxa"/>
            <w:gridSpan w:val="6"/>
            <w:tcBorders>
              <w:top w:val="dotted" w:sz="4" w:space="0" w:color="auto"/>
            </w:tcBorders>
            <w:vAlign w:val="center"/>
          </w:tcPr>
          <w:p w14:paraId="12217F19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90" w:type="dxa"/>
            <w:tcBorders>
              <w:top w:val="dotted" w:sz="4" w:space="0" w:color="auto"/>
            </w:tcBorders>
          </w:tcPr>
          <w:p w14:paraId="2A158D64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4FD3F197" w14:textId="77777777" w:rsidTr="009D164F">
        <w:trPr>
          <w:trHeight w:val="510"/>
        </w:trPr>
        <w:tc>
          <w:tcPr>
            <w:tcW w:w="535" w:type="dxa"/>
            <w:vAlign w:val="center"/>
          </w:tcPr>
          <w:p w14:paraId="3CE77712" w14:textId="77777777" w:rsidR="00A37A55" w:rsidRDefault="00A37A55" w:rsidP="00A37A5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015" w:type="dxa"/>
            <w:gridSpan w:val="6"/>
            <w:vAlign w:val="center"/>
          </w:tcPr>
          <w:p w14:paraId="16CFB94B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t University level 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:</w:t>
            </w:r>
          </w:p>
        </w:tc>
        <w:tc>
          <w:tcPr>
            <w:tcW w:w="1890" w:type="dxa"/>
          </w:tcPr>
          <w:p w14:paraId="3A043E39" w14:textId="77777777" w:rsidR="00A37A55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364433AE" w14:textId="77777777" w:rsidTr="009D164F">
        <w:trPr>
          <w:trHeight w:val="397"/>
        </w:trPr>
        <w:tc>
          <w:tcPr>
            <w:tcW w:w="535" w:type="dxa"/>
            <w:vAlign w:val="center"/>
          </w:tcPr>
          <w:p w14:paraId="10E80261" w14:textId="77777777" w:rsidR="00A37A55" w:rsidRDefault="00A37A55" w:rsidP="00A37A5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015" w:type="dxa"/>
            <w:gridSpan w:val="6"/>
            <w:tcBorders>
              <w:bottom w:val="dotted" w:sz="4" w:space="0" w:color="auto"/>
            </w:tcBorders>
            <w:vAlign w:val="center"/>
          </w:tcPr>
          <w:p w14:paraId="2FAFF285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90" w:type="dxa"/>
            <w:tcBorders>
              <w:bottom w:val="dotted" w:sz="4" w:space="0" w:color="auto"/>
            </w:tcBorders>
          </w:tcPr>
          <w:p w14:paraId="0BF7A366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6102A756" w14:textId="77777777" w:rsidTr="009D164F">
        <w:trPr>
          <w:trHeight w:val="397"/>
        </w:trPr>
        <w:tc>
          <w:tcPr>
            <w:tcW w:w="535" w:type="dxa"/>
            <w:vAlign w:val="center"/>
          </w:tcPr>
          <w:p w14:paraId="717F79D1" w14:textId="77777777" w:rsidR="00A37A55" w:rsidRDefault="00A37A55" w:rsidP="00A37A5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015" w:type="dxa"/>
            <w:gridSpan w:val="6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2713E70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90" w:type="dxa"/>
            <w:tcBorders>
              <w:top w:val="dotted" w:sz="4" w:space="0" w:color="auto"/>
              <w:bottom w:val="dotted" w:sz="4" w:space="0" w:color="auto"/>
            </w:tcBorders>
          </w:tcPr>
          <w:p w14:paraId="0D751DBE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37A55" w14:paraId="09C191C6" w14:textId="77777777" w:rsidTr="009D164F">
        <w:trPr>
          <w:trHeight w:val="397"/>
        </w:trPr>
        <w:tc>
          <w:tcPr>
            <w:tcW w:w="535" w:type="dxa"/>
            <w:vAlign w:val="center"/>
          </w:tcPr>
          <w:p w14:paraId="13A8A2B1" w14:textId="77777777" w:rsidR="00A37A55" w:rsidRDefault="00A37A55" w:rsidP="00A37A5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015" w:type="dxa"/>
            <w:gridSpan w:val="6"/>
            <w:tcBorders>
              <w:top w:val="dotted" w:sz="4" w:space="0" w:color="auto"/>
            </w:tcBorders>
            <w:vAlign w:val="center"/>
          </w:tcPr>
          <w:p w14:paraId="477609BC" w14:textId="75D5190A" w:rsidR="00A37A55" w:rsidRPr="009B4D5A" w:rsidRDefault="00A37A55" w:rsidP="00A37A5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B4D5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upporting evidence must be attached for any claims made above</w:t>
            </w:r>
            <w:r w:rsidRPr="009B4D5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)</w:t>
            </w:r>
          </w:p>
        </w:tc>
        <w:tc>
          <w:tcPr>
            <w:tcW w:w="1890" w:type="dxa"/>
            <w:tcBorders>
              <w:top w:val="dotted" w:sz="4" w:space="0" w:color="auto"/>
            </w:tcBorders>
          </w:tcPr>
          <w:p w14:paraId="16605C4C" w14:textId="77777777" w:rsidR="00A37A55" w:rsidRPr="0033588D" w:rsidRDefault="00A37A55" w:rsidP="00A37A55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195"/>
        <w:tblW w:w="10435" w:type="dxa"/>
        <w:tblLook w:val="04A0" w:firstRow="1" w:lastRow="0" w:firstColumn="1" w:lastColumn="0" w:noHBand="0" w:noVBand="1"/>
      </w:tblPr>
      <w:tblGrid>
        <w:gridCol w:w="1613"/>
        <w:gridCol w:w="807"/>
        <w:gridCol w:w="736"/>
        <w:gridCol w:w="1305"/>
        <w:gridCol w:w="762"/>
        <w:gridCol w:w="725"/>
        <w:gridCol w:w="824"/>
        <w:gridCol w:w="676"/>
        <w:gridCol w:w="1172"/>
        <w:gridCol w:w="696"/>
        <w:gridCol w:w="1119"/>
      </w:tblGrid>
      <w:tr w:rsidR="00D434A6" w14:paraId="471B82B7" w14:textId="77777777" w:rsidTr="00D434A6">
        <w:trPr>
          <w:trHeight w:val="486"/>
        </w:trPr>
        <w:tc>
          <w:tcPr>
            <w:tcW w:w="10435" w:type="dxa"/>
            <w:gridSpan w:val="11"/>
            <w:vAlign w:val="center"/>
          </w:tcPr>
          <w:p w14:paraId="7D55293A" w14:textId="77777777" w:rsidR="00D434A6" w:rsidRPr="0035134E" w:rsidRDefault="00D434A6" w:rsidP="00D434A6">
            <w:pPr>
              <w:ind w:right="3045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22</w:t>
            </w:r>
            <w:r>
              <w:rPr>
                <w:rFonts w:ascii="Times New Roman" w:hAnsi="Times New Roman" w:cs="Iskoola Pota"/>
                <w:b/>
                <w:bCs/>
                <w:cs/>
                <w:lang w:bidi="si-LK"/>
              </w:rPr>
              <w:t>.</w:t>
            </w:r>
            <w:r>
              <w:rPr>
                <w:rFonts w:ascii="Times New Roman" w:hAnsi="Times New Roman" w:cs="Iskoola Pota"/>
                <w:b/>
                <w:bCs/>
              </w:rPr>
              <w:t xml:space="preserve">   </w:t>
            </w: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Proficiency in Languages</w:t>
            </w:r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(</w:t>
            </w: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Tick th</w:t>
            </w: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e </w:t>
            </w:r>
            <w:r w:rsidRPr="007B4F9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relevant cage</w:t>
            </w:r>
            <w:r w:rsidRPr="007B4F9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)</w:t>
            </w:r>
          </w:p>
        </w:tc>
      </w:tr>
      <w:tr w:rsidR="00D434A6" w14:paraId="07AD34F3" w14:textId="77777777" w:rsidTr="00D434A6">
        <w:trPr>
          <w:trHeight w:val="324"/>
        </w:trPr>
        <w:tc>
          <w:tcPr>
            <w:tcW w:w="1613" w:type="dxa"/>
            <w:vMerge w:val="restart"/>
            <w:vAlign w:val="center"/>
          </w:tcPr>
          <w:p w14:paraId="05728F02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nguage</w:t>
            </w:r>
          </w:p>
        </w:tc>
        <w:tc>
          <w:tcPr>
            <w:tcW w:w="4335" w:type="dxa"/>
            <w:gridSpan w:val="5"/>
            <w:vAlign w:val="center"/>
          </w:tcPr>
          <w:p w14:paraId="16E5021E" w14:textId="77777777" w:rsidR="00D434A6" w:rsidRPr="006956F5" w:rsidRDefault="00D434A6" w:rsidP="00D434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itten</w:t>
            </w:r>
          </w:p>
        </w:tc>
        <w:tc>
          <w:tcPr>
            <w:tcW w:w="4487" w:type="dxa"/>
            <w:gridSpan w:val="5"/>
            <w:vAlign w:val="center"/>
          </w:tcPr>
          <w:p w14:paraId="6A8EE9D3" w14:textId="77777777" w:rsidR="00D434A6" w:rsidRPr="006956F5" w:rsidRDefault="00D434A6" w:rsidP="00D434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ken</w:t>
            </w:r>
          </w:p>
        </w:tc>
      </w:tr>
      <w:tr w:rsidR="00D434A6" w14:paraId="21A77797" w14:textId="77777777" w:rsidTr="00D434A6">
        <w:trPr>
          <w:trHeight w:val="379"/>
        </w:trPr>
        <w:tc>
          <w:tcPr>
            <w:tcW w:w="1613" w:type="dxa"/>
            <w:vMerge/>
            <w:vAlign w:val="center"/>
          </w:tcPr>
          <w:p w14:paraId="1AD4F3F8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07" w:type="dxa"/>
            <w:vAlign w:val="center"/>
          </w:tcPr>
          <w:p w14:paraId="76A03294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79B1">
              <w:rPr>
                <w:rFonts w:ascii="Times New Roman" w:hAnsi="Times New Roman" w:cs="Times New Roman"/>
                <w:sz w:val="20"/>
                <w:szCs w:val="20"/>
              </w:rPr>
              <w:t>Very Good</w:t>
            </w:r>
          </w:p>
        </w:tc>
        <w:tc>
          <w:tcPr>
            <w:tcW w:w="736" w:type="dxa"/>
            <w:vAlign w:val="center"/>
          </w:tcPr>
          <w:p w14:paraId="7AC14E86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305" w:type="dxa"/>
            <w:vAlign w:val="center"/>
          </w:tcPr>
          <w:p w14:paraId="64EE6722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tisfactory</w:t>
            </w:r>
          </w:p>
        </w:tc>
        <w:tc>
          <w:tcPr>
            <w:tcW w:w="762" w:type="dxa"/>
            <w:vAlign w:val="center"/>
          </w:tcPr>
          <w:p w14:paraId="28F77851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ak</w:t>
            </w:r>
          </w:p>
        </w:tc>
        <w:tc>
          <w:tcPr>
            <w:tcW w:w="725" w:type="dxa"/>
            <w:vAlign w:val="center"/>
          </w:tcPr>
          <w:p w14:paraId="38CF83A8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824" w:type="dxa"/>
            <w:vAlign w:val="center"/>
          </w:tcPr>
          <w:p w14:paraId="0BFAA1C5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79B1">
              <w:rPr>
                <w:rFonts w:ascii="Times New Roman" w:hAnsi="Times New Roman" w:cs="Times New Roman"/>
                <w:sz w:val="20"/>
                <w:szCs w:val="20"/>
              </w:rPr>
              <w:t>Very Good</w:t>
            </w:r>
          </w:p>
        </w:tc>
        <w:tc>
          <w:tcPr>
            <w:tcW w:w="676" w:type="dxa"/>
            <w:vAlign w:val="center"/>
          </w:tcPr>
          <w:p w14:paraId="291CBEF6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172" w:type="dxa"/>
            <w:vAlign w:val="center"/>
          </w:tcPr>
          <w:p w14:paraId="4ED6A647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tisfactory</w:t>
            </w:r>
          </w:p>
        </w:tc>
        <w:tc>
          <w:tcPr>
            <w:tcW w:w="696" w:type="dxa"/>
            <w:vAlign w:val="center"/>
          </w:tcPr>
          <w:p w14:paraId="1BB5D381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ak</w:t>
            </w:r>
          </w:p>
        </w:tc>
        <w:tc>
          <w:tcPr>
            <w:tcW w:w="1119" w:type="dxa"/>
            <w:vAlign w:val="center"/>
          </w:tcPr>
          <w:p w14:paraId="297FA9F2" w14:textId="77777777" w:rsidR="00D434A6" w:rsidRPr="00D979B1" w:rsidRDefault="00D434A6" w:rsidP="00D43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</w:p>
        </w:tc>
      </w:tr>
      <w:tr w:rsidR="00D434A6" w14:paraId="2FA9C98E" w14:textId="77777777" w:rsidTr="00D434A6">
        <w:trPr>
          <w:trHeight w:val="324"/>
        </w:trPr>
        <w:tc>
          <w:tcPr>
            <w:tcW w:w="1613" w:type="dxa"/>
            <w:vAlign w:val="center"/>
          </w:tcPr>
          <w:p w14:paraId="30A3AB0E" w14:textId="77777777" w:rsidR="00D434A6" w:rsidRPr="006956F5" w:rsidRDefault="00D434A6" w:rsidP="00D434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nhala</w:t>
            </w:r>
          </w:p>
        </w:tc>
        <w:tc>
          <w:tcPr>
            <w:tcW w:w="807" w:type="dxa"/>
            <w:vAlign w:val="center"/>
          </w:tcPr>
          <w:p w14:paraId="11E611B4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6" w:type="dxa"/>
            <w:vAlign w:val="center"/>
          </w:tcPr>
          <w:p w14:paraId="4241E328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vAlign w:val="center"/>
          </w:tcPr>
          <w:p w14:paraId="74B45B48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2" w:type="dxa"/>
            <w:vAlign w:val="center"/>
          </w:tcPr>
          <w:p w14:paraId="461ECC9F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vAlign w:val="center"/>
          </w:tcPr>
          <w:p w14:paraId="269CC628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4" w:type="dxa"/>
            <w:vAlign w:val="center"/>
          </w:tcPr>
          <w:p w14:paraId="676AB090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6" w:type="dxa"/>
            <w:vAlign w:val="center"/>
          </w:tcPr>
          <w:p w14:paraId="030481D2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2" w:type="dxa"/>
            <w:vAlign w:val="center"/>
          </w:tcPr>
          <w:p w14:paraId="5EF51247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6" w:type="dxa"/>
            <w:vAlign w:val="center"/>
          </w:tcPr>
          <w:p w14:paraId="7ACB2873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19" w:type="dxa"/>
            <w:vAlign w:val="center"/>
          </w:tcPr>
          <w:p w14:paraId="5EDBC1E1" w14:textId="77777777" w:rsidR="00D434A6" w:rsidRPr="006956F5" w:rsidRDefault="00D434A6" w:rsidP="00D434A6">
            <w:pPr>
              <w:ind w:right="695"/>
              <w:rPr>
                <w:rFonts w:ascii="Times New Roman" w:hAnsi="Times New Roman" w:cs="Times New Roman"/>
              </w:rPr>
            </w:pPr>
          </w:p>
        </w:tc>
      </w:tr>
      <w:tr w:rsidR="00D434A6" w14:paraId="4EE88151" w14:textId="77777777" w:rsidTr="00D434A6">
        <w:trPr>
          <w:trHeight w:val="324"/>
        </w:trPr>
        <w:tc>
          <w:tcPr>
            <w:tcW w:w="1613" w:type="dxa"/>
            <w:vAlign w:val="center"/>
          </w:tcPr>
          <w:p w14:paraId="1FA606E2" w14:textId="77777777" w:rsidR="00D434A6" w:rsidRPr="006956F5" w:rsidRDefault="00D434A6" w:rsidP="00D434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glish</w:t>
            </w:r>
          </w:p>
        </w:tc>
        <w:tc>
          <w:tcPr>
            <w:tcW w:w="807" w:type="dxa"/>
            <w:vAlign w:val="center"/>
          </w:tcPr>
          <w:p w14:paraId="3F62CBB7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6" w:type="dxa"/>
            <w:vAlign w:val="center"/>
          </w:tcPr>
          <w:p w14:paraId="4C2E0D7C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vAlign w:val="center"/>
          </w:tcPr>
          <w:p w14:paraId="1DC83E5E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2" w:type="dxa"/>
            <w:vAlign w:val="center"/>
          </w:tcPr>
          <w:p w14:paraId="260D5A57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vAlign w:val="center"/>
          </w:tcPr>
          <w:p w14:paraId="694F8C4D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4" w:type="dxa"/>
            <w:vAlign w:val="center"/>
          </w:tcPr>
          <w:p w14:paraId="2BC657DD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6" w:type="dxa"/>
            <w:vAlign w:val="center"/>
          </w:tcPr>
          <w:p w14:paraId="732596B8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2" w:type="dxa"/>
            <w:vAlign w:val="center"/>
          </w:tcPr>
          <w:p w14:paraId="0413FE18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6" w:type="dxa"/>
            <w:vAlign w:val="center"/>
          </w:tcPr>
          <w:p w14:paraId="0E078BE7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19" w:type="dxa"/>
            <w:vAlign w:val="center"/>
          </w:tcPr>
          <w:p w14:paraId="528EE4B3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</w:tr>
      <w:tr w:rsidR="00D434A6" w14:paraId="1626317A" w14:textId="77777777" w:rsidTr="00D434A6">
        <w:trPr>
          <w:trHeight w:val="324"/>
        </w:trPr>
        <w:tc>
          <w:tcPr>
            <w:tcW w:w="1613" w:type="dxa"/>
            <w:vAlign w:val="center"/>
          </w:tcPr>
          <w:p w14:paraId="48B5D58B" w14:textId="77777777" w:rsidR="00D434A6" w:rsidRPr="006956F5" w:rsidRDefault="00D434A6" w:rsidP="00D434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mil</w:t>
            </w:r>
          </w:p>
        </w:tc>
        <w:tc>
          <w:tcPr>
            <w:tcW w:w="807" w:type="dxa"/>
            <w:vAlign w:val="center"/>
          </w:tcPr>
          <w:p w14:paraId="02CE1C87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6" w:type="dxa"/>
            <w:vAlign w:val="center"/>
          </w:tcPr>
          <w:p w14:paraId="38291127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vAlign w:val="center"/>
          </w:tcPr>
          <w:p w14:paraId="1A83E229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2" w:type="dxa"/>
            <w:vAlign w:val="center"/>
          </w:tcPr>
          <w:p w14:paraId="5087F2F8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vAlign w:val="center"/>
          </w:tcPr>
          <w:p w14:paraId="0A80F727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4" w:type="dxa"/>
            <w:vAlign w:val="center"/>
          </w:tcPr>
          <w:p w14:paraId="10964B98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6" w:type="dxa"/>
            <w:vAlign w:val="center"/>
          </w:tcPr>
          <w:p w14:paraId="70DEB113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2" w:type="dxa"/>
            <w:vAlign w:val="center"/>
          </w:tcPr>
          <w:p w14:paraId="2A3C2236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6" w:type="dxa"/>
            <w:vAlign w:val="center"/>
          </w:tcPr>
          <w:p w14:paraId="5FF93247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19" w:type="dxa"/>
            <w:vAlign w:val="center"/>
          </w:tcPr>
          <w:p w14:paraId="760AC4A0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</w:tr>
      <w:tr w:rsidR="00D434A6" w14:paraId="0587E4C5" w14:textId="77777777" w:rsidTr="00D434A6">
        <w:trPr>
          <w:trHeight w:val="324"/>
        </w:trPr>
        <w:tc>
          <w:tcPr>
            <w:tcW w:w="1613" w:type="dxa"/>
            <w:vAlign w:val="center"/>
          </w:tcPr>
          <w:p w14:paraId="5244D8D4" w14:textId="77777777" w:rsidR="00D434A6" w:rsidRPr="006956F5" w:rsidRDefault="00D434A6" w:rsidP="00D434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</w:t>
            </w:r>
          </w:p>
        </w:tc>
        <w:tc>
          <w:tcPr>
            <w:tcW w:w="807" w:type="dxa"/>
            <w:vAlign w:val="center"/>
          </w:tcPr>
          <w:p w14:paraId="363F301B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6" w:type="dxa"/>
            <w:vAlign w:val="center"/>
          </w:tcPr>
          <w:p w14:paraId="312555A6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vAlign w:val="center"/>
          </w:tcPr>
          <w:p w14:paraId="005392FB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2" w:type="dxa"/>
            <w:vAlign w:val="center"/>
          </w:tcPr>
          <w:p w14:paraId="213A5A36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vAlign w:val="center"/>
          </w:tcPr>
          <w:p w14:paraId="56A397D8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4" w:type="dxa"/>
            <w:vAlign w:val="center"/>
          </w:tcPr>
          <w:p w14:paraId="5D05139B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6" w:type="dxa"/>
            <w:vAlign w:val="center"/>
          </w:tcPr>
          <w:p w14:paraId="26CE0EDB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2" w:type="dxa"/>
            <w:vAlign w:val="center"/>
          </w:tcPr>
          <w:p w14:paraId="4A1CB077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6" w:type="dxa"/>
            <w:vAlign w:val="center"/>
          </w:tcPr>
          <w:p w14:paraId="49AA94F4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19" w:type="dxa"/>
            <w:vAlign w:val="center"/>
          </w:tcPr>
          <w:p w14:paraId="302138AC" w14:textId="77777777" w:rsidR="00D434A6" w:rsidRPr="006956F5" w:rsidRDefault="00D434A6" w:rsidP="00D434A6">
            <w:pPr>
              <w:rPr>
                <w:rFonts w:ascii="Times New Roman" w:hAnsi="Times New Roman" w:cs="Times New Roman"/>
              </w:rPr>
            </w:pPr>
          </w:p>
        </w:tc>
      </w:tr>
      <w:tr w:rsidR="00D434A6" w14:paraId="5AD4D009" w14:textId="77777777" w:rsidTr="00D434A6">
        <w:trPr>
          <w:trHeight w:val="1759"/>
        </w:trPr>
        <w:tc>
          <w:tcPr>
            <w:tcW w:w="10435" w:type="dxa"/>
            <w:gridSpan w:val="11"/>
            <w:tcBorders>
              <w:left w:val="nil"/>
              <w:bottom w:val="nil"/>
              <w:right w:val="nil"/>
            </w:tcBorders>
            <w:vAlign w:val="center"/>
          </w:tcPr>
          <w:p w14:paraId="49601B94" w14:textId="77777777" w:rsidR="00D434A6" w:rsidRDefault="00D434A6" w:rsidP="00D434A6">
            <w:pPr>
              <w:spacing w:after="175" w:line="258" w:lineRule="auto"/>
              <w:ind w:left="720"/>
            </w:pPr>
          </w:p>
          <w:p w14:paraId="070ED795" w14:textId="77777777" w:rsidR="00D434A6" w:rsidRPr="00702F25" w:rsidRDefault="00D434A6" w:rsidP="00D434A6">
            <w:pPr>
              <w:pStyle w:val="ListParagraph"/>
              <w:numPr>
                <w:ilvl w:val="0"/>
                <w:numId w:val="4"/>
              </w:numPr>
              <w:spacing w:after="175" w:line="258" w:lineRule="auto"/>
              <w:ind w:left="343"/>
              <w:rPr>
                <w:rFonts w:ascii="Times New Roman" w:hAnsi="Times New Roman" w:cs="Times New Roman"/>
              </w:rPr>
            </w:pPr>
            <w:r w:rsidRPr="00702F25">
              <w:rPr>
                <w:rFonts w:ascii="Times New Roman" w:hAnsi="Times New Roman" w:cs="Times New Roman"/>
                <w:b/>
                <w:bCs/>
              </w:rPr>
              <w:t xml:space="preserve">Are you under any obligatory National Service? </w:t>
            </w:r>
            <w:r w:rsidRPr="00702F25">
              <w:rPr>
                <w:rFonts w:ascii="Times New Roman" w:hAnsi="Times New Roman" w:cs="Times New Roman"/>
              </w:rPr>
              <w:t xml:space="preserve">Yes / No </w:t>
            </w:r>
          </w:p>
          <w:p w14:paraId="5F71284C" w14:textId="77777777" w:rsidR="00D434A6" w:rsidRPr="00702F25" w:rsidRDefault="00D434A6" w:rsidP="00D434A6">
            <w:pPr>
              <w:tabs>
                <w:tab w:val="center" w:pos="1697"/>
              </w:tabs>
              <w:ind w:left="-15"/>
              <w:rPr>
                <w:rFonts w:ascii="Times New Roman" w:hAnsi="Times New Roman" w:cs="Times New Roman"/>
              </w:rPr>
            </w:pPr>
            <w:r w:rsidRPr="00702F25">
              <w:rPr>
                <w:rFonts w:ascii="Times New Roman" w:hAnsi="Times New Roman" w:cs="Times New Roman"/>
              </w:rPr>
              <w:t xml:space="preserve"> </w:t>
            </w:r>
            <w:r w:rsidRPr="00702F25">
              <w:rPr>
                <w:rFonts w:ascii="Times New Roman" w:hAnsi="Times New Roman" w:cs="Times New Roman"/>
              </w:rPr>
              <w:tab/>
              <w:t xml:space="preserve">If yes, provide details. </w:t>
            </w:r>
          </w:p>
          <w:p w14:paraId="1323DC28" w14:textId="77777777" w:rsidR="00D434A6" w:rsidRDefault="00D434A6" w:rsidP="00D434A6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61C19743" w14:textId="77777777" w:rsidR="00D434A6" w:rsidRPr="0033588D" w:rsidRDefault="00D434A6" w:rsidP="00D434A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</w:t>
            </w:r>
          </w:p>
        </w:tc>
      </w:tr>
    </w:tbl>
    <w:p w14:paraId="45F0736A" w14:textId="1A8AEC99" w:rsidR="0035134E" w:rsidRPr="0035134E" w:rsidRDefault="0035134E" w:rsidP="0035134E">
      <w:pPr>
        <w:tabs>
          <w:tab w:val="left" w:pos="1413"/>
        </w:tabs>
      </w:pPr>
    </w:p>
    <w:tbl>
      <w:tblPr>
        <w:tblStyle w:val="TableGrid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"/>
        <w:gridCol w:w="963"/>
        <w:gridCol w:w="6958"/>
        <w:gridCol w:w="262"/>
        <w:gridCol w:w="104"/>
        <w:gridCol w:w="1587"/>
      </w:tblGrid>
      <w:tr w:rsidR="0035134E" w14:paraId="4420FBDB" w14:textId="77777777" w:rsidTr="00D434A6">
        <w:trPr>
          <w:trHeight w:val="510"/>
        </w:trPr>
        <w:tc>
          <w:tcPr>
            <w:tcW w:w="10440" w:type="dxa"/>
            <w:gridSpan w:val="6"/>
            <w:vAlign w:val="center"/>
          </w:tcPr>
          <w:p w14:paraId="1B77205B" w14:textId="05ACC0A5" w:rsidR="0035134E" w:rsidRPr="0035134E" w:rsidRDefault="0035134E" w:rsidP="00EF16F0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8F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2</w:t>
            </w:r>
            <w:r w:rsidR="009D164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4</w:t>
            </w:r>
            <w:r w:rsidRPr="007E38F0">
              <w:rPr>
                <w:rFonts w:ascii="Times New Roman" w:hAnsi="Times New Roman" w:cs="Iskoola Pota"/>
                <w:b/>
                <w:bCs/>
                <w:sz w:val="21"/>
                <w:szCs w:val="21"/>
                <w:cs/>
                <w:lang w:bidi="si-LK"/>
              </w:rPr>
              <w:t>.</w:t>
            </w:r>
            <w:r>
              <w:rPr>
                <w:rFonts w:ascii="Times New Roman" w:hAnsi="Times New Roman" w:cs="Iskoola Pota"/>
                <w:b/>
                <w:bCs/>
                <w:sz w:val="21"/>
                <w:szCs w:val="21"/>
              </w:rPr>
              <w:t xml:space="preserve"> </w:t>
            </w:r>
            <w:r w:rsidRPr="00DA461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Non</w:t>
            </w:r>
            <w:r w:rsidRPr="00DA461B"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>-</w:t>
            </w:r>
            <w:r w:rsidRPr="00DA461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related referees</w:t>
            </w:r>
            <w:r>
              <w:rPr>
                <w:rFonts w:ascii="Times New Roman" w:hAnsi="Times New Roman" w:cs="Iskoola Pota"/>
                <w:b/>
                <w:bCs/>
                <w:sz w:val="23"/>
                <w:szCs w:val="23"/>
                <w:cs/>
                <w:lang w:bidi="si-LK"/>
              </w:rPr>
              <w:t xml:space="preserve"> :</w:t>
            </w:r>
          </w:p>
        </w:tc>
      </w:tr>
      <w:tr w:rsidR="0035134E" w14:paraId="5C77A1AD" w14:textId="77777777" w:rsidTr="00D434A6">
        <w:trPr>
          <w:trHeight w:val="340"/>
        </w:trPr>
        <w:tc>
          <w:tcPr>
            <w:tcW w:w="10440" w:type="dxa"/>
            <w:gridSpan w:val="6"/>
            <w:vAlign w:val="center"/>
          </w:tcPr>
          <w:p w14:paraId="406ACE42" w14:textId="6033860B" w:rsidR="0035134E" w:rsidRPr="007072D6" w:rsidRDefault="00D434A6" w:rsidP="00D434A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NB (i) </w:t>
            </w:r>
            <w:r w:rsidR="0035134E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 </w:t>
            </w:r>
            <w:r>
              <w:rPr>
                <w:rFonts w:ascii="Times New Roman" w:hAnsi="Times New Roman" w:cs="Iskoola Pota"/>
                <w:sz w:val="21"/>
                <w:szCs w:val="21"/>
                <w:cs/>
              </w:rPr>
              <w:t>f</w:t>
            </w:r>
            <w:r w:rsidR="0035134E" w:rsidRPr="007072D6">
              <w:rPr>
                <w:rFonts w:ascii="Times New Roman" w:hAnsi="Times New Roman" w:cs="Times New Roman"/>
                <w:sz w:val="21"/>
                <w:szCs w:val="21"/>
              </w:rPr>
              <w:t xml:space="preserve">or those applying for a SL I </w:t>
            </w:r>
            <w:r w:rsidR="0035134E" w:rsidRPr="007072D6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/ </w:t>
            </w:r>
            <w:r w:rsidR="0035134E" w:rsidRPr="007072D6">
              <w:rPr>
                <w:rFonts w:ascii="Times New Roman" w:hAnsi="Times New Roman" w:cs="Times New Roman"/>
                <w:sz w:val="21"/>
                <w:szCs w:val="21"/>
              </w:rPr>
              <w:t xml:space="preserve">SL II </w:t>
            </w:r>
            <w:r w:rsidR="0035134E" w:rsidRPr="007072D6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/ </w:t>
            </w:r>
            <w:r w:rsidR="0035134E" w:rsidRPr="007072D6">
              <w:rPr>
                <w:rFonts w:ascii="Times New Roman" w:hAnsi="Times New Roman" w:cs="Times New Roman"/>
                <w:sz w:val="21"/>
                <w:szCs w:val="21"/>
              </w:rPr>
              <w:t xml:space="preserve">L </w:t>
            </w:r>
            <w:r w:rsidR="0035134E" w:rsidRPr="007072D6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 w:rsidR="0035134E" w:rsidRPr="007072D6">
              <w:rPr>
                <w:rFonts w:ascii="Times New Roman" w:hAnsi="Times New Roman" w:cs="Times New Roman"/>
                <w:sz w:val="21"/>
                <w:szCs w:val="21"/>
              </w:rPr>
              <w:t>U</w:t>
            </w:r>
            <w:r w:rsidR="0035134E" w:rsidRPr="007072D6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) </w:t>
            </w:r>
            <w:r w:rsidR="0035134E" w:rsidRPr="007072D6">
              <w:rPr>
                <w:rFonts w:ascii="Times New Roman" w:hAnsi="Times New Roman" w:cs="Times New Roman"/>
                <w:sz w:val="21"/>
                <w:szCs w:val="21"/>
              </w:rPr>
              <w:t>post, at least one referee should be a postgraduate supervisor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/ trainer</w:t>
            </w:r>
          </w:p>
        </w:tc>
      </w:tr>
      <w:tr w:rsidR="0035134E" w14:paraId="46AA6EBE" w14:textId="77777777" w:rsidTr="00D434A6">
        <w:trPr>
          <w:trHeight w:val="340"/>
        </w:trPr>
        <w:tc>
          <w:tcPr>
            <w:tcW w:w="10440" w:type="dxa"/>
            <w:gridSpan w:val="6"/>
            <w:vAlign w:val="center"/>
          </w:tcPr>
          <w:p w14:paraId="748252AB" w14:textId="28F138CB" w:rsidR="0035134E" w:rsidRPr="007072D6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     </w:t>
            </w:r>
            <w:r w:rsidR="00D434A6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 (ii) </w:t>
            </w:r>
            <w:r w:rsidR="00D434A6">
              <w:rPr>
                <w:rFonts w:ascii="Times New Roman" w:hAnsi="Times New Roman" w:cs="Iskoola Pota"/>
                <w:sz w:val="21"/>
                <w:szCs w:val="21"/>
                <w:cs/>
              </w:rPr>
              <w:t>r</w:t>
            </w:r>
            <w:proofErr w:type="spellStart"/>
            <w:r w:rsidRPr="007072D6">
              <w:rPr>
                <w:rFonts w:ascii="Times New Roman" w:hAnsi="Times New Roman" w:cs="Times New Roman"/>
                <w:sz w:val="21"/>
                <w:szCs w:val="21"/>
              </w:rPr>
              <w:t>eferees</w:t>
            </w:r>
            <w:proofErr w:type="spellEnd"/>
            <w:r w:rsidRPr="007072D6">
              <w:rPr>
                <w:rFonts w:ascii="Times New Roman" w:hAnsi="Times New Roman" w:cs="Times New Roman"/>
                <w:sz w:val="21"/>
                <w:szCs w:val="21"/>
              </w:rPr>
              <w:t xml:space="preserve"> are expected to submit a confidential report within 2 weeks of receiving a request from the University</w:t>
            </w:r>
          </w:p>
        </w:tc>
      </w:tr>
      <w:tr w:rsidR="0035134E" w14:paraId="001E76F8" w14:textId="77777777" w:rsidTr="00D434A6">
        <w:trPr>
          <w:trHeight w:val="170"/>
        </w:trPr>
        <w:tc>
          <w:tcPr>
            <w:tcW w:w="566" w:type="dxa"/>
            <w:vAlign w:val="center"/>
          </w:tcPr>
          <w:p w14:paraId="13675C59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74" w:type="dxa"/>
            <w:gridSpan w:val="5"/>
            <w:vAlign w:val="center"/>
          </w:tcPr>
          <w:p w14:paraId="7F4E7654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356E95B8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5603F310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01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</w:p>
        </w:tc>
        <w:tc>
          <w:tcPr>
            <w:tcW w:w="963" w:type="dxa"/>
            <w:vAlign w:val="bottom"/>
          </w:tcPr>
          <w:p w14:paraId="70909EED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Name 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:</w:t>
            </w:r>
          </w:p>
        </w:tc>
        <w:tc>
          <w:tcPr>
            <w:tcW w:w="8911" w:type="dxa"/>
            <w:gridSpan w:val="4"/>
            <w:vAlign w:val="center"/>
          </w:tcPr>
          <w:p w14:paraId="772DDC6F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76F1CF47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6E72965F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bottom"/>
          </w:tcPr>
          <w:p w14:paraId="3CFFB53F" w14:textId="569FED3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ddress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:</w:t>
            </w:r>
          </w:p>
        </w:tc>
        <w:tc>
          <w:tcPr>
            <w:tcW w:w="8911" w:type="dxa"/>
            <w:gridSpan w:val="4"/>
            <w:vAlign w:val="center"/>
          </w:tcPr>
          <w:p w14:paraId="38D8F9BE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6AB7AEDC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35A9CE28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74" w:type="dxa"/>
            <w:gridSpan w:val="5"/>
            <w:vAlign w:val="center"/>
          </w:tcPr>
          <w:p w14:paraId="4E5695A5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4D4B437D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23BC188C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74" w:type="dxa"/>
            <w:gridSpan w:val="5"/>
            <w:vAlign w:val="center"/>
          </w:tcPr>
          <w:p w14:paraId="0206788C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2E995BE0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5B68E7D4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74" w:type="dxa"/>
            <w:gridSpan w:val="5"/>
            <w:vAlign w:val="center"/>
          </w:tcPr>
          <w:p w14:paraId="6292A38E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21CE870F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4C665952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74" w:type="dxa"/>
            <w:gridSpan w:val="5"/>
            <w:vAlign w:val="center"/>
          </w:tcPr>
          <w:p w14:paraId="0D7D7A6E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Contact Information 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:</w:t>
            </w:r>
          </w:p>
        </w:tc>
      </w:tr>
      <w:tr w:rsidR="0035134E" w14:paraId="70ADA3AC" w14:textId="77777777" w:rsidTr="00D434A6">
        <w:trPr>
          <w:trHeight w:val="340"/>
        </w:trPr>
        <w:tc>
          <w:tcPr>
            <w:tcW w:w="566" w:type="dxa"/>
            <w:vAlign w:val="center"/>
          </w:tcPr>
          <w:p w14:paraId="0B200DAA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center"/>
          </w:tcPr>
          <w:p w14:paraId="67B8E39C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220" w:type="dxa"/>
            <w:gridSpan w:val="2"/>
            <w:vAlign w:val="bottom"/>
          </w:tcPr>
          <w:p w14:paraId="3B00C1FF" w14:textId="77777777" w:rsidR="0035134E" w:rsidRPr="00262E9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62E9D">
              <w:rPr>
                <w:rFonts w:ascii="Times New Roman" w:hAnsi="Times New Roman" w:cs="Times New Roman"/>
                <w:sz w:val="21"/>
                <w:szCs w:val="21"/>
              </w:rPr>
              <w:t>Telephone</w:t>
            </w:r>
            <w:r w:rsidRPr="00262E9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 :</w:t>
            </w:r>
          </w:p>
        </w:tc>
        <w:tc>
          <w:tcPr>
            <w:tcW w:w="1691" w:type="dxa"/>
            <w:gridSpan w:val="2"/>
            <w:vAlign w:val="center"/>
          </w:tcPr>
          <w:p w14:paraId="271F23D0" w14:textId="77777777" w:rsidR="0035134E" w:rsidRPr="00262E9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25C484FA" w14:textId="77777777" w:rsidTr="00D434A6">
        <w:trPr>
          <w:trHeight w:val="340"/>
        </w:trPr>
        <w:tc>
          <w:tcPr>
            <w:tcW w:w="566" w:type="dxa"/>
            <w:vAlign w:val="center"/>
          </w:tcPr>
          <w:p w14:paraId="506CF7C4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center"/>
          </w:tcPr>
          <w:p w14:paraId="7F6A04D3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220" w:type="dxa"/>
            <w:gridSpan w:val="2"/>
            <w:vAlign w:val="bottom"/>
          </w:tcPr>
          <w:p w14:paraId="2147FEB3" w14:textId="77777777" w:rsidR="0035134E" w:rsidRPr="00262E9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62E9D">
              <w:rPr>
                <w:rFonts w:ascii="Times New Roman" w:hAnsi="Times New Roman" w:cs="Times New Roman"/>
                <w:sz w:val="21"/>
                <w:szCs w:val="21"/>
              </w:rPr>
              <w:t>Fax</w:t>
            </w:r>
            <w:r w:rsidRPr="00262E9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 :</w:t>
            </w:r>
          </w:p>
        </w:tc>
        <w:tc>
          <w:tcPr>
            <w:tcW w:w="1691" w:type="dxa"/>
            <w:gridSpan w:val="2"/>
            <w:vAlign w:val="center"/>
          </w:tcPr>
          <w:p w14:paraId="6202F02B" w14:textId="77777777" w:rsidR="0035134E" w:rsidRPr="00262E9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69DC1A5D" w14:textId="77777777" w:rsidTr="00D434A6">
        <w:trPr>
          <w:trHeight w:val="340"/>
        </w:trPr>
        <w:tc>
          <w:tcPr>
            <w:tcW w:w="566" w:type="dxa"/>
            <w:vAlign w:val="center"/>
          </w:tcPr>
          <w:p w14:paraId="7F2E3F1C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center"/>
          </w:tcPr>
          <w:p w14:paraId="2C3822A3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220" w:type="dxa"/>
            <w:gridSpan w:val="2"/>
            <w:vAlign w:val="bottom"/>
          </w:tcPr>
          <w:p w14:paraId="00959EA9" w14:textId="77777777" w:rsidR="0035134E" w:rsidRPr="00262E9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62E9D">
              <w:rPr>
                <w:rFonts w:ascii="Times New Roman" w:hAnsi="Times New Roman" w:cs="Times New Roman"/>
                <w:sz w:val="21"/>
                <w:szCs w:val="21"/>
              </w:rPr>
              <w:t>E</w:t>
            </w:r>
            <w:r w:rsidRPr="00262E9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-</w:t>
            </w:r>
            <w:r w:rsidRPr="00262E9D">
              <w:rPr>
                <w:rFonts w:ascii="Times New Roman" w:hAnsi="Times New Roman" w:cs="Times New Roman"/>
                <w:sz w:val="21"/>
                <w:szCs w:val="21"/>
              </w:rPr>
              <w:t>mail</w:t>
            </w:r>
            <w:r w:rsidRPr="00262E9D"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 :</w:t>
            </w:r>
          </w:p>
        </w:tc>
        <w:tc>
          <w:tcPr>
            <w:tcW w:w="1691" w:type="dxa"/>
            <w:gridSpan w:val="2"/>
            <w:vAlign w:val="center"/>
          </w:tcPr>
          <w:p w14:paraId="06F46BE6" w14:textId="77777777" w:rsidR="0035134E" w:rsidRPr="00262E9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4217FFED" w14:textId="77777777" w:rsidTr="00D434A6">
        <w:trPr>
          <w:trHeight w:val="283"/>
        </w:trPr>
        <w:tc>
          <w:tcPr>
            <w:tcW w:w="566" w:type="dxa"/>
            <w:vAlign w:val="center"/>
          </w:tcPr>
          <w:p w14:paraId="3BEC55E3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center"/>
          </w:tcPr>
          <w:p w14:paraId="74A7BD6E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911" w:type="dxa"/>
            <w:gridSpan w:val="4"/>
            <w:vAlign w:val="center"/>
          </w:tcPr>
          <w:p w14:paraId="621B083D" w14:textId="77777777" w:rsidR="0035134E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68C42A5E" w14:textId="77777777" w:rsidTr="00D434A6">
        <w:trPr>
          <w:trHeight w:val="283"/>
        </w:trPr>
        <w:tc>
          <w:tcPr>
            <w:tcW w:w="566" w:type="dxa"/>
            <w:vAlign w:val="center"/>
          </w:tcPr>
          <w:p w14:paraId="2DC1F2ED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center"/>
          </w:tcPr>
          <w:p w14:paraId="0491410C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911" w:type="dxa"/>
            <w:gridSpan w:val="4"/>
            <w:vAlign w:val="center"/>
          </w:tcPr>
          <w:p w14:paraId="53791FC2" w14:textId="77777777" w:rsidR="0035134E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14:paraId="0CB1007A" w14:textId="77777777" w:rsidTr="00D434A6">
        <w:trPr>
          <w:trHeight w:val="283"/>
        </w:trPr>
        <w:tc>
          <w:tcPr>
            <w:tcW w:w="566" w:type="dxa"/>
            <w:vAlign w:val="center"/>
          </w:tcPr>
          <w:p w14:paraId="489A50A2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center"/>
          </w:tcPr>
          <w:p w14:paraId="631433B0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911" w:type="dxa"/>
            <w:gridSpan w:val="4"/>
            <w:vAlign w:val="center"/>
          </w:tcPr>
          <w:p w14:paraId="190FC2CD" w14:textId="77777777" w:rsidR="0035134E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:rsidRPr="0033588D" w14:paraId="53917F94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7D6BFF2A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(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02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)</w:t>
            </w:r>
          </w:p>
        </w:tc>
        <w:tc>
          <w:tcPr>
            <w:tcW w:w="7921" w:type="dxa"/>
            <w:gridSpan w:val="2"/>
            <w:vAlign w:val="bottom"/>
          </w:tcPr>
          <w:p w14:paraId="3328ECF6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Name 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:</w:t>
            </w:r>
          </w:p>
        </w:tc>
        <w:tc>
          <w:tcPr>
            <w:tcW w:w="1953" w:type="dxa"/>
            <w:gridSpan w:val="3"/>
            <w:vAlign w:val="center"/>
          </w:tcPr>
          <w:p w14:paraId="44177933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:rsidRPr="0033588D" w14:paraId="02A771AA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0FD839BE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921" w:type="dxa"/>
            <w:gridSpan w:val="2"/>
            <w:vAlign w:val="bottom"/>
          </w:tcPr>
          <w:p w14:paraId="752BF3DB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ddress 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:</w:t>
            </w:r>
          </w:p>
        </w:tc>
        <w:tc>
          <w:tcPr>
            <w:tcW w:w="1953" w:type="dxa"/>
            <w:gridSpan w:val="3"/>
            <w:vAlign w:val="center"/>
          </w:tcPr>
          <w:p w14:paraId="3236FD7D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:rsidRPr="0033588D" w14:paraId="22C027CA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6CC044A5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74" w:type="dxa"/>
            <w:gridSpan w:val="5"/>
            <w:vAlign w:val="center"/>
          </w:tcPr>
          <w:p w14:paraId="27166F7F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:rsidRPr="0033588D" w14:paraId="4AE870CC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40C34341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74" w:type="dxa"/>
            <w:gridSpan w:val="5"/>
            <w:vAlign w:val="center"/>
          </w:tcPr>
          <w:p w14:paraId="1DF7EA69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:rsidRPr="0033588D" w14:paraId="5B413979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523C13DB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74" w:type="dxa"/>
            <w:gridSpan w:val="5"/>
            <w:vAlign w:val="center"/>
          </w:tcPr>
          <w:p w14:paraId="65D298EA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5134E" w:rsidRPr="0033588D" w14:paraId="4A8E0F26" w14:textId="77777777" w:rsidTr="00D434A6">
        <w:trPr>
          <w:trHeight w:val="397"/>
        </w:trPr>
        <w:tc>
          <w:tcPr>
            <w:tcW w:w="566" w:type="dxa"/>
            <w:vAlign w:val="center"/>
          </w:tcPr>
          <w:p w14:paraId="7046C972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74" w:type="dxa"/>
            <w:gridSpan w:val="5"/>
            <w:vAlign w:val="center"/>
          </w:tcPr>
          <w:p w14:paraId="66AB093B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Contact Information 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:</w:t>
            </w:r>
          </w:p>
        </w:tc>
      </w:tr>
      <w:tr w:rsidR="00702F25" w:rsidRPr="0033588D" w14:paraId="31D720C0" w14:textId="77777777" w:rsidTr="00D434A6">
        <w:trPr>
          <w:trHeight w:val="340"/>
        </w:trPr>
        <w:tc>
          <w:tcPr>
            <w:tcW w:w="566" w:type="dxa"/>
            <w:vAlign w:val="center"/>
          </w:tcPr>
          <w:p w14:paraId="46E8022A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center"/>
          </w:tcPr>
          <w:p w14:paraId="4DA7EB89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324" w:type="dxa"/>
            <w:gridSpan w:val="3"/>
            <w:vAlign w:val="bottom"/>
          </w:tcPr>
          <w:p w14:paraId="3E03BE49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elephone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 :</w:t>
            </w:r>
          </w:p>
        </w:tc>
        <w:tc>
          <w:tcPr>
            <w:tcW w:w="1587" w:type="dxa"/>
            <w:vAlign w:val="center"/>
          </w:tcPr>
          <w:p w14:paraId="30A7D65B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02F25" w:rsidRPr="0033588D" w14:paraId="4BCC0D75" w14:textId="77777777" w:rsidTr="00D434A6">
        <w:trPr>
          <w:trHeight w:val="340"/>
        </w:trPr>
        <w:tc>
          <w:tcPr>
            <w:tcW w:w="566" w:type="dxa"/>
            <w:vAlign w:val="center"/>
          </w:tcPr>
          <w:p w14:paraId="2510285D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center"/>
          </w:tcPr>
          <w:p w14:paraId="77E93D9E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324" w:type="dxa"/>
            <w:gridSpan w:val="3"/>
            <w:vAlign w:val="bottom"/>
          </w:tcPr>
          <w:p w14:paraId="49EDBB54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Fax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 :</w:t>
            </w:r>
          </w:p>
        </w:tc>
        <w:tc>
          <w:tcPr>
            <w:tcW w:w="1587" w:type="dxa"/>
            <w:vAlign w:val="center"/>
          </w:tcPr>
          <w:p w14:paraId="403852C4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02F25" w:rsidRPr="0033588D" w14:paraId="07772E30" w14:textId="77777777" w:rsidTr="00D434A6">
        <w:trPr>
          <w:trHeight w:val="340"/>
        </w:trPr>
        <w:tc>
          <w:tcPr>
            <w:tcW w:w="566" w:type="dxa"/>
            <w:vAlign w:val="center"/>
          </w:tcPr>
          <w:p w14:paraId="6E2D1CB0" w14:textId="77777777" w:rsidR="0035134E" w:rsidRDefault="0035134E" w:rsidP="00EF16F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3" w:type="dxa"/>
            <w:vAlign w:val="center"/>
          </w:tcPr>
          <w:p w14:paraId="53B28E50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324" w:type="dxa"/>
            <w:gridSpan w:val="3"/>
            <w:vAlign w:val="bottom"/>
          </w:tcPr>
          <w:p w14:paraId="040A6F01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>-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mail</w:t>
            </w:r>
            <w:r>
              <w:rPr>
                <w:rFonts w:ascii="Times New Roman" w:hAnsi="Times New Roman" w:cs="Iskoola Pota"/>
                <w:sz w:val="21"/>
                <w:szCs w:val="21"/>
                <w:cs/>
                <w:lang w:bidi="si-LK"/>
              </w:rPr>
              <w:t xml:space="preserve"> :</w:t>
            </w:r>
          </w:p>
        </w:tc>
        <w:tc>
          <w:tcPr>
            <w:tcW w:w="1587" w:type="dxa"/>
            <w:vAlign w:val="center"/>
          </w:tcPr>
          <w:p w14:paraId="1F5127F9" w14:textId="77777777" w:rsidR="0035134E" w:rsidRPr="0033588D" w:rsidRDefault="0035134E" w:rsidP="00EF16F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422ACC7D" w14:textId="209C81EB" w:rsidR="0035134E" w:rsidRDefault="0035134E" w:rsidP="0035134E">
      <w:pPr>
        <w:tabs>
          <w:tab w:val="left" w:pos="1413"/>
        </w:tabs>
      </w:pPr>
    </w:p>
    <w:p w14:paraId="40FC236E" w14:textId="77777777" w:rsidR="00262E9D" w:rsidRPr="00262E9D" w:rsidRDefault="00262E9D" w:rsidP="00262E9D"/>
    <w:tbl>
      <w:tblPr>
        <w:tblStyle w:val="TableGrid"/>
        <w:tblpPr w:leftFromText="180" w:rightFromText="180" w:horzAnchor="margin" w:tblpY="45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0"/>
        <w:gridCol w:w="1167"/>
        <w:gridCol w:w="425"/>
        <w:gridCol w:w="430"/>
        <w:gridCol w:w="426"/>
        <w:gridCol w:w="6247"/>
      </w:tblGrid>
      <w:tr w:rsidR="009672E0" w14:paraId="06B1AA6D" w14:textId="77777777" w:rsidTr="004F3A78">
        <w:trPr>
          <w:trHeight w:val="510"/>
        </w:trPr>
        <w:tc>
          <w:tcPr>
            <w:tcW w:w="10075" w:type="dxa"/>
            <w:gridSpan w:val="6"/>
            <w:tcBorders>
              <w:top w:val="single" w:sz="4" w:space="0" w:color="auto"/>
            </w:tcBorders>
            <w:vAlign w:val="center"/>
          </w:tcPr>
          <w:p w14:paraId="2E1F6D52" w14:textId="77777777" w:rsidR="009672E0" w:rsidRPr="004F3A78" w:rsidRDefault="009672E0" w:rsidP="004F3A78">
            <w:pPr>
              <w:spacing w:after="120"/>
              <w:rPr>
                <w:rFonts w:ascii="Times New Roman" w:hAnsi="Times New Roman" w:cs="Times New Roman"/>
                <w:b/>
                <w:bCs/>
                <w:sz w:val="23"/>
                <w:szCs w:val="23"/>
                <w:u w:val="single"/>
              </w:rPr>
            </w:pPr>
            <w:r w:rsidRPr="004F3A78">
              <w:rPr>
                <w:rFonts w:ascii="Times New Roman" w:hAnsi="Times New Roman" w:cs="Times New Roman"/>
                <w:b/>
                <w:bCs/>
                <w:sz w:val="23"/>
                <w:szCs w:val="23"/>
                <w:u w:val="single"/>
              </w:rPr>
              <w:t>Declaration</w:t>
            </w:r>
          </w:p>
        </w:tc>
      </w:tr>
      <w:tr w:rsidR="009672E0" w14:paraId="03ED00DB" w14:textId="77777777" w:rsidTr="004F3A78">
        <w:trPr>
          <w:trHeight w:val="1172"/>
        </w:trPr>
        <w:tc>
          <w:tcPr>
            <w:tcW w:w="10075" w:type="dxa"/>
            <w:gridSpan w:val="6"/>
            <w:vAlign w:val="center"/>
          </w:tcPr>
          <w:p w14:paraId="68E3BD96" w14:textId="77777777" w:rsidR="009672E0" w:rsidRPr="009672E0" w:rsidRDefault="009672E0" w:rsidP="004F3A78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9672E0">
              <w:rPr>
                <w:rFonts w:ascii="Times New Roman" w:hAnsi="Times New Roman" w:cs="Times New Roman"/>
              </w:rPr>
              <w:t>I hereby declare that the particulars furnished by me in the application are true and accurate</w:t>
            </w:r>
            <w:r w:rsidRPr="009672E0">
              <w:rPr>
                <w:rFonts w:ascii="Times New Roman" w:hAnsi="Times New Roman" w:cs="Iskoola Pota"/>
                <w:cs/>
                <w:lang w:bidi="si-LK"/>
              </w:rPr>
              <w:t xml:space="preserve">. </w:t>
            </w:r>
            <w:r w:rsidRPr="009672E0">
              <w:rPr>
                <w:rFonts w:ascii="Times New Roman" w:hAnsi="Times New Roman" w:cs="Times New Roman"/>
              </w:rPr>
              <w:t>I am aware that if any particulars contained herein are found to be false or inaccurate, I am liable to disqualification if the inaccuracy is discovered before the selection, and dismissal without any compensation if the inaccuracy is discovered after the appointment</w:t>
            </w:r>
            <w:r w:rsidRPr="009672E0">
              <w:rPr>
                <w:rFonts w:ascii="Times New Roman" w:hAnsi="Times New Roman" w:cs="Iskoola Pota"/>
                <w:cs/>
                <w:lang w:bidi="si-LK"/>
              </w:rPr>
              <w:t>.</w:t>
            </w:r>
          </w:p>
        </w:tc>
      </w:tr>
      <w:tr w:rsidR="009672E0" w14:paraId="3363DE70" w14:textId="77777777" w:rsidTr="00CB29C0">
        <w:trPr>
          <w:trHeight w:val="624"/>
        </w:trPr>
        <w:tc>
          <w:tcPr>
            <w:tcW w:w="2547" w:type="dxa"/>
            <w:gridSpan w:val="2"/>
            <w:vAlign w:val="bottom"/>
          </w:tcPr>
          <w:p w14:paraId="36469179" w14:textId="77777777" w:rsidR="009672E0" w:rsidRPr="009672E0" w:rsidRDefault="009672E0" w:rsidP="00977AE5">
            <w:pPr>
              <w:rPr>
                <w:rFonts w:ascii="Times New Roman" w:hAnsi="Times New Roman" w:cs="Times New Roman"/>
              </w:rPr>
            </w:pPr>
            <w:r w:rsidRPr="009672E0">
              <w:rPr>
                <w:rFonts w:ascii="Times New Roman" w:hAnsi="Times New Roman" w:cs="Times New Roman"/>
              </w:rPr>
              <w:t>Sign</w:t>
            </w:r>
            <w:r>
              <w:rPr>
                <w:rFonts w:ascii="Times New Roman" w:hAnsi="Times New Roman" w:cs="Times New Roman"/>
              </w:rPr>
              <w:t>ature of the Applicant</w:t>
            </w:r>
          </w:p>
        </w:tc>
        <w:tc>
          <w:tcPr>
            <w:tcW w:w="425" w:type="dxa"/>
            <w:vAlign w:val="bottom"/>
          </w:tcPr>
          <w:p w14:paraId="4C47A679" w14:textId="77777777" w:rsidR="009672E0" w:rsidRPr="009672E0" w:rsidRDefault="009672E0" w:rsidP="00CB29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672E0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:</w:t>
            </w:r>
          </w:p>
        </w:tc>
        <w:tc>
          <w:tcPr>
            <w:tcW w:w="7103" w:type="dxa"/>
            <w:gridSpan w:val="3"/>
            <w:tcBorders>
              <w:bottom w:val="dotted" w:sz="4" w:space="0" w:color="auto"/>
            </w:tcBorders>
            <w:vAlign w:val="center"/>
          </w:tcPr>
          <w:p w14:paraId="73CA4FCA" w14:textId="77777777" w:rsidR="009672E0" w:rsidRPr="009672E0" w:rsidRDefault="009672E0" w:rsidP="004F3A78">
            <w:pPr>
              <w:rPr>
                <w:rFonts w:ascii="Times New Roman" w:hAnsi="Times New Roman" w:cs="Times New Roman"/>
              </w:rPr>
            </w:pPr>
          </w:p>
        </w:tc>
      </w:tr>
      <w:tr w:rsidR="009672E0" w14:paraId="39099FC9" w14:textId="77777777" w:rsidTr="00CB29C0">
        <w:trPr>
          <w:trHeight w:val="624"/>
        </w:trPr>
        <w:tc>
          <w:tcPr>
            <w:tcW w:w="2547" w:type="dxa"/>
            <w:gridSpan w:val="2"/>
            <w:vAlign w:val="bottom"/>
          </w:tcPr>
          <w:p w14:paraId="19593174" w14:textId="77777777" w:rsidR="009672E0" w:rsidRPr="009672E0" w:rsidRDefault="009672E0" w:rsidP="00977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 </w:t>
            </w:r>
          </w:p>
        </w:tc>
        <w:tc>
          <w:tcPr>
            <w:tcW w:w="425" w:type="dxa"/>
            <w:vAlign w:val="bottom"/>
          </w:tcPr>
          <w:p w14:paraId="0DCADC8D" w14:textId="77777777" w:rsidR="009672E0" w:rsidRPr="009672E0" w:rsidRDefault="009672E0" w:rsidP="00CB29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672E0">
              <w:rPr>
                <w:rFonts w:ascii="Times New Roman" w:hAnsi="Times New Roman" w:cs="Iskoola Pota"/>
                <w:b/>
                <w:bCs/>
                <w:cs/>
                <w:lang w:bidi="si-LK"/>
              </w:rPr>
              <w:t>:</w:t>
            </w:r>
          </w:p>
        </w:tc>
        <w:tc>
          <w:tcPr>
            <w:tcW w:w="7103" w:type="dxa"/>
            <w:gridSpan w:val="3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A7BC38C" w14:textId="77777777" w:rsidR="009672E0" w:rsidRPr="009672E0" w:rsidRDefault="009672E0" w:rsidP="004F3A78">
            <w:pPr>
              <w:rPr>
                <w:rFonts w:ascii="Times New Roman" w:hAnsi="Times New Roman" w:cs="Times New Roman"/>
              </w:rPr>
            </w:pPr>
          </w:p>
        </w:tc>
      </w:tr>
      <w:tr w:rsidR="009672E0" w14:paraId="5E00BECD" w14:textId="77777777" w:rsidTr="004F3A78">
        <w:trPr>
          <w:trHeight w:val="340"/>
        </w:trPr>
        <w:tc>
          <w:tcPr>
            <w:tcW w:w="10075" w:type="dxa"/>
            <w:gridSpan w:val="6"/>
            <w:tcBorders>
              <w:bottom w:val="single" w:sz="4" w:space="0" w:color="auto"/>
            </w:tcBorders>
            <w:vAlign w:val="center"/>
          </w:tcPr>
          <w:p w14:paraId="4143B843" w14:textId="77777777" w:rsidR="009672E0" w:rsidRPr="009672E0" w:rsidRDefault="009672E0" w:rsidP="004F3A78">
            <w:pPr>
              <w:rPr>
                <w:rFonts w:ascii="Times New Roman" w:hAnsi="Times New Roman" w:cs="Times New Roman"/>
              </w:rPr>
            </w:pPr>
          </w:p>
        </w:tc>
      </w:tr>
      <w:tr w:rsidR="009672E0" w14:paraId="0F48BD2B" w14:textId="77777777" w:rsidTr="004F3A78">
        <w:trPr>
          <w:trHeight w:val="510"/>
        </w:trPr>
        <w:tc>
          <w:tcPr>
            <w:tcW w:w="10075" w:type="dxa"/>
            <w:gridSpan w:val="6"/>
            <w:tcBorders>
              <w:top w:val="single" w:sz="4" w:space="0" w:color="auto"/>
            </w:tcBorders>
            <w:vAlign w:val="bottom"/>
          </w:tcPr>
          <w:p w14:paraId="5DA49DDB" w14:textId="4E9FF234" w:rsidR="009672E0" w:rsidRPr="004F3A78" w:rsidRDefault="009672E0" w:rsidP="004F3A78">
            <w:pPr>
              <w:spacing w:after="120"/>
              <w:rPr>
                <w:rFonts w:ascii="Times New Roman" w:hAnsi="Times New Roman" w:cs="Times New Roman"/>
                <w:b/>
                <w:bCs/>
                <w:sz w:val="23"/>
                <w:szCs w:val="23"/>
                <w:u w:val="single"/>
              </w:rPr>
            </w:pPr>
          </w:p>
        </w:tc>
      </w:tr>
      <w:tr w:rsidR="004F3A78" w14:paraId="697B1977" w14:textId="77777777" w:rsidTr="004F3A78">
        <w:trPr>
          <w:trHeight w:val="1313"/>
        </w:trPr>
        <w:tc>
          <w:tcPr>
            <w:tcW w:w="10075" w:type="dxa"/>
            <w:gridSpan w:val="6"/>
          </w:tcPr>
          <w:p w14:paraId="7F61E42A" w14:textId="691B9FBC" w:rsidR="004F3A78" w:rsidRPr="004F3A78" w:rsidRDefault="004F3A78" w:rsidP="004F3A7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4F3A78" w14:paraId="5EC62723" w14:textId="77777777" w:rsidTr="004F3A78">
        <w:trPr>
          <w:trHeight w:val="283"/>
        </w:trPr>
        <w:tc>
          <w:tcPr>
            <w:tcW w:w="10075" w:type="dxa"/>
            <w:gridSpan w:val="6"/>
            <w:vAlign w:val="center"/>
          </w:tcPr>
          <w:p w14:paraId="328CCDF6" w14:textId="63CBF03F" w:rsidR="004F3A78" w:rsidRDefault="004F3A78" w:rsidP="004F3A78">
            <w:pPr>
              <w:tabs>
                <w:tab w:val="left" w:pos="330"/>
                <w:tab w:val="left" w:pos="1395"/>
              </w:tabs>
              <w:rPr>
                <w:rFonts w:ascii="Times New Roman" w:hAnsi="Times New Roman" w:cs="Times New Roman"/>
              </w:rPr>
            </w:pPr>
          </w:p>
        </w:tc>
      </w:tr>
      <w:tr w:rsidR="004F3A78" w14:paraId="34A13165" w14:textId="77777777" w:rsidTr="002D293D">
        <w:trPr>
          <w:trHeight w:val="510"/>
        </w:trPr>
        <w:tc>
          <w:tcPr>
            <w:tcW w:w="3402" w:type="dxa"/>
            <w:gridSpan w:val="4"/>
            <w:vAlign w:val="bottom"/>
          </w:tcPr>
          <w:p w14:paraId="72D86292" w14:textId="40053B48" w:rsidR="004F3A78" w:rsidRDefault="004F3A78" w:rsidP="00977A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Align w:val="bottom"/>
          </w:tcPr>
          <w:p w14:paraId="724A7AB7" w14:textId="21CC91E1" w:rsidR="004F3A78" w:rsidRDefault="004F3A78" w:rsidP="00CB29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47" w:type="dxa"/>
            <w:vAlign w:val="center"/>
          </w:tcPr>
          <w:p w14:paraId="2E52AC1A" w14:textId="77777777" w:rsidR="004F3A78" w:rsidRDefault="004F3A78" w:rsidP="004F3A78">
            <w:pPr>
              <w:rPr>
                <w:rFonts w:ascii="Times New Roman" w:hAnsi="Times New Roman" w:cs="Times New Roman"/>
              </w:rPr>
            </w:pPr>
          </w:p>
        </w:tc>
      </w:tr>
      <w:tr w:rsidR="004F3A78" w14:paraId="71810796" w14:textId="77777777" w:rsidTr="002D293D">
        <w:trPr>
          <w:trHeight w:val="510"/>
        </w:trPr>
        <w:tc>
          <w:tcPr>
            <w:tcW w:w="3402" w:type="dxa"/>
            <w:gridSpan w:val="4"/>
            <w:vAlign w:val="bottom"/>
          </w:tcPr>
          <w:p w14:paraId="26F0C244" w14:textId="1977BFE4" w:rsidR="004F3A78" w:rsidRDefault="004F3A78" w:rsidP="00977A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Align w:val="bottom"/>
          </w:tcPr>
          <w:p w14:paraId="7D59649F" w14:textId="23C00B21" w:rsidR="004F3A78" w:rsidRDefault="004F3A78" w:rsidP="00CB29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47" w:type="dxa"/>
            <w:vAlign w:val="center"/>
          </w:tcPr>
          <w:p w14:paraId="69761142" w14:textId="77777777" w:rsidR="004F3A78" w:rsidRDefault="004F3A78" w:rsidP="004F3A78">
            <w:pPr>
              <w:rPr>
                <w:rFonts w:ascii="Times New Roman" w:hAnsi="Times New Roman" w:cs="Times New Roman"/>
              </w:rPr>
            </w:pPr>
          </w:p>
        </w:tc>
      </w:tr>
      <w:tr w:rsidR="004F3A78" w14:paraId="5180DBAC" w14:textId="77777777" w:rsidTr="002D293D">
        <w:trPr>
          <w:trHeight w:val="510"/>
        </w:trPr>
        <w:tc>
          <w:tcPr>
            <w:tcW w:w="3402" w:type="dxa"/>
            <w:gridSpan w:val="4"/>
            <w:vAlign w:val="bottom"/>
          </w:tcPr>
          <w:p w14:paraId="7E0CF3EF" w14:textId="59A4ED4A" w:rsidR="004F3A78" w:rsidRDefault="004F3A78" w:rsidP="00977A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Align w:val="bottom"/>
          </w:tcPr>
          <w:p w14:paraId="51F70E23" w14:textId="22094B92" w:rsidR="004F3A78" w:rsidRDefault="004F3A78" w:rsidP="00CB29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47" w:type="dxa"/>
            <w:vAlign w:val="center"/>
          </w:tcPr>
          <w:p w14:paraId="0DE6275D" w14:textId="77777777" w:rsidR="004F3A78" w:rsidRDefault="004F3A78" w:rsidP="004F3A78">
            <w:pPr>
              <w:rPr>
                <w:rFonts w:ascii="Times New Roman" w:hAnsi="Times New Roman" w:cs="Times New Roman"/>
              </w:rPr>
            </w:pPr>
          </w:p>
        </w:tc>
      </w:tr>
      <w:tr w:rsidR="004F3A78" w14:paraId="51D03F72" w14:textId="77777777" w:rsidTr="002D293D">
        <w:trPr>
          <w:trHeight w:val="510"/>
        </w:trPr>
        <w:tc>
          <w:tcPr>
            <w:tcW w:w="3402" w:type="dxa"/>
            <w:gridSpan w:val="4"/>
            <w:vAlign w:val="bottom"/>
          </w:tcPr>
          <w:p w14:paraId="57783ADC" w14:textId="7A815DE6" w:rsidR="004F3A78" w:rsidRDefault="004F3A78" w:rsidP="00977A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Align w:val="bottom"/>
          </w:tcPr>
          <w:p w14:paraId="3A7700E9" w14:textId="27301424" w:rsidR="004F3A78" w:rsidRDefault="004F3A78" w:rsidP="00CB29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47" w:type="dxa"/>
            <w:vAlign w:val="center"/>
          </w:tcPr>
          <w:p w14:paraId="026AAF35" w14:textId="77777777" w:rsidR="004F3A78" w:rsidRDefault="004F3A78" w:rsidP="004F3A78">
            <w:pPr>
              <w:rPr>
                <w:rFonts w:ascii="Times New Roman" w:hAnsi="Times New Roman" w:cs="Times New Roman"/>
              </w:rPr>
            </w:pPr>
          </w:p>
        </w:tc>
      </w:tr>
      <w:tr w:rsidR="004F3A78" w14:paraId="654F0F70" w14:textId="77777777" w:rsidTr="004F3A78">
        <w:trPr>
          <w:trHeight w:val="283"/>
        </w:trPr>
        <w:tc>
          <w:tcPr>
            <w:tcW w:w="10075" w:type="dxa"/>
            <w:gridSpan w:val="6"/>
            <w:vAlign w:val="center"/>
          </w:tcPr>
          <w:p w14:paraId="3D1EE54A" w14:textId="77777777" w:rsidR="004F3A78" w:rsidRDefault="004F3A78" w:rsidP="004F3A78">
            <w:pPr>
              <w:rPr>
                <w:rFonts w:ascii="Times New Roman" w:hAnsi="Times New Roman" w:cs="Times New Roman"/>
              </w:rPr>
            </w:pPr>
          </w:p>
        </w:tc>
      </w:tr>
      <w:tr w:rsidR="004F3A78" w14:paraId="46D2FFB3" w14:textId="77777777" w:rsidTr="004F3A78">
        <w:trPr>
          <w:trHeight w:val="1839"/>
        </w:trPr>
        <w:tc>
          <w:tcPr>
            <w:tcW w:w="10075" w:type="dxa"/>
            <w:gridSpan w:val="6"/>
          </w:tcPr>
          <w:p w14:paraId="75CFFABC" w14:textId="4FFC42EE" w:rsidR="004F3A78" w:rsidRDefault="004F3A78" w:rsidP="000270E7">
            <w:pPr>
              <w:spacing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A78" w14:paraId="236AD6ED" w14:textId="77777777" w:rsidTr="004F3A78">
        <w:trPr>
          <w:trHeight w:val="1134"/>
        </w:trPr>
        <w:tc>
          <w:tcPr>
            <w:tcW w:w="1380" w:type="dxa"/>
          </w:tcPr>
          <w:p w14:paraId="27A8442E" w14:textId="77777777" w:rsidR="004F3A78" w:rsidRDefault="004F3A78" w:rsidP="004F3A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95" w:type="dxa"/>
            <w:gridSpan w:val="5"/>
          </w:tcPr>
          <w:p w14:paraId="25B171E3" w14:textId="1BA08067" w:rsidR="004F3A78" w:rsidRDefault="004F3A78" w:rsidP="004F3A78">
            <w:pPr>
              <w:rPr>
                <w:rFonts w:ascii="Times New Roman" w:hAnsi="Times New Roman" w:cs="Times New Roman"/>
              </w:rPr>
            </w:pPr>
          </w:p>
        </w:tc>
      </w:tr>
      <w:tr w:rsidR="004F3A78" w14:paraId="21ED38DA" w14:textId="77777777" w:rsidTr="004F3A78">
        <w:trPr>
          <w:trHeight w:val="1134"/>
        </w:trPr>
        <w:tc>
          <w:tcPr>
            <w:tcW w:w="10075" w:type="dxa"/>
            <w:gridSpan w:val="6"/>
            <w:vAlign w:val="center"/>
          </w:tcPr>
          <w:p w14:paraId="54C4042F" w14:textId="2F5E3422" w:rsidR="004F3A78" w:rsidRDefault="004F3A78" w:rsidP="004F3A78">
            <w:pPr>
              <w:rPr>
                <w:rFonts w:ascii="Times New Roman" w:hAnsi="Times New Roman" w:cs="Times New Roman"/>
              </w:rPr>
            </w:pPr>
          </w:p>
          <w:p w14:paraId="6525F702" w14:textId="77777777" w:rsidR="00C262D4" w:rsidRDefault="00C262D4" w:rsidP="00C262D4">
            <w:pPr>
              <w:tabs>
                <w:tab w:val="left" w:pos="630"/>
              </w:tabs>
              <w:ind w:left="990"/>
              <w:rPr>
                <w:lang w:bidi="ar-SA"/>
              </w:rPr>
            </w:pPr>
          </w:p>
          <w:p w14:paraId="7C81FDA9" w14:textId="77777777" w:rsidR="004F3A78" w:rsidRDefault="004F3A78" w:rsidP="004F3A78">
            <w:pPr>
              <w:rPr>
                <w:rFonts w:ascii="Times New Roman" w:hAnsi="Times New Roman" w:cs="Times New Roman"/>
              </w:rPr>
            </w:pPr>
          </w:p>
        </w:tc>
      </w:tr>
    </w:tbl>
    <w:p w14:paraId="24AAD1CC" w14:textId="77777777" w:rsidR="009672E0" w:rsidRDefault="009672E0" w:rsidP="00785B5E"/>
    <w:sectPr w:rsidR="009672E0" w:rsidSect="004A7469">
      <w:footerReference w:type="default" r:id="rId8"/>
      <w:pgSz w:w="12240" w:h="15840"/>
      <w:pgMar w:top="1021" w:right="1021" w:bottom="90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D3D0B" w14:textId="77777777" w:rsidR="009A5498" w:rsidRDefault="009A5498" w:rsidP="00C66D33">
      <w:pPr>
        <w:spacing w:after="0" w:line="240" w:lineRule="auto"/>
      </w:pPr>
      <w:r>
        <w:separator/>
      </w:r>
    </w:p>
  </w:endnote>
  <w:endnote w:type="continuationSeparator" w:id="0">
    <w:p w14:paraId="702081B6" w14:textId="77777777" w:rsidR="009A5498" w:rsidRDefault="009A5498" w:rsidP="00C66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434962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bCs/>
        <w:noProof/>
      </w:rPr>
    </w:sdtEndPr>
    <w:sdtContent>
      <w:p w14:paraId="13D16A24" w14:textId="77777777" w:rsidR="00C66D33" w:rsidRPr="00C66D33" w:rsidRDefault="00C66D33">
        <w:pPr>
          <w:pStyle w:val="Footer"/>
          <w:jc w:val="center"/>
          <w:rPr>
            <w:rFonts w:ascii="Times New Roman" w:hAnsi="Times New Roman" w:cs="Times New Roman"/>
            <w:b/>
            <w:bCs/>
          </w:rPr>
        </w:pPr>
        <w:r w:rsidRPr="00C66D33">
          <w:rPr>
            <w:rFonts w:ascii="Times New Roman" w:hAnsi="Times New Roman" w:cs="Times New Roman"/>
            <w:b/>
            <w:bCs/>
          </w:rPr>
          <w:fldChar w:fldCharType="begin"/>
        </w:r>
        <w:r w:rsidRPr="00C66D33">
          <w:rPr>
            <w:rFonts w:ascii="Times New Roman" w:hAnsi="Times New Roman" w:cs="Times New Roman"/>
            <w:b/>
            <w:bCs/>
          </w:rPr>
          <w:instrText xml:space="preserve"> PAGE   \</w:instrText>
        </w:r>
        <w:r w:rsidRPr="00C66D33">
          <w:rPr>
            <w:rFonts w:ascii="Times New Roman" w:hAnsi="Times New Roman" w:cs="Iskoola Pota"/>
            <w:b/>
            <w:bCs/>
            <w:cs/>
            <w:lang w:bidi="si-LK"/>
          </w:rPr>
          <w:instrText xml:space="preserve">* </w:instrText>
        </w:r>
        <w:r w:rsidRPr="00C66D33">
          <w:rPr>
            <w:rFonts w:ascii="Times New Roman" w:hAnsi="Times New Roman" w:cs="Times New Roman"/>
            <w:b/>
            <w:bCs/>
          </w:rPr>
          <w:instrText xml:space="preserve">MERGEFORMAT </w:instrText>
        </w:r>
        <w:r w:rsidRPr="00C66D33">
          <w:rPr>
            <w:rFonts w:ascii="Times New Roman" w:hAnsi="Times New Roman" w:cs="Times New Roman"/>
            <w:b/>
            <w:bCs/>
          </w:rPr>
          <w:fldChar w:fldCharType="separate"/>
        </w:r>
        <w:r w:rsidR="000929F9">
          <w:rPr>
            <w:rFonts w:ascii="Times New Roman" w:hAnsi="Times New Roman" w:cs="Times New Roman"/>
            <w:b/>
            <w:bCs/>
            <w:noProof/>
          </w:rPr>
          <w:t>6</w:t>
        </w:r>
        <w:r w:rsidRPr="00C66D33">
          <w:rPr>
            <w:rFonts w:ascii="Times New Roman" w:hAnsi="Times New Roman" w:cs="Times New Roman"/>
            <w:b/>
            <w:bCs/>
            <w:noProof/>
          </w:rPr>
          <w:fldChar w:fldCharType="end"/>
        </w:r>
      </w:p>
    </w:sdtContent>
  </w:sdt>
  <w:p w14:paraId="63E1A7E4" w14:textId="77777777" w:rsidR="00C66D33" w:rsidRDefault="00C66D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5EA44" w14:textId="77777777" w:rsidR="009A5498" w:rsidRDefault="009A5498" w:rsidP="00C66D33">
      <w:pPr>
        <w:spacing w:after="0" w:line="240" w:lineRule="auto"/>
      </w:pPr>
      <w:r>
        <w:separator/>
      </w:r>
    </w:p>
  </w:footnote>
  <w:footnote w:type="continuationSeparator" w:id="0">
    <w:p w14:paraId="6F680F9E" w14:textId="77777777" w:rsidR="009A5498" w:rsidRDefault="009A5498" w:rsidP="00C66D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11999"/>
    <w:multiLevelType w:val="hybridMultilevel"/>
    <w:tmpl w:val="7252509A"/>
    <w:lvl w:ilvl="0" w:tplc="7E32AB4C">
      <w:start w:val="23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181D1D"/>
    <w:multiLevelType w:val="hybridMultilevel"/>
    <w:tmpl w:val="9FE8081C"/>
    <w:lvl w:ilvl="0" w:tplc="4DFE5EA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F0536"/>
    <w:multiLevelType w:val="hybridMultilevel"/>
    <w:tmpl w:val="952C448A"/>
    <w:lvl w:ilvl="0" w:tplc="9FB0C89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C7F81"/>
    <w:multiLevelType w:val="hybridMultilevel"/>
    <w:tmpl w:val="1AA692C6"/>
    <w:lvl w:ilvl="0" w:tplc="19C03280">
      <w:start w:val="19"/>
      <w:numFmt w:val="decimal"/>
      <w:lvlText w:val="%1"/>
      <w:lvlJc w:val="left"/>
      <w:pPr>
        <w:ind w:left="720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2B237A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40E0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E226F5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000E6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EB217B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7802C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9ACEE0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B44777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174031270">
    <w:abstractNumId w:val="1"/>
  </w:num>
  <w:num w:numId="2" w16cid:durableId="771054521">
    <w:abstractNumId w:val="2"/>
  </w:num>
  <w:num w:numId="3" w16cid:durableId="399643856">
    <w:abstractNumId w:val="3"/>
  </w:num>
  <w:num w:numId="4" w16cid:durableId="177042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DO3MLIwMjawNDdQ0lEKTi0uzszPAykwrQUAOPywEywAAAA="/>
  </w:docVars>
  <w:rsids>
    <w:rsidRoot w:val="0031018D"/>
    <w:rsid w:val="0000480F"/>
    <w:rsid w:val="00007481"/>
    <w:rsid w:val="00011AB8"/>
    <w:rsid w:val="00017811"/>
    <w:rsid w:val="000270E7"/>
    <w:rsid w:val="000516A1"/>
    <w:rsid w:val="00074FBF"/>
    <w:rsid w:val="00075DC8"/>
    <w:rsid w:val="0007760A"/>
    <w:rsid w:val="000836F8"/>
    <w:rsid w:val="00084412"/>
    <w:rsid w:val="00084AB0"/>
    <w:rsid w:val="000929F9"/>
    <w:rsid w:val="000D67C4"/>
    <w:rsid w:val="00121570"/>
    <w:rsid w:val="001215FA"/>
    <w:rsid w:val="0012711B"/>
    <w:rsid w:val="00136A93"/>
    <w:rsid w:val="001513E7"/>
    <w:rsid w:val="00151E04"/>
    <w:rsid w:val="00192BBB"/>
    <w:rsid w:val="001B3969"/>
    <w:rsid w:val="001F6194"/>
    <w:rsid w:val="00215507"/>
    <w:rsid w:val="00230723"/>
    <w:rsid w:val="00232CBF"/>
    <w:rsid w:val="00262B27"/>
    <w:rsid w:val="00262E9D"/>
    <w:rsid w:val="00270717"/>
    <w:rsid w:val="00287B10"/>
    <w:rsid w:val="00296D5F"/>
    <w:rsid w:val="002B7128"/>
    <w:rsid w:val="002D293D"/>
    <w:rsid w:val="002D617F"/>
    <w:rsid w:val="003057BB"/>
    <w:rsid w:val="0031018D"/>
    <w:rsid w:val="00314A4E"/>
    <w:rsid w:val="00321323"/>
    <w:rsid w:val="00324FCA"/>
    <w:rsid w:val="00330984"/>
    <w:rsid w:val="0033588D"/>
    <w:rsid w:val="00336AA1"/>
    <w:rsid w:val="00340B30"/>
    <w:rsid w:val="00347441"/>
    <w:rsid w:val="003508C7"/>
    <w:rsid w:val="0035134E"/>
    <w:rsid w:val="003759C5"/>
    <w:rsid w:val="003C3755"/>
    <w:rsid w:val="003C4B32"/>
    <w:rsid w:val="003C52F0"/>
    <w:rsid w:val="003D1369"/>
    <w:rsid w:val="003D3D4C"/>
    <w:rsid w:val="003F1798"/>
    <w:rsid w:val="003F788F"/>
    <w:rsid w:val="004078F7"/>
    <w:rsid w:val="004222B7"/>
    <w:rsid w:val="004227B1"/>
    <w:rsid w:val="00423E8F"/>
    <w:rsid w:val="00435BE3"/>
    <w:rsid w:val="004370F8"/>
    <w:rsid w:val="00440F11"/>
    <w:rsid w:val="0044524F"/>
    <w:rsid w:val="00445DD9"/>
    <w:rsid w:val="00445E07"/>
    <w:rsid w:val="00451658"/>
    <w:rsid w:val="00451C73"/>
    <w:rsid w:val="00460E00"/>
    <w:rsid w:val="00467FFA"/>
    <w:rsid w:val="00476957"/>
    <w:rsid w:val="00484443"/>
    <w:rsid w:val="00490862"/>
    <w:rsid w:val="004A4B0C"/>
    <w:rsid w:val="004A7469"/>
    <w:rsid w:val="004B0229"/>
    <w:rsid w:val="004B3145"/>
    <w:rsid w:val="004C2BDA"/>
    <w:rsid w:val="004D58E6"/>
    <w:rsid w:val="004E1F8E"/>
    <w:rsid w:val="004F3A78"/>
    <w:rsid w:val="004F67E4"/>
    <w:rsid w:val="00505495"/>
    <w:rsid w:val="00520F67"/>
    <w:rsid w:val="00545EA4"/>
    <w:rsid w:val="005707A3"/>
    <w:rsid w:val="005762FF"/>
    <w:rsid w:val="00585DBA"/>
    <w:rsid w:val="005869FE"/>
    <w:rsid w:val="005874FB"/>
    <w:rsid w:val="00592AB1"/>
    <w:rsid w:val="005B6E51"/>
    <w:rsid w:val="005D7EF1"/>
    <w:rsid w:val="00616A8F"/>
    <w:rsid w:val="006221EF"/>
    <w:rsid w:val="00624840"/>
    <w:rsid w:val="00627CA4"/>
    <w:rsid w:val="00630E3D"/>
    <w:rsid w:val="00643F31"/>
    <w:rsid w:val="006510D3"/>
    <w:rsid w:val="00652976"/>
    <w:rsid w:val="0067311B"/>
    <w:rsid w:val="006760DB"/>
    <w:rsid w:val="00694797"/>
    <w:rsid w:val="006956F5"/>
    <w:rsid w:val="006A0A63"/>
    <w:rsid w:val="006A157D"/>
    <w:rsid w:val="006A28C0"/>
    <w:rsid w:val="006A4D7E"/>
    <w:rsid w:val="006B7FF2"/>
    <w:rsid w:val="006C6879"/>
    <w:rsid w:val="006D4AE2"/>
    <w:rsid w:val="006E0E32"/>
    <w:rsid w:val="006E6AC9"/>
    <w:rsid w:val="00702F25"/>
    <w:rsid w:val="00702F8E"/>
    <w:rsid w:val="0070384D"/>
    <w:rsid w:val="00703A4E"/>
    <w:rsid w:val="007072D6"/>
    <w:rsid w:val="00713A6A"/>
    <w:rsid w:val="00722C00"/>
    <w:rsid w:val="00733289"/>
    <w:rsid w:val="00736B7E"/>
    <w:rsid w:val="007411A6"/>
    <w:rsid w:val="0074161C"/>
    <w:rsid w:val="00752C3B"/>
    <w:rsid w:val="007749E1"/>
    <w:rsid w:val="00782127"/>
    <w:rsid w:val="00785B5E"/>
    <w:rsid w:val="007946A8"/>
    <w:rsid w:val="007A4C1D"/>
    <w:rsid w:val="007B2B37"/>
    <w:rsid w:val="007B4F9B"/>
    <w:rsid w:val="007C78B0"/>
    <w:rsid w:val="007E38F0"/>
    <w:rsid w:val="007E6714"/>
    <w:rsid w:val="007E7E9F"/>
    <w:rsid w:val="00800A57"/>
    <w:rsid w:val="00802A3D"/>
    <w:rsid w:val="00810FD9"/>
    <w:rsid w:val="008141A4"/>
    <w:rsid w:val="00817243"/>
    <w:rsid w:val="0081730D"/>
    <w:rsid w:val="00821C17"/>
    <w:rsid w:val="00824C77"/>
    <w:rsid w:val="0084050F"/>
    <w:rsid w:val="00841E4E"/>
    <w:rsid w:val="008569D7"/>
    <w:rsid w:val="00871957"/>
    <w:rsid w:val="0087592B"/>
    <w:rsid w:val="008900CD"/>
    <w:rsid w:val="00895066"/>
    <w:rsid w:val="008B3028"/>
    <w:rsid w:val="008C6B00"/>
    <w:rsid w:val="008E1AE9"/>
    <w:rsid w:val="008F5E6D"/>
    <w:rsid w:val="00901929"/>
    <w:rsid w:val="00905482"/>
    <w:rsid w:val="009100A3"/>
    <w:rsid w:val="009319BD"/>
    <w:rsid w:val="009520F6"/>
    <w:rsid w:val="0095577F"/>
    <w:rsid w:val="009672E0"/>
    <w:rsid w:val="009777B6"/>
    <w:rsid w:val="00977AE5"/>
    <w:rsid w:val="00977C24"/>
    <w:rsid w:val="009820D5"/>
    <w:rsid w:val="00982EBB"/>
    <w:rsid w:val="00983557"/>
    <w:rsid w:val="009A00FB"/>
    <w:rsid w:val="009A4462"/>
    <w:rsid w:val="009A5498"/>
    <w:rsid w:val="009B4D5A"/>
    <w:rsid w:val="009D0138"/>
    <w:rsid w:val="009D164F"/>
    <w:rsid w:val="009D1FCC"/>
    <w:rsid w:val="009E7793"/>
    <w:rsid w:val="00A04A80"/>
    <w:rsid w:val="00A11F54"/>
    <w:rsid w:val="00A212A2"/>
    <w:rsid w:val="00A37A55"/>
    <w:rsid w:val="00A533DB"/>
    <w:rsid w:val="00A53EE9"/>
    <w:rsid w:val="00A55408"/>
    <w:rsid w:val="00A63EFB"/>
    <w:rsid w:val="00A7356C"/>
    <w:rsid w:val="00A82044"/>
    <w:rsid w:val="00A83430"/>
    <w:rsid w:val="00A92750"/>
    <w:rsid w:val="00AA2D4C"/>
    <w:rsid w:val="00AB340E"/>
    <w:rsid w:val="00AD3240"/>
    <w:rsid w:val="00AE6DEF"/>
    <w:rsid w:val="00AF5C20"/>
    <w:rsid w:val="00AF7F03"/>
    <w:rsid w:val="00B05BD1"/>
    <w:rsid w:val="00B07067"/>
    <w:rsid w:val="00B411AA"/>
    <w:rsid w:val="00B43CE1"/>
    <w:rsid w:val="00B60AD3"/>
    <w:rsid w:val="00B61B1B"/>
    <w:rsid w:val="00B62A8C"/>
    <w:rsid w:val="00B64792"/>
    <w:rsid w:val="00B67066"/>
    <w:rsid w:val="00B702CB"/>
    <w:rsid w:val="00B71587"/>
    <w:rsid w:val="00B73AC8"/>
    <w:rsid w:val="00B86639"/>
    <w:rsid w:val="00BC3AC2"/>
    <w:rsid w:val="00BD23E8"/>
    <w:rsid w:val="00BF5858"/>
    <w:rsid w:val="00C00375"/>
    <w:rsid w:val="00C01C9B"/>
    <w:rsid w:val="00C262D4"/>
    <w:rsid w:val="00C27D11"/>
    <w:rsid w:val="00C30025"/>
    <w:rsid w:val="00C33AB8"/>
    <w:rsid w:val="00C400BD"/>
    <w:rsid w:val="00C66D33"/>
    <w:rsid w:val="00C74608"/>
    <w:rsid w:val="00C80B30"/>
    <w:rsid w:val="00C966F0"/>
    <w:rsid w:val="00CA2E04"/>
    <w:rsid w:val="00CA3792"/>
    <w:rsid w:val="00CB1FEF"/>
    <w:rsid w:val="00CB29C0"/>
    <w:rsid w:val="00CB489E"/>
    <w:rsid w:val="00CB65FF"/>
    <w:rsid w:val="00CC1367"/>
    <w:rsid w:val="00CD0F60"/>
    <w:rsid w:val="00CD6E77"/>
    <w:rsid w:val="00CF6E78"/>
    <w:rsid w:val="00D05CB2"/>
    <w:rsid w:val="00D06879"/>
    <w:rsid w:val="00D10BBC"/>
    <w:rsid w:val="00D35A36"/>
    <w:rsid w:val="00D434A6"/>
    <w:rsid w:val="00D45225"/>
    <w:rsid w:val="00D64D43"/>
    <w:rsid w:val="00D67EEC"/>
    <w:rsid w:val="00D96A27"/>
    <w:rsid w:val="00D979B1"/>
    <w:rsid w:val="00DA461B"/>
    <w:rsid w:val="00DB11A7"/>
    <w:rsid w:val="00DE2EFB"/>
    <w:rsid w:val="00DE5198"/>
    <w:rsid w:val="00DF5690"/>
    <w:rsid w:val="00DF73AD"/>
    <w:rsid w:val="00E00B4C"/>
    <w:rsid w:val="00E16971"/>
    <w:rsid w:val="00E20304"/>
    <w:rsid w:val="00E20EF1"/>
    <w:rsid w:val="00E24C9B"/>
    <w:rsid w:val="00E33791"/>
    <w:rsid w:val="00E553D9"/>
    <w:rsid w:val="00E60F5B"/>
    <w:rsid w:val="00E87460"/>
    <w:rsid w:val="00E93180"/>
    <w:rsid w:val="00EE3760"/>
    <w:rsid w:val="00EF06B9"/>
    <w:rsid w:val="00F215C7"/>
    <w:rsid w:val="00F21C78"/>
    <w:rsid w:val="00F25D4D"/>
    <w:rsid w:val="00F339E8"/>
    <w:rsid w:val="00F40BE8"/>
    <w:rsid w:val="00F574D7"/>
    <w:rsid w:val="00F578A3"/>
    <w:rsid w:val="00F73D4E"/>
    <w:rsid w:val="00F9204D"/>
    <w:rsid w:val="00FA69B4"/>
    <w:rsid w:val="00FA734D"/>
    <w:rsid w:val="00FD2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485E4E"/>
  <w15:chartTrackingRefBased/>
  <w15:docId w15:val="{8B390DE0-E4C5-4887-9652-F28D3893D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7E4"/>
    <w:rPr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6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7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6D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D33"/>
    <w:rPr>
      <w:lang w:bidi="ta-IN"/>
    </w:rPr>
  </w:style>
  <w:style w:type="paragraph" w:styleId="Footer">
    <w:name w:val="footer"/>
    <w:basedOn w:val="Normal"/>
    <w:link w:val="FooterChar"/>
    <w:uiPriority w:val="99"/>
    <w:unhideWhenUsed/>
    <w:rsid w:val="00C66D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D33"/>
    <w:rPr>
      <w:lang w:bidi="ta-IN"/>
    </w:rPr>
  </w:style>
  <w:style w:type="character" w:styleId="Hyperlink">
    <w:name w:val="Hyperlink"/>
    <w:basedOn w:val="DefaultParagraphFont"/>
    <w:uiPriority w:val="99"/>
    <w:unhideWhenUsed/>
    <w:rsid w:val="004F3A7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1A7"/>
    <w:rPr>
      <w:rFonts w:ascii="Segoe UI" w:hAnsi="Segoe UI" w:cs="Segoe UI"/>
      <w:sz w:val="18"/>
      <w:szCs w:val="18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.G.C. Lasanthika</cp:lastModifiedBy>
  <cp:revision>3</cp:revision>
  <cp:lastPrinted>2021-07-30T03:39:00Z</cp:lastPrinted>
  <dcterms:created xsi:type="dcterms:W3CDTF">2026-03-14T06:03:00Z</dcterms:created>
  <dcterms:modified xsi:type="dcterms:W3CDTF">2026-06-23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4123d0b3d0c8663b03a0b78f5481d0831a746b7a4029071067a46c6e42d85</vt:lpwstr>
  </property>
</Properties>
</file>